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6660"/>
      </w:tblGrid>
      <w:tr w:rsidR="00D66F4E" w:rsidRPr="00D62B93" w14:paraId="6521161B" w14:textId="77777777" w:rsidTr="2B01C5F6">
        <w:tc>
          <w:tcPr>
            <w:tcW w:w="2538" w:type="dxa"/>
            <w:vAlign w:val="center"/>
          </w:tcPr>
          <w:p w14:paraId="65211618" w14:textId="77777777" w:rsidR="00D66F4E" w:rsidRPr="00D62B93" w:rsidRDefault="00D66F4E" w:rsidP="00130F97">
            <w:pPr>
              <w:pStyle w:val="Title"/>
              <w:pBdr>
                <w:bottom w:val="none" w:sz="0" w:space="0" w:color="auto"/>
              </w:pBdr>
              <w:jc w:val="center"/>
              <w:rPr>
                <w:rFonts w:asciiTheme="minorHAnsi" w:hAnsiTheme="minorHAnsi" w:cstheme="minorHAnsi"/>
                <w:b/>
              </w:rPr>
            </w:pPr>
            <w:r w:rsidRPr="00D62B93">
              <w:rPr>
                <w:rFonts w:asciiTheme="minorHAnsi" w:hAnsiTheme="minorHAnsi" w:cstheme="minorHAnsi"/>
                <w:b/>
                <w:noProof/>
              </w:rPr>
              <w:drawing>
                <wp:inline distT="0" distB="0" distL="0" distR="0" wp14:anchorId="652116BE" wp14:editId="652116BF">
                  <wp:extent cx="1428750" cy="1213949"/>
                  <wp:effectExtent l="19050" t="0" r="0" b="0"/>
                  <wp:docPr id="2" name="Picture 0" descr="do 6 with clear 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 6 with clear background.jpg"/>
                          <pic:cNvPicPr/>
                        </pic:nvPicPr>
                        <pic:blipFill>
                          <a:blip r:embed="rId8" cstate="print"/>
                          <a:stretch>
                            <a:fillRect/>
                          </a:stretch>
                        </pic:blipFill>
                        <pic:spPr>
                          <a:xfrm>
                            <a:off x="0" y="0"/>
                            <a:ext cx="1428750" cy="1213949"/>
                          </a:xfrm>
                          <a:prstGeom prst="rect">
                            <a:avLst/>
                          </a:prstGeom>
                        </pic:spPr>
                      </pic:pic>
                    </a:graphicData>
                  </a:graphic>
                </wp:inline>
              </w:drawing>
            </w:r>
          </w:p>
        </w:tc>
        <w:tc>
          <w:tcPr>
            <w:tcW w:w="6660" w:type="dxa"/>
            <w:vAlign w:val="center"/>
          </w:tcPr>
          <w:p w14:paraId="0ABB256E" w14:textId="77777777" w:rsidR="00E61D62" w:rsidRPr="00D62B93" w:rsidRDefault="00E61D62" w:rsidP="00130F97">
            <w:pPr>
              <w:pStyle w:val="Title"/>
              <w:pBdr>
                <w:bottom w:val="none" w:sz="0" w:space="0" w:color="auto"/>
              </w:pBdr>
              <w:jc w:val="center"/>
              <w:rPr>
                <w:rFonts w:asciiTheme="minorHAnsi" w:hAnsiTheme="minorHAnsi" w:cstheme="minorHAnsi"/>
                <w:b/>
                <w:sz w:val="44"/>
                <w:szCs w:val="44"/>
              </w:rPr>
            </w:pPr>
          </w:p>
          <w:p w14:paraId="1596CE3F" w14:textId="64017D20" w:rsidR="00130F97" w:rsidRDefault="00D66F4E" w:rsidP="00130F97">
            <w:pPr>
              <w:pStyle w:val="Title"/>
              <w:pBdr>
                <w:bottom w:val="none" w:sz="0" w:space="0" w:color="auto"/>
              </w:pBdr>
              <w:jc w:val="center"/>
              <w:rPr>
                <w:rFonts w:asciiTheme="minorHAnsi" w:hAnsiTheme="minorHAnsi" w:cstheme="minorHAnsi"/>
                <w:b/>
                <w:sz w:val="44"/>
                <w:szCs w:val="44"/>
              </w:rPr>
            </w:pPr>
            <w:r w:rsidRPr="00D62B93">
              <w:rPr>
                <w:rFonts w:asciiTheme="minorHAnsi" w:hAnsiTheme="minorHAnsi" w:cstheme="minorHAnsi"/>
                <w:b/>
                <w:sz w:val="44"/>
                <w:szCs w:val="44"/>
              </w:rPr>
              <w:t>PA Route 6</w:t>
            </w:r>
            <w:r w:rsidR="00130F97">
              <w:rPr>
                <w:rFonts w:asciiTheme="minorHAnsi" w:hAnsiTheme="minorHAnsi" w:cstheme="minorHAnsi"/>
                <w:b/>
                <w:sz w:val="44"/>
                <w:szCs w:val="44"/>
              </w:rPr>
              <w:t xml:space="preserve"> </w:t>
            </w:r>
            <w:r w:rsidRPr="00D62B93">
              <w:rPr>
                <w:rFonts w:asciiTheme="minorHAnsi" w:hAnsiTheme="minorHAnsi" w:cstheme="minorHAnsi"/>
                <w:b/>
                <w:sz w:val="44"/>
                <w:szCs w:val="44"/>
              </w:rPr>
              <w:t>Façade</w:t>
            </w:r>
            <w:r w:rsidR="00E03955" w:rsidRPr="00D62B93">
              <w:rPr>
                <w:rFonts w:asciiTheme="minorHAnsi" w:hAnsiTheme="minorHAnsi" w:cstheme="minorHAnsi"/>
                <w:b/>
                <w:sz w:val="44"/>
                <w:szCs w:val="44"/>
              </w:rPr>
              <w:t xml:space="preserve"> Program</w:t>
            </w:r>
          </w:p>
          <w:p w14:paraId="65211619" w14:textId="723E598D" w:rsidR="00D66F4E" w:rsidRPr="00D62B93" w:rsidRDefault="009535B6" w:rsidP="2B01C5F6">
            <w:pPr>
              <w:pStyle w:val="Title"/>
              <w:pBdr>
                <w:bottom w:val="none" w:sz="0" w:space="0" w:color="auto"/>
              </w:pBdr>
              <w:jc w:val="center"/>
              <w:rPr>
                <w:rFonts w:asciiTheme="minorHAnsi" w:hAnsiTheme="minorHAnsi" w:cstheme="minorBidi"/>
                <w:b/>
                <w:bCs/>
                <w:sz w:val="44"/>
                <w:szCs w:val="44"/>
              </w:rPr>
            </w:pPr>
            <w:r w:rsidRPr="2B01C5F6">
              <w:rPr>
                <w:rFonts w:asciiTheme="minorHAnsi" w:hAnsiTheme="minorHAnsi" w:cstheme="minorBidi"/>
                <w:b/>
                <w:bCs/>
                <w:sz w:val="44"/>
                <w:szCs w:val="44"/>
              </w:rPr>
              <w:t>I</w:t>
            </w:r>
            <w:r w:rsidR="00E03955" w:rsidRPr="2B01C5F6">
              <w:rPr>
                <w:rFonts w:asciiTheme="minorHAnsi" w:hAnsiTheme="minorHAnsi" w:cstheme="minorBidi"/>
                <w:b/>
                <w:bCs/>
                <w:sz w:val="44"/>
                <w:szCs w:val="44"/>
              </w:rPr>
              <w:t>n</w:t>
            </w:r>
            <w:r>
              <w:rPr>
                <w:rFonts w:asciiTheme="minorHAnsi" w:hAnsiTheme="minorHAnsi" w:cstheme="minorBidi"/>
                <w:b/>
                <w:bCs/>
                <w:sz w:val="44"/>
                <w:szCs w:val="44"/>
              </w:rPr>
              <w:t xml:space="preserve"> </w:t>
            </w:r>
            <w:r w:rsidR="001665BE">
              <w:rPr>
                <w:rFonts w:asciiTheme="minorHAnsi" w:hAnsiTheme="minorHAnsi" w:cstheme="minorBidi"/>
                <w:b/>
                <w:bCs/>
                <w:sz w:val="44"/>
                <w:szCs w:val="44"/>
              </w:rPr>
              <w:t>the Pocono Mountains Region</w:t>
            </w:r>
          </w:p>
          <w:p w14:paraId="6521161A" w14:textId="77777777" w:rsidR="00D66F4E" w:rsidRPr="00D62B93" w:rsidRDefault="00D66F4E" w:rsidP="00130F97">
            <w:pPr>
              <w:pStyle w:val="Title"/>
              <w:pBdr>
                <w:bottom w:val="none" w:sz="0" w:space="0" w:color="auto"/>
              </w:pBdr>
              <w:jc w:val="center"/>
              <w:rPr>
                <w:rFonts w:asciiTheme="minorHAnsi" w:hAnsiTheme="minorHAnsi" w:cstheme="minorBidi"/>
                <w:b/>
              </w:rPr>
            </w:pPr>
            <w:r w:rsidRPr="003466FC">
              <w:rPr>
                <w:rFonts w:asciiTheme="minorHAnsi" w:hAnsiTheme="minorHAnsi" w:cstheme="minorBidi"/>
                <w:b/>
              </w:rPr>
              <w:t>GUIDELINES</w:t>
            </w:r>
          </w:p>
        </w:tc>
      </w:tr>
    </w:tbl>
    <w:p w14:paraId="6521161C" w14:textId="085122A3" w:rsidR="0042515D" w:rsidRPr="00D62B93" w:rsidRDefault="00130F97" w:rsidP="0042515D">
      <w:pPr>
        <w:spacing w:after="160" w:line="259" w:lineRule="auto"/>
        <w:jc w:val="center"/>
        <w:rPr>
          <w:rFonts w:cstheme="minorHAnsi"/>
        </w:rPr>
      </w:pPr>
      <w:r>
        <w:rPr>
          <w:rFonts w:cstheme="minorHAnsi"/>
          <w:b/>
          <w:bCs/>
        </w:rPr>
        <w:t>TABLE OF CONTENTS</w:t>
      </w:r>
    </w:p>
    <w:p w14:paraId="6521161D" w14:textId="0E8448E8" w:rsidR="0042515D" w:rsidRPr="00D62B93" w:rsidRDefault="0042515D" w:rsidP="0B759871">
      <w:pPr>
        <w:spacing w:after="160" w:line="259" w:lineRule="auto"/>
      </w:pPr>
      <w:r w:rsidRPr="0B759871">
        <w:t xml:space="preserve">Introduction ....................................................................................................................................... 2 </w:t>
      </w:r>
    </w:p>
    <w:p w14:paraId="6521161E" w14:textId="74B2D888" w:rsidR="0042515D" w:rsidRPr="00D62B93" w:rsidRDefault="0042515D" w:rsidP="0B759871">
      <w:pPr>
        <w:spacing w:after="160" w:line="259" w:lineRule="auto"/>
      </w:pPr>
      <w:r w:rsidRPr="0B759871">
        <w:t>Program Goals/</w:t>
      </w:r>
      <w:r w:rsidR="002370B5" w:rsidRPr="0B759871">
        <w:t>Objectives...............................................................................................</w:t>
      </w:r>
      <w:r w:rsidR="00130F97" w:rsidRPr="0B759871">
        <w:t>.</w:t>
      </w:r>
      <w:r w:rsidR="002370B5" w:rsidRPr="0B759871">
        <w:t xml:space="preserve">.................. </w:t>
      </w:r>
      <w:r w:rsidR="00054F63" w:rsidRPr="0B759871">
        <w:t>3</w:t>
      </w:r>
      <w:r w:rsidRPr="0B759871">
        <w:t xml:space="preserve"> </w:t>
      </w:r>
    </w:p>
    <w:p w14:paraId="6521161F" w14:textId="15A388A7" w:rsidR="00C96775" w:rsidRPr="00D62B93" w:rsidRDefault="00C96775" w:rsidP="0B759871">
      <w:r w:rsidRPr="0B759871">
        <w:t>Funding Allocations……………………………………………………………………………………………………</w:t>
      </w:r>
      <w:r w:rsidR="00130F97" w:rsidRPr="0B759871">
        <w:t>.</w:t>
      </w:r>
      <w:r w:rsidRPr="0B759871">
        <w:t>…………………</w:t>
      </w:r>
      <w:r w:rsidR="00791205" w:rsidRPr="0B759871">
        <w:t>. 3</w:t>
      </w:r>
    </w:p>
    <w:p w14:paraId="65211620" w14:textId="79206C53" w:rsidR="0042515D" w:rsidRPr="00D62B93" w:rsidRDefault="0042515D" w:rsidP="0B759871">
      <w:pPr>
        <w:spacing w:after="160" w:line="259" w:lineRule="auto"/>
      </w:pPr>
      <w:r>
        <w:t>Eligible Applicants .....................................................................................................</w:t>
      </w:r>
      <w:r w:rsidR="7BEA6D1B">
        <w:t>..</w:t>
      </w:r>
      <w:r>
        <w:t xml:space="preserve">....................... 3 </w:t>
      </w:r>
    </w:p>
    <w:p w14:paraId="65211621" w14:textId="34CE7AC4" w:rsidR="0042515D" w:rsidRPr="00D62B93" w:rsidRDefault="0042515D" w:rsidP="0B759871">
      <w:pPr>
        <w:spacing w:after="160" w:line="259" w:lineRule="auto"/>
      </w:pPr>
      <w:r>
        <w:t>Eligible Buildings, Storefronts &amp;</w:t>
      </w:r>
      <w:r w:rsidR="46D84CF3">
        <w:t xml:space="preserve"> F</w:t>
      </w:r>
      <w:r w:rsidR="000A48D8">
        <w:t>açade</w:t>
      </w:r>
      <w:r>
        <w:t xml:space="preserve">s.............................................................................................4 </w:t>
      </w:r>
    </w:p>
    <w:p w14:paraId="65211622" w14:textId="32BA2ED4" w:rsidR="0042515D" w:rsidRPr="00D62B93" w:rsidRDefault="0042515D" w:rsidP="0B759871">
      <w:pPr>
        <w:spacing w:after="160" w:line="259" w:lineRule="auto"/>
      </w:pPr>
      <w:r>
        <w:t>Eligible Projects/Improvements .....</w:t>
      </w:r>
      <w:r w:rsidR="00355CFD">
        <w:t>..</w:t>
      </w:r>
      <w:r>
        <w:t>.......................................................................</w:t>
      </w:r>
      <w:r w:rsidR="2936F92F">
        <w:t>...</w:t>
      </w:r>
      <w:r>
        <w:t xml:space="preserve">........................ </w:t>
      </w:r>
      <w:r w:rsidR="00B93E58">
        <w:t>5</w:t>
      </w:r>
      <w:r>
        <w:t xml:space="preserve"> </w:t>
      </w:r>
    </w:p>
    <w:p w14:paraId="65211623" w14:textId="75240DB9" w:rsidR="0042515D" w:rsidRPr="00D62B93" w:rsidRDefault="0042515D" w:rsidP="0B759871">
      <w:pPr>
        <w:spacing w:after="160" w:line="259" w:lineRule="auto"/>
      </w:pPr>
      <w:r>
        <w:t xml:space="preserve">Ineligible </w:t>
      </w:r>
      <w:r w:rsidR="002370B5">
        <w:t>Activities...........................................................................................................</w:t>
      </w:r>
      <w:r w:rsidR="00130F97">
        <w:t>.</w:t>
      </w:r>
      <w:r w:rsidR="002370B5">
        <w:t xml:space="preserve">.................. </w:t>
      </w:r>
      <w:r>
        <w:t xml:space="preserve">5 </w:t>
      </w:r>
    </w:p>
    <w:p w14:paraId="65211624" w14:textId="4837E634" w:rsidR="0042515D" w:rsidRPr="00D62B93" w:rsidRDefault="0042515D" w:rsidP="0B759871">
      <w:pPr>
        <w:spacing w:after="160" w:line="259" w:lineRule="auto"/>
      </w:pPr>
      <w:r>
        <w:t>Design Guidelines ..................................................................................................</w:t>
      </w:r>
      <w:r w:rsidR="00791205">
        <w:t>.............</w:t>
      </w:r>
      <w:r w:rsidR="3CC50745">
        <w:t>.</w:t>
      </w:r>
      <w:r w:rsidR="00791205">
        <w:t>...............</w:t>
      </w:r>
      <w:r w:rsidR="00B93E58">
        <w:t xml:space="preserve"> 6</w:t>
      </w:r>
    </w:p>
    <w:p w14:paraId="65211625" w14:textId="55C2C448" w:rsidR="0042515D" w:rsidRPr="00D62B93" w:rsidRDefault="0042515D" w:rsidP="0B759871">
      <w:pPr>
        <w:spacing w:after="160" w:line="259" w:lineRule="auto"/>
      </w:pPr>
      <w:r>
        <w:t xml:space="preserve">Project </w:t>
      </w:r>
      <w:r w:rsidR="002370B5">
        <w:t>Criteria.................................................................................................................</w:t>
      </w:r>
      <w:r w:rsidR="00130F97">
        <w:t>.</w:t>
      </w:r>
      <w:r w:rsidR="002370B5">
        <w:t>...</w:t>
      </w:r>
      <w:r w:rsidR="3CC50745">
        <w:t>.</w:t>
      </w:r>
      <w:r w:rsidR="002370B5">
        <w:t xml:space="preserve">............... </w:t>
      </w:r>
      <w:r w:rsidR="00FD3516">
        <w:t>8</w:t>
      </w:r>
    </w:p>
    <w:p w14:paraId="65211626" w14:textId="7EBA055D" w:rsidR="0042515D" w:rsidRPr="00D62B93" w:rsidRDefault="0042515D" w:rsidP="0B759871">
      <w:pPr>
        <w:spacing w:after="160" w:line="259" w:lineRule="auto"/>
        <w:ind w:left="720"/>
      </w:pPr>
      <w:r>
        <w:t>Awnings and Canopies .............................................................................................</w:t>
      </w:r>
      <w:r w:rsidR="18ECA4B9">
        <w:t>.</w:t>
      </w:r>
      <w:r>
        <w:t xml:space="preserve">............. </w:t>
      </w:r>
      <w:r w:rsidR="00FD3516">
        <w:t>8</w:t>
      </w:r>
      <w:r>
        <w:t xml:space="preserve"> </w:t>
      </w:r>
    </w:p>
    <w:p w14:paraId="65211627" w14:textId="7AE24230" w:rsidR="0042515D" w:rsidRPr="00D62B93" w:rsidRDefault="0042515D" w:rsidP="0B759871">
      <w:pPr>
        <w:spacing w:after="160" w:line="259" w:lineRule="auto"/>
        <w:ind w:left="720"/>
      </w:pPr>
      <w:r>
        <w:t>Signs ..............................................................................................................</w:t>
      </w:r>
      <w:r w:rsidR="007D365D">
        <w:t>.</w:t>
      </w:r>
      <w:r>
        <w:t>...</w:t>
      </w:r>
      <w:r w:rsidR="00130F97">
        <w:t>.</w:t>
      </w:r>
      <w:r>
        <w:t>.......</w:t>
      </w:r>
      <w:r w:rsidR="18ECA4B9">
        <w:t>.</w:t>
      </w:r>
      <w:r>
        <w:t xml:space="preserve">............ </w:t>
      </w:r>
      <w:r w:rsidR="001F7CD4">
        <w:t>8</w:t>
      </w:r>
      <w:r>
        <w:t xml:space="preserve"> </w:t>
      </w:r>
    </w:p>
    <w:p w14:paraId="65211628" w14:textId="1BD99FD6" w:rsidR="0042515D" w:rsidRPr="00D62B93" w:rsidRDefault="0042515D" w:rsidP="0B759871">
      <w:pPr>
        <w:spacing w:after="160" w:line="259" w:lineRule="auto"/>
        <w:ind w:left="720"/>
      </w:pPr>
      <w:r>
        <w:t>Paint, Exterior Restoration and/or Architectural Elements .........................</w:t>
      </w:r>
      <w:r w:rsidR="007D365D">
        <w:t>.</w:t>
      </w:r>
      <w:r>
        <w:t>..................</w:t>
      </w:r>
      <w:r w:rsidR="384A1DC8">
        <w:t>.</w:t>
      </w:r>
      <w:r>
        <w:t xml:space="preserve">...... </w:t>
      </w:r>
      <w:r w:rsidR="00054F63">
        <w:t>9</w:t>
      </w:r>
      <w:r>
        <w:t xml:space="preserve"> </w:t>
      </w:r>
    </w:p>
    <w:p w14:paraId="65211629" w14:textId="15886C8F" w:rsidR="0042515D" w:rsidRPr="00D62B93" w:rsidRDefault="0042515D" w:rsidP="0B759871">
      <w:pPr>
        <w:spacing w:after="160" w:line="259" w:lineRule="auto"/>
        <w:ind w:left="720"/>
      </w:pPr>
      <w:r>
        <w:t>Windows and Doors ...................................................................................</w:t>
      </w:r>
      <w:r w:rsidR="007D365D">
        <w:t>.</w:t>
      </w:r>
      <w:r>
        <w:t>.....</w:t>
      </w:r>
      <w:r w:rsidR="00130F97">
        <w:t>.</w:t>
      </w:r>
      <w:r>
        <w:t xml:space="preserve">.................... </w:t>
      </w:r>
      <w:r w:rsidR="00791205">
        <w:t>9</w:t>
      </w:r>
      <w:r>
        <w:t xml:space="preserve"> </w:t>
      </w:r>
    </w:p>
    <w:p w14:paraId="6521162A" w14:textId="38B144A3" w:rsidR="0042515D" w:rsidRPr="00D62B93" w:rsidRDefault="0042515D" w:rsidP="0B759871">
      <w:pPr>
        <w:spacing w:after="160" w:line="259" w:lineRule="auto"/>
        <w:ind w:left="1440"/>
      </w:pPr>
      <w:r>
        <w:t>Window Guidelines ........................................................................</w:t>
      </w:r>
      <w:r w:rsidR="007D365D">
        <w:t>.</w:t>
      </w:r>
      <w:r>
        <w:t>.....</w:t>
      </w:r>
      <w:r w:rsidR="00130F97">
        <w:t>.</w:t>
      </w:r>
      <w:r>
        <w:t>.............</w:t>
      </w:r>
      <w:r w:rsidR="1A62B02B">
        <w:t>.</w:t>
      </w:r>
      <w:r w:rsidR="00791205">
        <w:t>......</w:t>
      </w:r>
      <w:r>
        <w:t xml:space="preserve"> </w:t>
      </w:r>
      <w:r w:rsidR="00791205">
        <w:t>9</w:t>
      </w:r>
      <w:r>
        <w:t xml:space="preserve"> </w:t>
      </w:r>
    </w:p>
    <w:p w14:paraId="6521162B" w14:textId="40B71143" w:rsidR="0042515D" w:rsidRPr="00D62B93" w:rsidRDefault="00B020A1" w:rsidP="0B759871">
      <w:pPr>
        <w:spacing w:after="160" w:line="259" w:lineRule="auto"/>
      </w:pPr>
      <w:r>
        <w:t xml:space="preserve">               </w:t>
      </w:r>
      <w:r w:rsidR="0042515D">
        <w:t>Design Assistance ...................................................................................</w:t>
      </w:r>
      <w:r w:rsidR="007D365D">
        <w:t>.</w:t>
      </w:r>
      <w:r w:rsidR="0042515D">
        <w:t>.........</w:t>
      </w:r>
      <w:r>
        <w:t>...................</w:t>
      </w:r>
      <w:r w:rsidR="00826AD8">
        <w:t xml:space="preserve"> </w:t>
      </w:r>
      <w:r w:rsidR="0042515D">
        <w:t xml:space="preserve">10 </w:t>
      </w:r>
    </w:p>
    <w:p w14:paraId="6521162C" w14:textId="48151CF3" w:rsidR="0042515D" w:rsidRPr="00D62B93" w:rsidRDefault="00B020A1" w:rsidP="0B759871">
      <w:pPr>
        <w:spacing w:after="160" w:line="259" w:lineRule="auto"/>
      </w:pPr>
      <w:r>
        <w:t xml:space="preserve">               </w:t>
      </w:r>
      <w:r w:rsidR="002370B5">
        <w:t>Lighting...............................</w:t>
      </w:r>
      <w:r>
        <w:t>........................</w:t>
      </w:r>
      <w:r w:rsidR="002370B5">
        <w:t>.............................................</w:t>
      </w:r>
      <w:r w:rsidR="007D365D">
        <w:t>.</w:t>
      </w:r>
      <w:r w:rsidR="002370B5">
        <w:t>..........</w:t>
      </w:r>
      <w:r w:rsidR="00130F97">
        <w:t>.</w:t>
      </w:r>
      <w:r w:rsidR="002370B5">
        <w:t>.................</w:t>
      </w:r>
      <w:r w:rsidR="00826AD8">
        <w:t xml:space="preserve"> </w:t>
      </w:r>
      <w:r w:rsidR="0042515D">
        <w:t>1</w:t>
      </w:r>
      <w:r w:rsidR="007D365D">
        <w:t>1</w:t>
      </w:r>
      <w:r w:rsidR="0042515D">
        <w:t xml:space="preserve"> </w:t>
      </w:r>
    </w:p>
    <w:p w14:paraId="6DE7651E" w14:textId="1DA1C221" w:rsidR="00B93E58" w:rsidRDefault="007D365D" w:rsidP="0B759871">
      <w:pPr>
        <w:spacing w:after="160" w:line="259" w:lineRule="auto"/>
      </w:pPr>
      <w:r>
        <w:t>Application Process/Project Award ..................................................................................................</w:t>
      </w:r>
      <w:r w:rsidR="00B93E58">
        <w:t xml:space="preserve"> 11</w:t>
      </w:r>
    </w:p>
    <w:p w14:paraId="6521162E" w14:textId="1CDD937C" w:rsidR="0042515D" w:rsidRDefault="00D516C0" w:rsidP="0B759871">
      <w:pPr>
        <w:spacing w:after="160" w:line="259" w:lineRule="auto"/>
      </w:pPr>
      <w:r>
        <w:t xml:space="preserve">Map of regional PA Route 6 Façade Program in the </w:t>
      </w:r>
      <w:r w:rsidR="00256CCB">
        <w:t>Great Lakes………….</w:t>
      </w:r>
      <w:r w:rsidR="0042515D">
        <w:t>.....</w:t>
      </w:r>
      <w:r w:rsidR="007D365D">
        <w:t>.</w:t>
      </w:r>
      <w:r w:rsidR="00F27E90">
        <w:t>.</w:t>
      </w:r>
      <w:r w:rsidR="0042515D">
        <w:t>......</w:t>
      </w:r>
      <w:r w:rsidR="00B020A1">
        <w:t>.........................</w:t>
      </w:r>
      <w:r w:rsidR="3F7F27D4">
        <w:t>..</w:t>
      </w:r>
      <w:r w:rsidR="00B020A1">
        <w:t>...</w:t>
      </w:r>
      <w:r w:rsidR="0042515D">
        <w:t xml:space="preserve"> 1</w:t>
      </w:r>
      <w:r w:rsidR="00791205">
        <w:t>2</w:t>
      </w:r>
    </w:p>
    <w:p w14:paraId="6521162F" w14:textId="5394F2E5" w:rsidR="004274EA" w:rsidRPr="00D62B93" w:rsidRDefault="00D516C0" w:rsidP="0B759871">
      <w:r w:rsidRPr="0B759871">
        <w:t>Summary</w:t>
      </w:r>
      <w:r w:rsidR="00F27E90" w:rsidRPr="0B759871">
        <w:t>………………………………………………………………………………………………………</w:t>
      </w:r>
      <w:r w:rsidR="00D67B82" w:rsidRPr="0B759871">
        <w:t>…</w:t>
      </w:r>
      <w:r w:rsidR="003444C0" w:rsidRPr="0B759871">
        <w:t>..</w:t>
      </w:r>
      <w:r w:rsidR="0042515D" w:rsidRPr="0B759871">
        <w:t>..........</w:t>
      </w:r>
      <w:r w:rsidR="00130F97" w:rsidRPr="0B759871">
        <w:t>.</w:t>
      </w:r>
      <w:r w:rsidR="00C90725" w:rsidRPr="0B759871">
        <w:t>..</w:t>
      </w:r>
      <w:r w:rsidR="0042515D" w:rsidRPr="0B759871">
        <w:t xml:space="preserve">................ </w:t>
      </w:r>
      <w:r w:rsidR="00791205" w:rsidRPr="0B759871">
        <w:t>1</w:t>
      </w:r>
      <w:r w:rsidR="005C5E22" w:rsidRPr="0B759871">
        <w:t>2</w:t>
      </w:r>
    </w:p>
    <w:p w14:paraId="65211630" w14:textId="77777777" w:rsidR="0042515D" w:rsidRPr="00D62B93" w:rsidRDefault="0042515D" w:rsidP="0042515D">
      <w:pPr>
        <w:rPr>
          <w:rFonts w:cstheme="minorHAnsi"/>
        </w:rPr>
      </w:pPr>
    </w:p>
    <w:p w14:paraId="65211631" w14:textId="77777777" w:rsidR="002F7CDF" w:rsidRPr="00D62B93" w:rsidRDefault="002F7CDF" w:rsidP="0042515D">
      <w:pPr>
        <w:rPr>
          <w:rFonts w:cstheme="minorHAnsi"/>
        </w:rPr>
      </w:pPr>
    </w:p>
    <w:p w14:paraId="65211632" w14:textId="77777777" w:rsidR="00312E77" w:rsidRPr="00D62B93" w:rsidRDefault="00312E77" w:rsidP="0042515D">
      <w:pPr>
        <w:rPr>
          <w:rFonts w:cstheme="minorHAnsi"/>
        </w:rPr>
      </w:pPr>
    </w:p>
    <w:p w14:paraId="65211633" w14:textId="3333E43F" w:rsidR="0042515D" w:rsidRPr="00D62B93" w:rsidRDefault="0042515D" w:rsidP="0042515D">
      <w:pPr>
        <w:rPr>
          <w:rFonts w:cstheme="minorHAnsi"/>
          <w:b/>
        </w:rPr>
      </w:pPr>
      <w:r w:rsidRPr="00D62B93">
        <w:rPr>
          <w:rFonts w:cstheme="minorHAnsi"/>
          <w:b/>
        </w:rPr>
        <w:lastRenderedPageBreak/>
        <w:t>INTRODUCTION</w:t>
      </w:r>
    </w:p>
    <w:p w14:paraId="65211634" w14:textId="0A50FA97" w:rsidR="008111A9" w:rsidRPr="00D62B93" w:rsidRDefault="006E7A89" w:rsidP="746E5846">
      <w:r>
        <w:t>The</w:t>
      </w:r>
      <w:r w:rsidR="00DD054A">
        <w:t xml:space="preserve"> </w:t>
      </w:r>
      <w:r w:rsidR="00DD054A" w:rsidRPr="39A0AB7E">
        <w:rPr>
          <w:b/>
          <w:bCs/>
        </w:rPr>
        <w:t>PA Route 6 Alliance</w:t>
      </w:r>
      <w:r>
        <w:t>,</w:t>
      </w:r>
      <w:r w:rsidR="00DD054A">
        <w:t xml:space="preserve"> and the </w:t>
      </w:r>
      <w:r w:rsidR="00F51214" w:rsidRPr="39A0AB7E">
        <w:rPr>
          <w:b/>
          <w:bCs/>
        </w:rPr>
        <w:t>Pocono Forest</w:t>
      </w:r>
      <w:r w:rsidR="00524C8C" w:rsidRPr="39A0AB7E">
        <w:rPr>
          <w:b/>
          <w:bCs/>
        </w:rPr>
        <w:t xml:space="preserve"> and Waters Conservation Landscape</w:t>
      </w:r>
      <w:r w:rsidR="00F51214" w:rsidRPr="39A0AB7E">
        <w:rPr>
          <w:b/>
          <w:bCs/>
        </w:rPr>
        <w:t xml:space="preserve"> </w:t>
      </w:r>
      <w:r w:rsidR="00DD054A">
        <w:t xml:space="preserve">are committed to </w:t>
      </w:r>
      <w:r w:rsidR="00312E77">
        <w:t>effort</w:t>
      </w:r>
      <w:r w:rsidR="00DD054A">
        <w:t>s</w:t>
      </w:r>
      <w:r w:rsidR="00312E77">
        <w:t xml:space="preserve"> to serve </w:t>
      </w:r>
      <w:r w:rsidR="005561EF">
        <w:t>the</w:t>
      </w:r>
      <w:r w:rsidR="0027182B">
        <w:t xml:space="preserve"> </w:t>
      </w:r>
      <w:r w:rsidR="00312E77">
        <w:t xml:space="preserve">communities </w:t>
      </w:r>
      <w:r w:rsidR="005561EF">
        <w:t xml:space="preserve">of </w:t>
      </w:r>
      <w:r w:rsidR="003B7AE8">
        <w:t>Wayne and Pike counties</w:t>
      </w:r>
      <w:r w:rsidR="005561EF">
        <w:t xml:space="preserve"> </w:t>
      </w:r>
      <w:r w:rsidR="00A3066D">
        <w:t>in relation to</w:t>
      </w:r>
      <w:r w:rsidR="00213916">
        <w:t xml:space="preserve"> community revitalization. Through </w:t>
      </w:r>
      <w:r w:rsidR="00CD104C">
        <w:t>our</w:t>
      </w:r>
      <w:r w:rsidR="00213916">
        <w:t xml:space="preserve"> organizations’ planning </w:t>
      </w:r>
      <w:r w:rsidR="0027182B">
        <w:t>efforts,</w:t>
      </w:r>
      <w:r w:rsidR="00312E77">
        <w:t xml:space="preserve"> we have identified the need for a regional downtown Façade Improvement Program. </w:t>
      </w:r>
      <w:r w:rsidR="007C5A69">
        <w:t>With a lack of</w:t>
      </w:r>
      <w:r w:rsidR="00312E77">
        <w:t xml:space="preserve"> Main Street designations </w:t>
      </w:r>
      <w:r w:rsidR="001A00D5">
        <w:t>and</w:t>
      </w:r>
      <w:r w:rsidR="00312E77">
        <w:t xml:space="preserve"> resources that come with such a designation</w:t>
      </w:r>
      <w:r w:rsidR="007C5A69">
        <w:t>,</w:t>
      </w:r>
      <w:r w:rsidR="00312E77">
        <w:t xml:space="preserve"> many of our downtowns are ripe for community revitalization and have the potential to attract new private investment.</w:t>
      </w:r>
      <w:r w:rsidR="001A00D5">
        <w:t xml:space="preserve"> </w:t>
      </w:r>
      <w:r w:rsidR="00D56375">
        <w:t xml:space="preserve">The </w:t>
      </w:r>
      <w:r w:rsidR="00D66F4E">
        <w:t xml:space="preserve">community </w:t>
      </w:r>
      <w:r w:rsidR="00D56375">
        <w:t xml:space="preserve">designated as </w:t>
      </w:r>
      <w:r w:rsidR="00D56375" w:rsidRPr="39A0AB7E">
        <w:rPr>
          <w:b/>
          <w:bCs/>
        </w:rPr>
        <w:t>PA Route 6 Heritage</w:t>
      </w:r>
      <w:r w:rsidR="00CD4FB2" w:rsidRPr="39A0AB7E">
        <w:rPr>
          <w:b/>
          <w:bCs/>
        </w:rPr>
        <w:t xml:space="preserve"> </w:t>
      </w:r>
      <w:r w:rsidR="00D56375" w:rsidRPr="39A0AB7E">
        <w:rPr>
          <w:b/>
          <w:bCs/>
        </w:rPr>
        <w:t>Communit</w:t>
      </w:r>
      <w:r w:rsidR="003B7AE8" w:rsidRPr="39A0AB7E">
        <w:rPr>
          <w:b/>
          <w:bCs/>
        </w:rPr>
        <w:t>ies such as Waymart, White Mills, Honesdale, Hawley</w:t>
      </w:r>
      <w:r w:rsidR="00C73403" w:rsidRPr="39A0AB7E">
        <w:rPr>
          <w:b/>
          <w:bCs/>
        </w:rPr>
        <w:t xml:space="preserve"> and Milford</w:t>
      </w:r>
      <w:r w:rsidR="003B5FF7" w:rsidRPr="39A0AB7E">
        <w:rPr>
          <w:b/>
          <w:bCs/>
        </w:rPr>
        <w:t xml:space="preserve"> </w:t>
      </w:r>
      <w:r w:rsidR="00D56375">
        <w:t>have developed Heritage Workplans with strategies and recommendations for their town revitalization and enhancements to their historic and heritage-based assets.</w:t>
      </w:r>
      <w:r w:rsidR="00CD4FB2">
        <w:t xml:space="preserve"> </w:t>
      </w:r>
      <w:r w:rsidR="00D56375">
        <w:t>This community</w:t>
      </w:r>
      <w:r w:rsidR="003C5AD8">
        <w:t xml:space="preserve"> </w:t>
      </w:r>
      <w:r w:rsidR="00687703">
        <w:t>as well as all</w:t>
      </w:r>
      <w:r w:rsidR="003C5AD8">
        <w:t xml:space="preserve"> </w:t>
      </w:r>
      <w:r w:rsidR="00D66F4E">
        <w:t xml:space="preserve">other communities </w:t>
      </w:r>
      <w:r w:rsidR="00EA2BE7">
        <w:t>throughout</w:t>
      </w:r>
      <w:r w:rsidR="003B5FF7">
        <w:t xml:space="preserve"> Wayne and Pike counties</w:t>
      </w:r>
      <w:r w:rsidR="00D66F4E">
        <w:t xml:space="preserve"> stand</w:t>
      </w:r>
      <w:r w:rsidR="00EA2BE7">
        <w:t xml:space="preserve"> to </w:t>
      </w:r>
      <w:r w:rsidR="00312E77">
        <w:t>benefit from a regional</w:t>
      </w:r>
      <w:r w:rsidR="00213916">
        <w:t xml:space="preserve"> joint </w:t>
      </w:r>
      <w:r w:rsidR="00D66F4E" w:rsidRPr="39A0AB7E">
        <w:rPr>
          <w:b/>
          <w:bCs/>
        </w:rPr>
        <w:t xml:space="preserve">PA Route 6 </w:t>
      </w:r>
      <w:r w:rsidR="00312E77" w:rsidRPr="39A0AB7E">
        <w:rPr>
          <w:b/>
          <w:bCs/>
        </w:rPr>
        <w:t>Façade Program</w:t>
      </w:r>
      <w:r w:rsidR="00D66F4E" w:rsidRPr="39A0AB7E">
        <w:rPr>
          <w:b/>
          <w:bCs/>
        </w:rPr>
        <w:t xml:space="preserve"> in </w:t>
      </w:r>
      <w:r w:rsidR="003B5FF7" w:rsidRPr="39A0AB7E">
        <w:rPr>
          <w:b/>
          <w:bCs/>
        </w:rPr>
        <w:t>the Pocono Mountains Region</w:t>
      </w:r>
      <w:r w:rsidR="00312E77" w:rsidRPr="39A0AB7E">
        <w:rPr>
          <w:b/>
          <w:bCs/>
        </w:rPr>
        <w:t>.</w:t>
      </w:r>
      <w:r w:rsidR="00312E77">
        <w:t xml:space="preserve"> </w:t>
      </w:r>
      <w:r w:rsidR="00D56375">
        <w:t>This</w:t>
      </w:r>
      <w:r w:rsidR="00687703">
        <w:t xml:space="preserve"> </w:t>
      </w:r>
      <w:r w:rsidR="00D56375">
        <w:t xml:space="preserve">PA Route 6 Heritage Community </w:t>
      </w:r>
      <w:r w:rsidR="00687703">
        <w:t xml:space="preserve">along with </w:t>
      </w:r>
      <w:r w:rsidR="00D66F4E">
        <w:t>surrounding communities</w:t>
      </w:r>
      <w:r w:rsidR="00312E77">
        <w:t xml:space="preserve"> have been</w:t>
      </w:r>
      <w:r w:rsidR="00526E9A">
        <w:t xml:space="preserve"> invited to participate in this regiona</w:t>
      </w:r>
      <w:r w:rsidR="00312E77">
        <w:t xml:space="preserve">l program and </w:t>
      </w:r>
      <w:r w:rsidR="00526E9A">
        <w:t>make up the target area f</w:t>
      </w:r>
      <w:r w:rsidR="00312E77">
        <w:t>or this program.</w:t>
      </w:r>
    </w:p>
    <w:p w14:paraId="65211635" w14:textId="7A5F7B47" w:rsidR="0042515D" w:rsidRPr="00D62B93" w:rsidRDefault="00D66F4E" w:rsidP="746E5846">
      <w:r>
        <w:t xml:space="preserve">As demonstrated through the </w:t>
      </w:r>
      <w:r w:rsidR="59F4E361">
        <w:t>j</w:t>
      </w:r>
      <w:r>
        <w:t>oint PA Route 6</w:t>
      </w:r>
      <w:r w:rsidR="00750FB6">
        <w:t xml:space="preserve"> façade programs in the </w:t>
      </w:r>
      <w:r>
        <w:t>PA Wilds,</w:t>
      </w:r>
      <w:r w:rsidR="0094701F">
        <w:t xml:space="preserve"> Endless Mountains,</w:t>
      </w:r>
      <w:r>
        <w:t xml:space="preserve"> Great Lakes</w:t>
      </w:r>
      <w:r w:rsidR="00BB35B5">
        <w:t xml:space="preserve"> and </w:t>
      </w:r>
      <w:proofErr w:type="gramStart"/>
      <w:r w:rsidR="00BB35B5">
        <w:t>Lackawanna</w:t>
      </w:r>
      <w:r>
        <w:t xml:space="preserve"> </w:t>
      </w:r>
      <w:r w:rsidR="00EF6720">
        <w:t>county</w:t>
      </w:r>
      <w:proofErr w:type="gramEnd"/>
      <w:r w:rsidR="4A12D023">
        <w:t>,</w:t>
      </w:r>
      <w:r>
        <w:t xml:space="preserve"> i</w:t>
      </w:r>
      <w:r w:rsidR="0042515D">
        <w:t>t is the belief of those involved in the</w:t>
      </w:r>
      <w:r w:rsidR="00312E77">
        <w:t xml:space="preserve"> </w:t>
      </w:r>
      <w:r w:rsidRPr="39A0AB7E">
        <w:rPr>
          <w:b/>
          <w:bCs/>
        </w:rPr>
        <w:t xml:space="preserve">PA Route 6 </w:t>
      </w:r>
      <w:r w:rsidR="00687703" w:rsidRPr="39A0AB7E">
        <w:rPr>
          <w:b/>
          <w:bCs/>
        </w:rPr>
        <w:t xml:space="preserve">Façade Program </w:t>
      </w:r>
      <w:r w:rsidRPr="39A0AB7E">
        <w:rPr>
          <w:b/>
          <w:bCs/>
        </w:rPr>
        <w:t>in</w:t>
      </w:r>
      <w:r w:rsidR="00BB35B5" w:rsidRPr="39A0AB7E">
        <w:rPr>
          <w:b/>
          <w:bCs/>
        </w:rPr>
        <w:t xml:space="preserve"> the Pocono Mountains Region </w:t>
      </w:r>
      <w:r w:rsidR="0042515D">
        <w:t xml:space="preserve">that </w:t>
      </w:r>
      <w:r w:rsidR="00687703">
        <w:t xml:space="preserve">commercial </w:t>
      </w:r>
      <w:r w:rsidR="0042515D">
        <w:t>building</w:t>
      </w:r>
      <w:r w:rsidR="00687703">
        <w:t xml:space="preserve"> </w:t>
      </w:r>
      <w:r w:rsidR="0042515D">
        <w:t xml:space="preserve">improvements will not only improve the physical property of our region’s downtowns but will also result in </w:t>
      </w:r>
      <w:r w:rsidR="00821EE6">
        <w:t>more viable communities</w:t>
      </w:r>
      <w:r w:rsidR="001B0EEA">
        <w:t xml:space="preserve"> and Heritage Region</w:t>
      </w:r>
      <w:r w:rsidR="0042515D">
        <w:t>.</w:t>
      </w:r>
      <w:r w:rsidR="00312E77">
        <w:t xml:space="preserve"> </w:t>
      </w:r>
      <w:r w:rsidR="00B7052D">
        <w:t xml:space="preserve">Façade </w:t>
      </w:r>
      <w:r w:rsidR="00C321AE">
        <w:t>improvements contribute to</w:t>
      </w:r>
      <w:r w:rsidR="0042515D">
        <w:t xml:space="preserve"> a more </w:t>
      </w:r>
      <w:r w:rsidR="00C321AE">
        <w:t>economically competitive</w:t>
      </w:r>
      <w:r w:rsidR="0042515D">
        <w:t xml:space="preserve"> </w:t>
      </w:r>
      <w:r w:rsidR="00312E77">
        <w:t xml:space="preserve">central </w:t>
      </w:r>
      <w:r w:rsidR="0042515D">
        <w:t>business district.</w:t>
      </w:r>
      <w:r w:rsidR="00312E77">
        <w:t xml:space="preserve"> </w:t>
      </w:r>
      <w:r w:rsidR="0042515D">
        <w:t>It has been proven across the nation that improving</w:t>
      </w:r>
      <w:r w:rsidR="009D7C2F">
        <w:t xml:space="preserve"> commercial district</w:t>
      </w:r>
      <w:r w:rsidR="0042515D">
        <w:t xml:space="preserve"> property improves business. Patrons of businesses are more likely to cross a</w:t>
      </w:r>
      <w:r w:rsidR="00AD1C80">
        <w:t xml:space="preserve"> </w:t>
      </w:r>
      <w:r w:rsidR="0042515D">
        <w:t xml:space="preserve">business threshold when they feel welcomed </w:t>
      </w:r>
      <w:r w:rsidR="00A24331">
        <w:t>by the</w:t>
      </w:r>
      <w:r w:rsidR="0042515D">
        <w:t xml:space="preserve"> appearance of an attractive storefront. Hence, by improving your façade you </w:t>
      </w:r>
      <w:r w:rsidR="009D7C2F">
        <w:t xml:space="preserve">start to </w:t>
      </w:r>
      <w:r w:rsidR="0042515D">
        <w:t xml:space="preserve">improve </w:t>
      </w:r>
      <w:r w:rsidR="00A24331">
        <w:t xml:space="preserve">your </w:t>
      </w:r>
      <w:r w:rsidR="0042515D">
        <w:t>business</w:t>
      </w:r>
      <w:r w:rsidR="00A24331">
        <w:t>’</w:t>
      </w:r>
      <w:r w:rsidR="0042515D">
        <w:t xml:space="preserve"> viability.</w:t>
      </w:r>
      <w:r>
        <w:t xml:space="preserve"> </w:t>
      </w:r>
    </w:p>
    <w:p w14:paraId="65211636" w14:textId="727841E7" w:rsidR="009D7C2F" w:rsidRPr="00D62B93" w:rsidRDefault="0042515D" w:rsidP="746E5846">
      <w:r w:rsidRPr="4BAFAA31">
        <w:t xml:space="preserve">The </w:t>
      </w:r>
      <w:r w:rsidR="00D66F4E" w:rsidRPr="4BAFAA31">
        <w:rPr>
          <w:b/>
          <w:bCs/>
        </w:rPr>
        <w:t xml:space="preserve">PA Route 6 </w:t>
      </w:r>
      <w:r w:rsidR="00A24331" w:rsidRPr="4BAFAA31">
        <w:rPr>
          <w:b/>
          <w:bCs/>
        </w:rPr>
        <w:t xml:space="preserve">Façade Program </w:t>
      </w:r>
      <w:r w:rsidR="00D66F4E" w:rsidRPr="4BAFAA31">
        <w:rPr>
          <w:b/>
          <w:bCs/>
        </w:rPr>
        <w:t xml:space="preserve">in </w:t>
      </w:r>
      <w:r w:rsidR="00BB35B5">
        <w:rPr>
          <w:b/>
          <w:bCs/>
        </w:rPr>
        <w:t>the Pocono Mountains Region</w:t>
      </w:r>
      <w:r w:rsidR="005428A7" w:rsidRPr="4BAFAA31">
        <w:rPr>
          <w:b/>
          <w:bCs/>
        </w:rPr>
        <w:t xml:space="preserve"> </w:t>
      </w:r>
      <w:r w:rsidRPr="4BAFAA31">
        <w:t>provides funding to commercial building owners and business</w:t>
      </w:r>
      <w:r w:rsidR="007F2C0E" w:rsidRPr="4BAFAA31">
        <w:t>es/nonprofits</w:t>
      </w:r>
      <w:r w:rsidR="009D7C2F" w:rsidRPr="4BAFAA31">
        <w:t xml:space="preserve"> (</w:t>
      </w:r>
      <w:r w:rsidRPr="4BAFAA31">
        <w:t>with property owner approval</w:t>
      </w:r>
      <w:r w:rsidR="009D7C2F" w:rsidRPr="4BAFAA31">
        <w:t>)</w:t>
      </w:r>
      <w:r w:rsidR="007F2C0E" w:rsidRPr="4BAFAA31">
        <w:t xml:space="preserve"> </w:t>
      </w:r>
      <w:r w:rsidR="00561CDB" w:rsidRPr="4BAFAA31">
        <w:t xml:space="preserve">for </w:t>
      </w:r>
      <w:r w:rsidR="009D7C2F" w:rsidRPr="4BAFAA31">
        <w:t xml:space="preserve">the restoration of building </w:t>
      </w:r>
      <w:r w:rsidR="00561CDB" w:rsidRPr="4BAFAA31">
        <w:t xml:space="preserve">façades </w:t>
      </w:r>
      <w:r w:rsidR="009D7C2F" w:rsidRPr="4BAFAA31">
        <w:t>within the targeted area</w:t>
      </w:r>
      <w:r w:rsidR="00213916" w:rsidRPr="4BAFAA31">
        <w:t xml:space="preserve"> (see map on p. </w:t>
      </w:r>
      <w:r w:rsidR="001B0EEA" w:rsidRPr="4BAFAA31">
        <w:t>12</w:t>
      </w:r>
      <w:r w:rsidR="000F3424" w:rsidRPr="4BAFAA31">
        <w:t>)</w:t>
      </w:r>
      <w:r w:rsidR="007F2C0E" w:rsidRPr="4BAFAA31">
        <w:t>.</w:t>
      </w:r>
      <w:r w:rsidR="000F3424" w:rsidRPr="4BAFAA31">
        <w:t xml:space="preserve"> Eligible</w:t>
      </w:r>
      <w:r w:rsidR="009D7C2F" w:rsidRPr="4BAFAA31">
        <w:t xml:space="preserve"> types of restoration activities include</w:t>
      </w:r>
      <w:r w:rsidR="007F2C0E" w:rsidRPr="4BAFAA31">
        <w:t xml:space="preserve"> (but are not limited to) </w:t>
      </w:r>
      <w:r w:rsidR="009D7C2F" w:rsidRPr="4BAFAA31">
        <w:t xml:space="preserve">design assistance, a fresh coat of paint, new signage, </w:t>
      </w:r>
      <w:r w:rsidR="007F2C0E" w:rsidRPr="4BAFAA31">
        <w:t>and</w:t>
      </w:r>
      <w:r w:rsidR="009D7C2F" w:rsidRPr="4BAFAA31">
        <w:t xml:space="preserve"> repairing or replacing a</w:t>
      </w:r>
      <w:r w:rsidR="008D7917" w:rsidRPr="4BAFAA31">
        <w:t xml:space="preserve"> canvas </w:t>
      </w:r>
      <w:r w:rsidR="009D7C2F" w:rsidRPr="4BAFAA31">
        <w:t>awning.</w:t>
      </w:r>
      <w:r w:rsidR="008D7917" w:rsidRPr="4BAFAA31">
        <w:t xml:space="preserve"> </w:t>
      </w:r>
      <w:r w:rsidR="009D7C2F" w:rsidRPr="4BAFAA31">
        <w:t xml:space="preserve">Façade improvements do not need to be costly </w:t>
      </w:r>
      <w:r w:rsidR="008D7917" w:rsidRPr="4BAFAA31">
        <w:t>to</w:t>
      </w:r>
      <w:r w:rsidR="009D7C2F" w:rsidRPr="4BAFAA31">
        <w:t xml:space="preserve"> greatly improve the façade of the building</w:t>
      </w:r>
      <w:r w:rsidR="008D7917" w:rsidRPr="4BAFAA31">
        <w:t xml:space="preserve"> and make </w:t>
      </w:r>
      <w:r w:rsidR="009D7C2F" w:rsidRPr="4BAFAA31">
        <w:t>a lasting effect on the community.</w:t>
      </w:r>
    </w:p>
    <w:p w14:paraId="65211637" w14:textId="02CD0975" w:rsidR="0042515D" w:rsidRPr="00D62B93" w:rsidRDefault="0042515D" w:rsidP="4BAFAA31">
      <w:r w:rsidRPr="4BAFAA31">
        <w:t>This is a matching grant program</w:t>
      </w:r>
      <w:r w:rsidR="00B44012" w:rsidRPr="4BAFAA31">
        <w:t xml:space="preserve"> requiring </w:t>
      </w:r>
      <w:r w:rsidRPr="4BAFAA31">
        <w:t>a 50/50, dollar for dollar</w:t>
      </w:r>
      <w:r w:rsidR="00B44012" w:rsidRPr="4BAFAA31">
        <w:t>,</w:t>
      </w:r>
      <w:r w:rsidRPr="4BAFAA31">
        <w:t xml:space="preserve"> match by the applicant</w:t>
      </w:r>
      <w:r w:rsidR="009D7C2F" w:rsidRPr="4BAFAA31">
        <w:t>,</w:t>
      </w:r>
      <w:r w:rsidRPr="4BAFAA31">
        <w:t xml:space="preserve"> and </w:t>
      </w:r>
      <w:r w:rsidRPr="4BAFAA31">
        <w:rPr>
          <w:u w:val="single"/>
        </w:rPr>
        <w:t>is a reimbursable program</w:t>
      </w:r>
      <w:r w:rsidRPr="4BAFAA31">
        <w:t>.</w:t>
      </w:r>
      <w:r w:rsidR="009D7C2F" w:rsidRPr="4BAFAA31">
        <w:t xml:space="preserve"> </w:t>
      </w:r>
      <w:r w:rsidRPr="4BAFAA31">
        <w:t xml:space="preserve">All applicants must meet the general guidelines as well as any </w:t>
      </w:r>
      <w:r w:rsidR="009D7C2F" w:rsidRPr="4BAFAA31">
        <w:t>Pennsylvania Historical Museum Commission (</w:t>
      </w:r>
      <w:r w:rsidRPr="4BAFAA31">
        <w:t>PHMC</w:t>
      </w:r>
      <w:r w:rsidR="009D7C2F" w:rsidRPr="4BAFAA31">
        <w:t>)</w:t>
      </w:r>
      <w:r w:rsidRPr="4BAFAA31">
        <w:t xml:space="preserve"> guidelines should the building </w:t>
      </w:r>
      <w:r w:rsidR="00DE6019" w:rsidRPr="4BAFAA31">
        <w:t>for which</w:t>
      </w:r>
      <w:r w:rsidRPr="4BAFAA31">
        <w:t xml:space="preserve"> funding is being applied </w:t>
      </w:r>
      <w:r w:rsidR="006A7002" w:rsidRPr="4BAFAA31">
        <w:t xml:space="preserve">hold designation as </w:t>
      </w:r>
      <w:r w:rsidRPr="4BAFAA31">
        <w:t>a historic building</w:t>
      </w:r>
      <w:r w:rsidR="00A22BD0" w:rsidRPr="4BAFAA31">
        <w:t xml:space="preserve"> or </w:t>
      </w:r>
      <w:r w:rsidR="006A7002" w:rsidRPr="4BAFAA31">
        <w:t xml:space="preserve">be located </w:t>
      </w:r>
      <w:r w:rsidR="00DE6019" w:rsidRPr="4BAFAA31">
        <w:t>within</w:t>
      </w:r>
      <w:r w:rsidR="00A22BD0" w:rsidRPr="4BAFAA31">
        <w:t xml:space="preserve"> a designated historic district</w:t>
      </w:r>
      <w:r w:rsidRPr="4BAFAA31">
        <w:t>.</w:t>
      </w:r>
      <w:r w:rsidR="00A22BD0" w:rsidRPr="4BAFAA31">
        <w:t xml:space="preserve"> The guidelines below </w:t>
      </w:r>
      <w:r w:rsidR="006A7002" w:rsidRPr="4BAFAA31">
        <w:t xml:space="preserve">have been developed </w:t>
      </w:r>
      <w:r w:rsidR="00623369" w:rsidRPr="4BAFAA31">
        <w:t xml:space="preserve">with the aim of enhancing </w:t>
      </w:r>
      <w:r w:rsidRPr="4BAFAA31">
        <w:t xml:space="preserve">the historical beauty and integrity of the </w:t>
      </w:r>
      <w:r w:rsidR="000F3424" w:rsidRPr="4BAFAA31">
        <w:t>region’s</w:t>
      </w:r>
      <w:r w:rsidRPr="4BAFAA31">
        <w:t xml:space="preserve"> downtowns. </w:t>
      </w:r>
      <w:r w:rsidR="00623369" w:rsidRPr="4BAFAA31">
        <w:t xml:space="preserve">Through these guidelines, </w:t>
      </w:r>
      <w:r w:rsidR="000A3989" w:rsidRPr="4BAFAA31">
        <w:t xml:space="preserve">the </w:t>
      </w:r>
      <w:r w:rsidR="00213916" w:rsidRPr="00B87C16">
        <w:t xml:space="preserve">PA Route 6 </w:t>
      </w:r>
      <w:r w:rsidR="005D7FF3">
        <w:t>Alliance</w:t>
      </w:r>
      <w:r w:rsidR="00213916" w:rsidRPr="00B87C16">
        <w:t xml:space="preserve"> </w:t>
      </w:r>
      <w:r w:rsidR="000A3989" w:rsidRPr="4BAFAA31">
        <w:t xml:space="preserve">intends to </w:t>
      </w:r>
      <w:r w:rsidRPr="4BAFAA31">
        <w:t xml:space="preserve">ensure </w:t>
      </w:r>
      <w:r w:rsidR="00D95CA6" w:rsidRPr="4BAFAA31">
        <w:t xml:space="preserve">all </w:t>
      </w:r>
      <w:r w:rsidRPr="4BAFAA31">
        <w:t xml:space="preserve">improvements are consistent with </w:t>
      </w:r>
      <w:r w:rsidR="00D95CA6" w:rsidRPr="4BAFAA31">
        <w:t xml:space="preserve">the </w:t>
      </w:r>
      <w:r w:rsidRPr="4BAFAA31">
        <w:t>scale, character</w:t>
      </w:r>
      <w:r w:rsidR="00A11207" w:rsidRPr="4BAFAA31">
        <w:t>,</w:t>
      </w:r>
      <w:r w:rsidRPr="4BAFAA31">
        <w:t xml:space="preserve"> and history of </w:t>
      </w:r>
      <w:r w:rsidR="00D95CA6" w:rsidRPr="4BAFAA31">
        <w:t>each</w:t>
      </w:r>
      <w:r w:rsidRPr="4BAFAA31">
        <w:t xml:space="preserve"> downtown and</w:t>
      </w:r>
      <w:r w:rsidR="00D95CA6" w:rsidRPr="4BAFAA31">
        <w:t xml:space="preserve"> </w:t>
      </w:r>
      <w:proofErr w:type="gramStart"/>
      <w:r w:rsidRPr="4BAFAA31">
        <w:t>community as a whole</w:t>
      </w:r>
      <w:proofErr w:type="gramEnd"/>
      <w:r w:rsidRPr="4BAFAA31">
        <w:t>.</w:t>
      </w:r>
    </w:p>
    <w:p w14:paraId="65211638" w14:textId="0F1E47F1" w:rsidR="0042515D" w:rsidRPr="00D62B93" w:rsidRDefault="0042515D" w:rsidP="0042515D">
      <w:pPr>
        <w:rPr>
          <w:rFonts w:cstheme="minorHAnsi"/>
        </w:rPr>
      </w:pPr>
      <w:r w:rsidRPr="00D62B93">
        <w:rPr>
          <w:rFonts w:cstheme="minorHAnsi"/>
        </w:rPr>
        <w:lastRenderedPageBreak/>
        <w:t xml:space="preserve">It is </w:t>
      </w:r>
      <w:r w:rsidR="00A11207" w:rsidRPr="00D62B93">
        <w:rPr>
          <w:rFonts w:cstheme="minorHAnsi"/>
        </w:rPr>
        <w:t xml:space="preserve">of </w:t>
      </w:r>
      <w:r w:rsidRPr="00D62B93">
        <w:rPr>
          <w:rFonts w:cstheme="minorHAnsi"/>
        </w:rPr>
        <w:t>the utmost importance that</w:t>
      </w:r>
      <w:r w:rsidR="00D95CA6" w:rsidRPr="00D62B93">
        <w:rPr>
          <w:rFonts w:cstheme="minorHAnsi"/>
        </w:rPr>
        <w:t>,</w:t>
      </w:r>
      <w:r w:rsidRPr="00D62B93">
        <w:rPr>
          <w:rFonts w:cstheme="minorHAnsi"/>
        </w:rPr>
        <w:t xml:space="preserve"> when </w:t>
      </w:r>
      <w:r w:rsidR="00D95CA6" w:rsidRPr="00D62B93">
        <w:rPr>
          <w:rFonts w:cstheme="minorHAnsi"/>
        </w:rPr>
        <w:t>possible,</w:t>
      </w:r>
      <w:r w:rsidRPr="00D62B93">
        <w:rPr>
          <w:rFonts w:cstheme="minorHAnsi"/>
        </w:rPr>
        <w:t xml:space="preserve"> </w:t>
      </w:r>
      <w:r w:rsidR="004F5D45" w:rsidRPr="00D62B93">
        <w:rPr>
          <w:rFonts w:cstheme="minorHAnsi"/>
        </w:rPr>
        <w:t>exi</w:t>
      </w:r>
      <w:r w:rsidRPr="00D62B93">
        <w:rPr>
          <w:rFonts w:cstheme="minorHAnsi"/>
        </w:rPr>
        <w:t xml:space="preserve">sting or original architectural elements </w:t>
      </w:r>
      <w:r w:rsidR="004F5D45" w:rsidRPr="00D62B93">
        <w:rPr>
          <w:rFonts w:cstheme="minorHAnsi"/>
        </w:rPr>
        <w:t xml:space="preserve">are </w:t>
      </w:r>
      <w:r w:rsidR="00D95CA6" w:rsidRPr="00D62B93">
        <w:rPr>
          <w:rFonts w:cstheme="minorHAnsi"/>
        </w:rPr>
        <w:t>r</w:t>
      </w:r>
      <w:r w:rsidRPr="00D62B93">
        <w:rPr>
          <w:rFonts w:cstheme="minorHAnsi"/>
        </w:rPr>
        <w:t xml:space="preserve">epaired and improved. </w:t>
      </w:r>
      <w:r w:rsidR="004F5D45" w:rsidRPr="00D62B93">
        <w:rPr>
          <w:rFonts w:cstheme="minorHAnsi"/>
        </w:rPr>
        <w:t>The</w:t>
      </w:r>
      <w:r w:rsidR="00AB5CA2" w:rsidRPr="00D62B93">
        <w:rPr>
          <w:rFonts w:cstheme="minorHAnsi"/>
        </w:rPr>
        <w:t xml:space="preserve"> desire of the </w:t>
      </w:r>
      <w:r w:rsidR="00A22BD0" w:rsidRPr="00D62B93">
        <w:rPr>
          <w:rFonts w:cstheme="minorHAnsi"/>
        </w:rPr>
        <w:t>program is</w:t>
      </w:r>
      <w:r w:rsidRPr="00D62B93">
        <w:rPr>
          <w:rFonts w:cstheme="minorHAnsi"/>
        </w:rPr>
        <w:t xml:space="preserve"> </w:t>
      </w:r>
      <w:r w:rsidR="004F5D45" w:rsidRPr="00D62B93">
        <w:rPr>
          <w:rFonts w:cstheme="minorHAnsi"/>
        </w:rPr>
        <w:t xml:space="preserve">also </w:t>
      </w:r>
      <w:r w:rsidRPr="00D62B93">
        <w:rPr>
          <w:rFonts w:cstheme="minorHAnsi"/>
        </w:rPr>
        <w:t>to</w:t>
      </w:r>
      <w:r w:rsidR="004F5D45" w:rsidRPr="00D62B93">
        <w:rPr>
          <w:rFonts w:cstheme="minorHAnsi"/>
        </w:rPr>
        <w:t xml:space="preserve">, whenever possible, </w:t>
      </w:r>
      <w:r w:rsidRPr="00D62B93">
        <w:rPr>
          <w:rFonts w:cstheme="minorHAnsi"/>
        </w:rPr>
        <w:t>reverse past inappropriate architectural alterations.</w:t>
      </w:r>
    </w:p>
    <w:p w14:paraId="018B1E0F" w14:textId="2A8C84B5" w:rsidR="0050503B" w:rsidRPr="00D62B93" w:rsidRDefault="0042515D" w:rsidP="00AB5CA2">
      <w:pPr>
        <w:rPr>
          <w:rFonts w:cstheme="minorHAnsi"/>
        </w:rPr>
      </w:pPr>
      <w:r w:rsidRPr="00D62B93">
        <w:rPr>
          <w:rFonts w:cstheme="minorHAnsi"/>
        </w:rPr>
        <w:t xml:space="preserve">These guidelines cannot cover every situation; </w:t>
      </w:r>
      <w:r w:rsidR="001A079E" w:rsidRPr="00D62B93">
        <w:rPr>
          <w:rFonts w:cstheme="minorHAnsi"/>
        </w:rPr>
        <w:t>therefore,</w:t>
      </w:r>
      <w:r w:rsidRPr="00D62B93">
        <w:rPr>
          <w:rFonts w:cstheme="minorHAnsi"/>
        </w:rPr>
        <w:t xml:space="preserve"> if you do not find the necessary information, please elaborate</w:t>
      </w:r>
      <w:r w:rsidR="001A079E" w:rsidRPr="00D62B93">
        <w:rPr>
          <w:rFonts w:cstheme="minorHAnsi"/>
        </w:rPr>
        <w:t xml:space="preserve"> on</w:t>
      </w:r>
      <w:r w:rsidRPr="00D62B93">
        <w:rPr>
          <w:rFonts w:cstheme="minorHAnsi"/>
        </w:rPr>
        <w:t xml:space="preserve"> your situation on your application. Each application is review</w:t>
      </w:r>
      <w:r w:rsidR="00A22BD0" w:rsidRPr="00D62B93">
        <w:rPr>
          <w:rFonts w:cstheme="minorHAnsi"/>
        </w:rPr>
        <w:t>ed by the</w:t>
      </w:r>
      <w:r w:rsidR="00D13AD4" w:rsidRPr="00D62B93">
        <w:rPr>
          <w:rFonts w:cstheme="minorHAnsi"/>
        </w:rPr>
        <w:t xml:space="preserve"> </w:t>
      </w:r>
      <w:r w:rsidR="00D13AD4" w:rsidRPr="00D62B93">
        <w:rPr>
          <w:rFonts w:cstheme="minorHAnsi"/>
          <w:b/>
        </w:rPr>
        <w:t xml:space="preserve">PA Route 6 </w:t>
      </w:r>
      <w:r w:rsidR="000A48D8" w:rsidRPr="00D62B93">
        <w:rPr>
          <w:rFonts w:cstheme="minorHAnsi"/>
          <w:b/>
        </w:rPr>
        <w:t xml:space="preserve">Façade </w:t>
      </w:r>
      <w:r w:rsidR="00D13AD4" w:rsidRPr="00D62B93">
        <w:rPr>
          <w:rFonts w:cstheme="minorHAnsi"/>
          <w:b/>
        </w:rPr>
        <w:t>P</w:t>
      </w:r>
      <w:r w:rsidR="00AD4243" w:rsidRPr="00D62B93">
        <w:rPr>
          <w:rFonts w:cstheme="minorHAnsi"/>
          <w:b/>
        </w:rPr>
        <w:t>rogram</w:t>
      </w:r>
      <w:r w:rsidR="00A22BD0" w:rsidRPr="00D62B93">
        <w:rPr>
          <w:rFonts w:cstheme="minorHAnsi"/>
          <w:b/>
        </w:rPr>
        <w:t xml:space="preserve"> </w:t>
      </w:r>
      <w:r w:rsidR="00D13AD4" w:rsidRPr="00D62B93">
        <w:rPr>
          <w:rFonts w:cstheme="minorHAnsi"/>
          <w:b/>
        </w:rPr>
        <w:t>C</w:t>
      </w:r>
      <w:r w:rsidRPr="00D62B93">
        <w:rPr>
          <w:rFonts w:cstheme="minorHAnsi"/>
          <w:b/>
        </w:rPr>
        <w:t>ommitte</w:t>
      </w:r>
      <w:r w:rsidRPr="00D62B93">
        <w:rPr>
          <w:rFonts w:cstheme="minorHAnsi"/>
          <w:b/>
          <w:bCs/>
        </w:rPr>
        <w:t>e</w:t>
      </w:r>
      <w:r w:rsidR="00C40F59" w:rsidRPr="00D62B93">
        <w:rPr>
          <w:rFonts w:cstheme="minorHAnsi"/>
        </w:rPr>
        <w:t xml:space="preserve">, </w:t>
      </w:r>
      <w:r w:rsidRPr="00D62B93">
        <w:rPr>
          <w:rFonts w:cstheme="minorHAnsi"/>
        </w:rPr>
        <w:t xml:space="preserve">and </w:t>
      </w:r>
      <w:r w:rsidR="00A22BD0" w:rsidRPr="00D62B93">
        <w:rPr>
          <w:rFonts w:cstheme="minorHAnsi"/>
        </w:rPr>
        <w:t xml:space="preserve">the Committee </w:t>
      </w:r>
      <w:r w:rsidRPr="00D62B93">
        <w:rPr>
          <w:rFonts w:cstheme="minorHAnsi"/>
        </w:rPr>
        <w:t xml:space="preserve">will take into consideration all situations as they </w:t>
      </w:r>
      <w:r w:rsidR="0006149B" w:rsidRPr="00D62B93">
        <w:rPr>
          <w:rFonts w:cstheme="minorHAnsi"/>
        </w:rPr>
        <w:t>arise</w:t>
      </w:r>
      <w:r w:rsidRPr="00D62B93">
        <w:rPr>
          <w:rFonts w:cstheme="minorHAnsi"/>
        </w:rPr>
        <w:t>.</w:t>
      </w:r>
    </w:p>
    <w:p w14:paraId="6521163A" w14:textId="1C18E162" w:rsidR="00AB5CA2" w:rsidRPr="00D62B93" w:rsidRDefault="00AB5CA2" w:rsidP="00AB5CA2">
      <w:pPr>
        <w:rPr>
          <w:rFonts w:cstheme="minorHAnsi"/>
          <w:b/>
        </w:rPr>
      </w:pPr>
      <w:r w:rsidRPr="00D62B93">
        <w:rPr>
          <w:rFonts w:cstheme="minorHAnsi"/>
          <w:b/>
        </w:rPr>
        <w:t>PROGRAM GOALS / OBJECTIVES:</w:t>
      </w:r>
    </w:p>
    <w:p w14:paraId="6521163B" w14:textId="3C29ED99" w:rsidR="00AB5CA2" w:rsidRPr="00D62B93" w:rsidRDefault="00AB5CA2" w:rsidP="746E5846">
      <w:r w:rsidRPr="746E5846">
        <w:t>The</w:t>
      </w:r>
      <w:r w:rsidR="00A22BD0" w:rsidRPr="746E5846">
        <w:t xml:space="preserve"> </w:t>
      </w:r>
      <w:r w:rsidR="00D13AD4" w:rsidRPr="746E5846">
        <w:rPr>
          <w:b/>
          <w:bCs/>
        </w:rPr>
        <w:t xml:space="preserve">PA Route 6 </w:t>
      </w:r>
      <w:r w:rsidR="00D66F4E" w:rsidRPr="746E5846">
        <w:rPr>
          <w:b/>
          <w:bCs/>
        </w:rPr>
        <w:t>Façade Program in</w:t>
      </w:r>
      <w:r w:rsidR="00CB46C3">
        <w:rPr>
          <w:b/>
          <w:bCs/>
        </w:rPr>
        <w:t xml:space="preserve"> </w:t>
      </w:r>
      <w:r w:rsidR="001665BE">
        <w:rPr>
          <w:b/>
          <w:bCs/>
        </w:rPr>
        <w:t>the Pocono Mountain Region</w:t>
      </w:r>
      <w:r w:rsidR="00D66F4E" w:rsidRPr="746E5846">
        <w:rPr>
          <w:b/>
          <w:bCs/>
        </w:rPr>
        <w:t xml:space="preserve"> </w:t>
      </w:r>
      <w:r w:rsidRPr="746E5846">
        <w:t>has the following goals and objectives:</w:t>
      </w:r>
    </w:p>
    <w:p w14:paraId="6521163C" w14:textId="4C93F4FA" w:rsidR="00AB5CA2" w:rsidRPr="00D62B93" w:rsidRDefault="00AB5CA2" w:rsidP="0006149B">
      <w:pPr>
        <w:pStyle w:val="ListParagraph"/>
        <w:numPr>
          <w:ilvl w:val="0"/>
          <w:numId w:val="13"/>
        </w:numPr>
        <w:rPr>
          <w:rFonts w:cstheme="minorHAnsi"/>
        </w:rPr>
      </w:pPr>
      <w:r w:rsidRPr="00D62B93">
        <w:rPr>
          <w:rFonts w:cstheme="minorHAnsi"/>
        </w:rPr>
        <w:t xml:space="preserve">Reduce or eliminate vacancies throughout the program target </w:t>
      </w:r>
      <w:r w:rsidR="0050503B" w:rsidRPr="00D62B93">
        <w:rPr>
          <w:rFonts w:cstheme="minorHAnsi"/>
        </w:rPr>
        <w:t>area and</w:t>
      </w:r>
      <w:r w:rsidRPr="00D62B93">
        <w:rPr>
          <w:rFonts w:cstheme="minorHAnsi"/>
        </w:rPr>
        <w:t xml:space="preserve"> promote the adaptive reuse of commercial buildings.</w:t>
      </w:r>
    </w:p>
    <w:p w14:paraId="6521163D" w14:textId="75F6F467" w:rsidR="00AB5CA2" w:rsidRPr="00D62B93" w:rsidRDefault="00AB5CA2" w:rsidP="0006149B">
      <w:pPr>
        <w:pStyle w:val="ListParagraph"/>
        <w:numPr>
          <w:ilvl w:val="0"/>
          <w:numId w:val="13"/>
        </w:numPr>
        <w:rPr>
          <w:rFonts w:cstheme="minorHAnsi"/>
        </w:rPr>
      </w:pPr>
      <w:r w:rsidRPr="00D62B93">
        <w:rPr>
          <w:rFonts w:cstheme="minorHAnsi"/>
        </w:rPr>
        <w:t xml:space="preserve">Bring substandard building conditions into compliance with basic health, safety, and building codes while enhancing the visual appeal of our Region’s </w:t>
      </w:r>
      <w:r w:rsidR="0076177B" w:rsidRPr="00D62B93">
        <w:rPr>
          <w:rFonts w:cstheme="minorHAnsi"/>
        </w:rPr>
        <w:t>d</w:t>
      </w:r>
      <w:r w:rsidRPr="00D62B93">
        <w:rPr>
          <w:rFonts w:cstheme="minorHAnsi"/>
        </w:rPr>
        <w:t xml:space="preserve">owntown </w:t>
      </w:r>
      <w:r w:rsidR="0076177B" w:rsidRPr="00D62B93">
        <w:rPr>
          <w:rFonts w:cstheme="minorHAnsi"/>
        </w:rPr>
        <w:t>b</w:t>
      </w:r>
      <w:r w:rsidRPr="00D62B93">
        <w:rPr>
          <w:rFonts w:cstheme="minorHAnsi"/>
        </w:rPr>
        <w:t>usinesses.</w:t>
      </w:r>
    </w:p>
    <w:p w14:paraId="6521163E" w14:textId="2BA289A2" w:rsidR="00AB5CA2" w:rsidRPr="00D62B93" w:rsidRDefault="00AB5CA2" w:rsidP="0006149B">
      <w:pPr>
        <w:pStyle w:val="ListParagraph"/>
        <w:numPr>
          <w:ilvl w:val="0"/>
          <w:numId w:val="13"/>
        </w:numPr>
        <w:rPr>
          <w:rFonts w:cstheme="minorHAnsi"/>
        </w:rPr>
      </w:pPr>
      <w:r w:rsidRPr="00D62B93">
        <w:rPr>
          <w:rFonts w:cstheme="minorHAnsi"/>
        </w:rPr>
        <w:t>Encourage redevelopment and reinvestment</w:t>
      </w:r>
      <w:r w:rsidR="00B579FE" w:rsidRPr="00D62B93">
        <w:rPr>
          <w:rFonts w:cstheme="minorHAnsi"/>
        </w:rPr>
        <w:t>,</w:t>
      </w:r>
      <w:r w:rsidRPr="00D62B93">
        <w:rPr>
          <w:rFonts w:cstheme="minorHAnsi"/>
        </w:rPr>
        <w:t xml:space="preserve"> as well as stimulate private investment, therefore</w:t>
      </w:r>
      <w:r w:rsidR="00B579FE" w:rsidRPr="00D62B93">
        <w:rPr>
          <w:rFonts w:cstheme="minorHAnsi"/>
        </w:rPr>
        <w:t xml:space="preserve"> </w:t>
      </w:r>
      <w:r w:rsidRPr="00D62B93">
        <w:rPr>
          <w:rFonts w:cstheme="minorHAnsi"/>
        </w:rPr>
        <w:t>enhancing commercial growth in the program target area.</w:t>
      </w:r>
    </w:p>
    <w:p w14:paraId="6521163F" w14:textId="7549F6AB" w:rsidR="00AB5CA2" w:rsidRPr="00D62B93" w:rsidRDefault="00AB5CA2" w:rsidP="746E5846">
      <w:pPr>
        <w:pStyle w:val="ListParagraph"/>
        <w:numPr>
          <w:ilvl w:val="0"/>
          <w:numId w:val="13"/>
        </w:numPr>
      </w:pPr>
      <w:r w:rsidRPr="746E5846">
        <w:t>Assist with the preservation of the historic commercial buildings</w:t>
      </w:r>
      <w:r w:rsidR="00A22BD0" w:rsidRPr="746E5846">
        <w:t xml:space="preserve"> and </w:t>
      </w:r>
      <w:r w:rsidR="00B579FE" w:rsidRPr="746E5846">
        <w:t>districts and</w:t>
      </w:r>
      <w:r w:rsidRPr="746E5846">
        <w:t xml:space="preserve"> ensure that such buildings are rehabilitated in an appropriate manner.</w:t>
      </w:r>
    </w:p>
    <w:p w14:paraId="65211640" w14:textId="09153163" w:rsidR="00AB5CA2" w:rsidRPr="00D62B93" w:rsidRDefault="00AB5CA2" w:rsidP="0006149B">
      <w:pPr>
        <w:pStyle w:val="ListParagraph"/>
        <w:numPr>
          <w:ilvl w:val="0"/>
          <w:numId w:val="13"/>
        </w:numPr>
        <w:rPr>
          <w:rFonts w:cstheme="minorHAnsi"/>
        </w:rPr>
      </w:pPr>
      <w:r w:rsidRPr="00D62B93">
        <w:rPr>
          <w:rFonts w:cstheme="minorHAnsi"/>
        </w:rPr>
        <w:t>Add significant physical improvements to the aesthetics of a targeted downtown property that is compatible with existing buildings and the historical era of the community</w:t>
      </w:r>
      <w:r w:rsidR="00A22BD0" w:rsidRPr="00D62B93">
        <w:rPr>
          <w:rFonts w:cstheme="minorHAnsi"/>
        </w:rPr>
        <w:t xml:space="preserve"> and region</w:t>
      </w:r>
      <w:r w:rsidRPr="00D62B93">
        <w:rPr>
          <w:rFonts w:cstheme="minorHAnsi"/>
        </w:rPr>
        <w:t>.</w:t>
      </w:r>
    </w:p>
    <w:p w14:paraId="0251CE3C" w14:textId="3C282CA0" w:rsidR="00531A5C" w:rsidRPr="003D25CD" w:rsidRDefault="008B58C7" w:rsidP="0042515D">
      <w:pPr>
        <w:pStyle w:val="ListParagraph"/>
        <w:numPr>
          <w:ilvl w:val="0"/>
          <w:numId w:val="13"/>
        </w:numPr>
        <w:rPr>
          <w:rFonts w:cstheme="minorHAnsi"/>
        </w:rPr>
      </w:pPr>
      <w:r w:rsidRPr="00D62B93">
        <w:rPr>
          <w:rFonts w:cstheme="minorHAnsi"/>
        </w:rPr>
        <w:t>C</w:t>
      </w:r>
      <w:r w:rsidR="00AB5CA2" w:rsidRPr="00D62B93">
        <w:rPr>
          <w:rFonts w:cstheme="minorHAnsi"/>
        </w:rPr>
        <w:t>reate a compelling image of our Region’s downtowns that will increase commerce, attract new business</w:t>
      </w:r>
      <w:r w:rsidR="00A22BD0" w:rsidRPr="00D62B93">
        <w:rPr>
          <w:rFonts w:cstheme="minorHAnsi"/>
        </w:rPr>
        <w:t>,</w:t>
      </w:r>
      <w:r w:rsidR="00AB5CA2" w:rsidRPr="00D62B93">
        <w:rPr>
          <w:rFonts w:cstheme="minorHAnsi"/>
        </w:rPr>
        <w:t xml:space="preserve"> and foster a sense of community and civic pride.</w:t>
      </w:r>
    </w:p>
    <w:p w14:paraId="65211642" w14:textId="3ED82E87" w:rsidR="00AB5CA2" w:rsidRPr="00D62B93" w:rsidRDefault="00C96775" w:rsidP="0042515D">
      <w:pPr>
        <w:rPr>
          <w:rFonts w:cstheme="minorHAnsi"/>
          <w:b/>
        </w:rPr>
      </w:pPr>
      <w:r w:rsidRPr="00D62B93">
        <w:rPr>
          <w:rFonts w:cstheme="minorHAnsi"/>
          <w:b/>
        </w:rPr>
        <w:t>FUNDING ALLOCATIONS</w:t>
      </w:r>
    </w:p>
    <w:p w14:paraId="7EC13240" w14:textId="02424F4C" w:rsidR="00531A5C" w:rsidRPr="00124646" w:rsidRDefault="00C96775" w:rsidP="0042515D">
      <w:pPr>
        <w:rPr>
          <w:rFonts w:cstheme="minorHAnsi"/>
        </w:rPr>
      </w:pPr>
      <w:r w:rsidRPr="00D62B93">
        <w:rPr>
          <w:rFonts w:cstheme="minorHAnsi"/>
        </w:rPr>
        <w:t>The total funding per prope</w:t>
      </w:r>
      <w:r w:rsidR="00D66F4E" w:rsidRPr="00D62B93">
        <w:rPr>
          <w:rFonts w:cstheme="minorHAnsi"/>
        </w:rPr>
        <w:t xml:space="preserve">rty is 50% of the </w:t>
      </w:r>
      <w:r w:rsidR="008B58C7" w:rsidRPr="00D62B93">
        <w:rPr>
          <w:rFonts w:cstheme="minorHAnsi"/>
        </w:rPr>
        <w:t xml:space="preserve">total </w:t>
      </w:r>
      <w:r w:rsidR="00D66F4E" w:rsidRPr="00D62B93">
        <w:rPr>
          <w:rFonts w:cstheme="minorHAnsi"/>
        </w:rPr>
        <w:t>project cost</w:t>
      </w:r>
      <w:r w:rsidRPr="00D62B93">
        <w:rPr>
          <w:rFonts w:cstheme="minorHAnsi"/>
        </w:rPr>
        <w:t xml:space="preserve">. Therefore, a property owner may submit more than one application if that owner owns more than one property located in the </w:t>
      </w:r>
      <w:r w:rsidR="00A11207" w:rsidRPr="00D62B93">
        <w:rPr>
          <w:rFonts w:cstheme="minorHAnsi"/>
        </w:rPr>
        <w:t>desig</w:t>
      </w:r>
      <w:r w:rsidR="00D13AD4" w:rsidRPr="00D62B93">
        <w:rPr>
          <w:rFonts w:cstheme="minorHAnsi"/>
        </w:rPr>
        <w:t xml:space="preserve">nated </w:t>
      </w:r>
      <w:r w:rsidR="00FC5C15" w:rsidRPr="00D62B93">
        <w:rPr>
          <w:rFonts w:cstheme="minorHAnsi"/>
        </w:rPr>
        <w:t>area</w:t>
      </w:r>
      <w:r w:rsidR="002626D3" w:rsidRPr="00D62B93">
        <w:rPr>
          <w:rFonts w:cstheme="minorHAnsi"/>
        </w:rPr>
        <w:t xml:space="preserve">. </w:t>
      </w:r>
      <w:r w:rsidR="009B0CB1" w:rsidRPr="00D62B93">
        <w:rPr>
          <w:rFonts w:cstheme="minorHAnsi"/>
        </w:rPr>
        <w:t>A</w:t>
      </w:r>
      <w:r w:rsidRPr="00D62B93">
        <w:rPr>
          <w:rFonts w:cstheme="minorHAnsi"/>
        </w:rPr>
        <w:t xml:space="preserve"> property owner can apply for more than one eligible improvement as long as the total request for</w:t>
      </w:r>
      <w:r w:rsidR="006B31EE" w:rsidRPr="00D62B93">
        <w:rPr>
          <w:rFonts w:cstheme="minorHAnsi"/>
        </w:rPr>
        <w:t xml:space="preserve"> </w:t>
      </w:r>
      <w:r w:rsidRPr="00D62B93">
        <w:rPr>
          <w:rFonts w:cstheme="minorHAnsi"/>
        </w:rPr>
        <w:t>funding does not exceed the maximum funding of $5,000.00</w:t>
      </w:r>
      <w:r w:rsidR="003F24FD" w:rsidRPr="00D62B93">
        <w:rPr>
          <w:rFonts w:cstheme="minorHAnsi"/>
        </w:rPr>
        <w:t>.</w:t>
      </w:r>
      <w:r w:rsidRPr="00D62B93">
        <w:rPr>
          <w:rFonts w:cstheme="minorHAnsi"/>
        </w:rPr>
        <w:t xml:space="preserve"> While the total cost of </w:t>
      </w:r>
      <w:r w:rsidR="00A11207" w:rsidRPr="00D62B93">
        <w:rPr>
          <w:rFonts w:cstheme="minorHAnsi"/>
        </w:rPr>
        <w:t>façade</w:t>
      </w:r>
      <w:r w:rsidR="0031041C" w:rsidRPr="00D62B93">
        <w:rPr>
          <w:rFonts w:cstheme="minorHAnsi"/>
        </w:rPr>
        <w:t xml:space="preserve"> </w:t>
      </w:r>
      <w:r w:rsidRPr="00D62B93">
        <w:rPr>
          <w:rFonts w:cstheme="minorHAnsi"/>
        </w:rPr>
        <w:t xml:space="preserve">improvements may exceed $10,000.00, the maximum </w:t>
      </w:r>
      <w:r w:rsidR="00A22BD0" w:rsidRPr="00D62B93">
        <w:rPr>
          <w:rFonts w:cstheme="minorHAnsi"/>
        </w:rPr>
        <w:t xml:space="preserve">program </w:t>
      </w:r>
      <w:r w:rsidRPr="00D62B93">
        <w:rPr>
          <w:rFonts w:cstheme="minorHAnsi"/>
        </w:rPr>
        <w:t>reimbursement shall not exceed $5,000.00.</w:t>
      </w:r>
      <w:r w:rsidR="00D13AD4" w:rsidRPr="00D62B93">
        <w:rPr>
          <w:rFonts w:cstheme="minorHAnsi"/>
        </w:rPr>
        <w:t xml:space="preserve"> </w:t>
      </w:r>
      <w:r w:rsidR="00715F2D" w:rsidRPr="00D62B93">
        <w:rPr>
          <w:rFonts w:cstheme="minorHAnsi"/>
        </w:rPr>
        <w:t>Total project costs over $25,000 will be required to adhere to prevailing</w:t>
      </w:r>
      <w:r w:rsidR="006B31EE" w:rsidRPr="00D62B93">
        <w:rPr>
          <w:rFonts w:cstheme="minorHAnsi"/>
        </w:rPr>
        <w:t xml:space="preserve"> </w:t>
      </w:r>
      <w:r w:rsidR="00715F2D" w:rsidRPr="00D62B93">
        <w:rPr>
          <w:rFonts w:cstheme="minorHAnsi"/>
        </w:rPr>
        <w:t>wages.</w:t>
      </w:r>
    </w:p>
    <w:p w14:paraId="65211644" w14:textId="38D92DDC" w:rsidR="0042515D" w:rsidRPr="00D62B93" w:rsidRDefault="0042515D" w:rsidP="0042515D">
      <w:pPr>
        <w:rPr>
          <w:rFonts w:cstheme="minorHAnsi"/>
          <w:b/>
        </w:rPr>
      </w:pPr>
      <w:r w:rsidRPr="00D62B93">
        <w:rPr>
          <w:rFonts w:cstheme="minorHAnsi"/>
          <w:b/>
        </w:rPr>
        <w:t>ELIGIBLE APPLICANTS</w:t>
      </w:r>
    </w:p>
    <w:p w14:paraId="4309F7CE" w14:textId="4A3EF312" w:rsidR="008D3401" w:rsidRPr="00D62B93" w:rsidRDefault="0042515D" w:rsidP="746E5846">
      <w:r w:rsidRPr="746E5846">
        <w:t xml:space="preserve">Any person(s) or other legal entity owning property within the designated </w:t>
      </w:r>
      <w:r w:rsidR="00E03955" w:rsidRPr="746E5846">
        <w:rPr>
          <w:b/>
          <w:bCs/>
        </w:rPr>
        <w:t xml:space="preserve">PA Route 6 </w:t>
      </w:r>
      <w:r w:rsidR="000A48D8" w:rsidRPr="746E5846">
        <w:rPr>
          <w:b/>
          <w:bCs/>
        </w:rPr>
        <w:t xml:space="preserve">Façade </w:t>
      </w:r>
      <w:r w:rsidR="00E03955" w:rsidRPr="746E5846">
        <w:rPr>
          <w:b/>
          <w:bCs/>
        </w:rPr>
        <w:t xml:space="preserve">Program </w:t>
      </w:r>
      <w:r w:rsidR="001665BE">
        <w:rPr>
          <w:b/>
          <w:bCs/>
        </w:rPr>
        <w:t>in the Pocono Mountain</w:t>
      </w:r>
      <w:r w:rsidR="00F51214">
        <w:rPr>
          <w:b/>
          <w:bCs/>
        </w:rPr>
        <w:t>s</w:t>
      </w:r>
      <w:r w:rsidR="001665BE">
        <w:rPr>
          <w:b/>
          <w:bCs/>
        </w:rPr>
        <w:t xml:space="preserve"> Region</w:t>
      </w:r>
      <w:r w:rsidR="00E03955" w:rsidRPr="746E5846">
        <w:rPr>
          <w:b/>
          <w:bCs/>
        </w:rPr>
        <w:t xml:space="preserve"> </w:t>
      </w:r>
      <w:r w:rsidR="00AD4243" w:rsidRPr="746E5846">
        <w:t>area (see map on page 1</w:t>
      </w:r>
      <w:r w:rsidR="003B051D" w:rsidRPr="746E5846">
        <w:t>2</w:t>
      </w:r>
      <w:r w:rsidRPr="746E5846">
        <w:t>) is eligible to apply. Business owners</w:t>
      </w:r>
      <w:r w:rsidR="008D3401" w:rsidRPr="746E5846">
        <w:t xml:space="preserve"> and nonprofits</w:t>
      </w:r>
      <w:r w:rsidRPr="746E5846">
        <w:t xml:space="preserve"> who lease buildings or parts thereof may apply if given permission by the property owner as shown by their signature on the application.</w:t>
      </w:r>
    </w:p>
    <w:p w14:paraId="65211646" w14:textId="2A97DF4E" w:rsidR="0042515D" w:rsidRPr="00D62B93" w:rsidRDefault="00FC5C15" w:rsidP="746E5846">
      <w:r w:rsidRPr="746E5846">
        <w:lastRenderedPageBreak/>
        <w:t>A property owner with multiple properties (</w:t>
      </w:r>
      <w:r w:rsidR="008D3401" w:rsidRPr="746E5846">
        <w:t xml:space="preserve">with </w:t>
      </w:r>
      <w:r w:rsidRPr="746E5846">
        <w:t xml:space="preserve">different addresses) within the targeted program area may </w:t>
      </w:r>
      <w:r w:rsidR="008D3401" w:rsidRPr="746E5846">
        <w:t>submit</w:t>
      </w:r>
      <w:r w:rsidRPr="746E5846">
        <w:t xml:space="preserve"> multiple applications</w:t>
      </w:r>
      <w:r w:rsidR="00805B56">
        <w:t>.</w:t>
      </w:r>
      <w:r w:rsidRPr="746E5846">
        <w:t xml:space="preserve"> The </w:t>
      </w:r>
      <w:r w:rsidR="00E03955" w:rsidRPr="746E5846">
        <w:rPr>
          <w:b/>
          <w:bCs/>
        </w:rPr>
        <w:t xml:space="preserve">PA Route 6 </w:t>
      </w:r>
      <w:r w:rsidR="000A48D8" w:rsidRPr="746E5846">
        <w:rPr>
          <w:b/>
          <w:bCs/>
        </w:rPr>
        <w:t xml:space="preserve">Façade </w:t>
      </w:r>
      <w:r w:rsidR="00E03955" w:rsidRPr="746E5846">
        <w:rPr>
          <w:b/>
          <w:bCs/>
        </w:rPr>
        <w:t xml:space="preserve">Program in </w:t>
      </w:r>
      <w:r w:rsidR="001665BE">
        <w:rPr>
          <w:b/>
          <w:bCs/>
        </w:rPr>
        <w:t>the Pocono Mountain</w:t>
      </w:r>
      <w:r w:rsidR="00F51214">
        <w:rPr>
          <w:b/>
          <w:bCs/>
        </w:rPr>
        <w:t>s</w:t>
      </w:r>
      <w:r w:rsidR="001665BE">
        <w:rPr>
          <w:b/>
          <w:bCs/>
        </w:rPr>
        <w:t xml:space="preserve"> Region</w:t>
      </w:r>
      <w:r w:rsidR="00C62401" w:rsidRPr="746E5846">
        <w:rPr>
          <w:b/>
          <w:bCs/>
        </w:rPr>
        <w:t xml:space="preserve"> </w:t>
      </w:r>
      <w:r w:rsidRPr="746E5846">
        <w:t xml:space="preserve">maintains the right to limit the total amount of funding that a property owner of multiple properties/applications may be awarded </w:t>
      </w:r>
      <w:proofErr w:type="gramStart"/>
      <w:r w:rsidRPr="746E5846">
        <w:t>in order to</w:t>
      </w:r>
      <w:proofErr w:type="gramEnd"/>
      <w:r w:rsidRPr="746E5846">
        <w:t xml:space="preserve"> allow other interested owners to apply.</w:t>
      </w:r>
    </w:p>
    <w:p w14:paraId="65211647" w14:textId="34D21F3E" w:rsidR="0042515D" w:rsidRPr="00D62B93" w:rsidRDefault="0042515D" w:rsidP="0042515D">
      <w:pPr>
        <w:rPr>
          <w:rFonts w:cstheme="minorHAnsi"/>
        </w:rPr>
      </w:pPr>
      <w:r w:rsidRPr="00D62B93">
        <w:rPr>
          <w:rFonts w:cstheme="minorHAnsi"/>
        </w:rPr>
        <w:t xml:space="preserve">If a property owner seeks and receives </w:t>
      </w:r>
      <w:r w:rsidR="00385474" w:rsidRPr="00D62B93">
        <w:rPr>
          <w:rFonts w:cstheme="minorHAnsi"/>
        </w:rPr>
        <w:t>funding</w:t>
      </w:r>
      <w:r w:rsidRPr="00D62B93">
        <w:rPr>
          <w:rFonts w:cstheme="minorHAnsi"/>
        </w:rPr>
        <w:t xml:space="preserve">, a tenant in the same building can also receive </w:t>
      </w:r>
      <w:r w:rsidR="00385474" w:rsidRPr="00D62B93">
        <w:rPr>
          <w:rFonts w:cstheme="minorHAnsi"/>
        </w:rPr>
        <w:t>funding</w:t>
      </w:r>
      <w:r w:rsidRPr="00D62B93">
        <w:rPr>
          <w:rFonts w:cstheme="minorHAnsi"/>
        </w:rPr>
        <w:t xml:space="preserve"> </w:t>
      </w:r>
      <w:proofErr w:type="gramStart"/>
      <w:r w:rsidRPr="00D62B93">
        <w:rPr>
          <w:rFonts w:cstheme="minorHAnsi"/>
        </w:rPr>
        <w:t>as long as</w:t>
      </w:r>
      <w:proofErr w:type="gramEnd"/>
      <w:r w:rsidRPr="00D62B93">
        <w:rPr>
          <w:rFonts w:cstheme="minorHAnsi"/>
        </w:rPr>
        <w:t xml:space="preserve"> the total amount does not exceed the maximum </w:t>
      </w:r>
      <w:r w:rsidR="00385474" w:rsidRPr="00D62B93">
        <w:rPr>
          <w:rFonts w:cstheme="minorHAnsi"/>
        </w:rPr>
        <w:t xml:space="preserve">funding </w:t>
      </w:r>
      <w:r w:rsidRPr="00D62B93">
        <w:rPr>
          <w:rFonts w:cstheme="minorHAnsi"/>
        </w:rPr>
        <w:t xml:space="preserve">amount for the </w:t>
      </w:r>
      <w:r w:rsidR="00EF2835" w:rsidRPr="00D62B93">
        <w:rPr>
          <w:rFonts w:cstheme="minorHAnsi"/>
        </w:rPr>
        <w:t>property.</w:t>
      </w:r>
      <w:r w:rsidR="00385474" w:rsidRPr="00D62B93">
        <w:rPr>
          <w:rFonts w:cstheme="minorHAnsi"/>
        </w:rPr>
        <w:t xml:space="preserve"> </w:t>
      </w:r>
      <w:r w:rsidRPr="00D62B93">
        <w:rPr>
          <w:rFonts w:cstheme="minorHAnsi"/>
        </w:rPr>
        <w:t>A tenant can apply for the full amount</w:t>
      </w:r>
      <w:r w:rsidR="00385474" w:rsidRPr="00D62B93">
        <w:rPr>
          <w:rFonts w:cstheme="minorHAnsi"/>
        </w:rPr>
        <w:t xml:space="preserve"> </w:t>
      </w:r>
      <w:r w:rsidRPr="00D62B93">
        <w:rPr>
          <w:rFonts w:cstheme="minorHAnsi"/>
        </w:rPr>
        <w:t xml:space="preserve">with </w:t>
      </w:r>
      <w:r w:rsidR="00A22BD0" w:rsidRPr="00D62B93">
        <w:rPr>
          <w:rFonts w:cstheme="minorHAnsi"/>
        </w:rPr>
        <w:t xml:space="preserve">written </w:t>
      </w:r>
      <w:r w:rsidRPr="00D62B93">
        <w:rPr>
          <w:rFonts w:cstheme="minorHAnsi"/>
        </w:rPr>
        <w:t>consent of the property owner</w:t>
      </w:r>
      <w:r w:rsidR="004D42C7" w:rsidRPr="00D62B93">
        <w:rPr>
          <w:rFonts w:cstheme="minorHAnsi"/>
        </w:rPr>
        <w:t xml:space="preserve"> on the application.</w:t>
      </w:r>
    </w:p>
    <w:p w14:paraId="65211648" w14:textId="588749F4" w:rsidR="002C16AB" w:rsidRPr="00D62B93" w:rsidRDefault="00C60BBE" w:rsidP="0042515D">
      <w:pPr>
        <w:rPr>
          <w:rFonts w:cstheme="minorHAnsi"/>
        </w:rPr>
      </w:pPr>
      <w:r w:rsidRPr="00D62B93">
        <w:rPr>
          <w:rFonts w:cstheme="minorHAnsi"/>
        </w:rPr>
        <w:t xml:space="preserve">Proof of property ownership and property insurance documentation must be provided with the </w:t>
      </w:r>
      <w:r w:rsidR="008950F3" w:rsidRPr="00D62B93">
        <w:rPr>
          <w:rFonts w:cstheme="minorHAnsi"/>
        </w:rPr>
        <w:t>a</w:t>
      </w:r>
      <w:r w:rsidRPr="00D62B93">
        <w:rPr>
          <w:rFonts w:cstheme="minorHAnsi"/>
        </w:rPr>
        <w:t xml:space="preserve">pplication. </w:t>
      </w:r>
      <w:r w:rsidR="0042515D" w:rsidRPr="00D62B93">
        <w:rPr>
          <w:rFonts w:cstheme="minorHAnsi"/>
        </w:rPr>
        <w:t xml:space="preserve">All property owners must be current on </w:t>
      </w:r>
      <w:r w:rsidR="008950F3" w:rsidRPr="00D62B93">
        <w:rPr>
          <w:rFonts w:cstheme="minorHAnsi"/>
        </w:rPr>
        <w:t>s</w:t>
      </w:r>
      <w:r w:rsidR="0042515D" w:rsidRPr="00D62B93">
        <w:rPr>
          <w:rFonts w:cstheme="minorHAnsi"/>
        </w:rPr>
        <w:t xml:space="preserve">tate, </w:t>
      </w:r>
      <w:r w:rsidR="008950F3" w:rsidRPr="00D62B93">
        <w:rPr>
          <w:rFonts w:cstheme="minorHAnsi"/>
        </w:rPr>
        <w:t>c</w:t>
      </w:r>
      <w:r w:rsidR="0042515D" w:rsidRPr="00D62B93">
        <w:rPr>
          <w:rFonts w:cstheme="minorHAnsi"/>
        </w:rPr>
        <w:t xml:space="preserve">ounty, </w:t>
      </w:r>
      <w:r w:rsidR="008950F3" w:rsidRPr="00D62B93">
        <w:rPr>
          <w:rFonts w:cstheme="minorHAnsi"/>
        </w:rPr>
        <w:t>s</w:t>
      </w:r>
      <w:r w:rsidR="0042515D" w:rsidRPr="00D62B93">
        <w:rPr>
          <w:rFonts w:cstheme="minorHAnsi"/>
        </w:rPr>
        <w:t xml:space="preserve">chool </w:t>
      </w:r>
      <w:r w:rsidR="008950F3" w:rsidRPr="00D62B93">
        <w:rPr>
          <w:rFonts w:cstheme="minorHAnsi"/>
        </w:rPr>
        <w:t>d</w:t>
      </w:r>
      <w:r w:rsidR="0042515D" w:rsidRPr="00D62B93">
        <w:rPr>
          <w:rFonts w:cstheme="minorHAnsi"/>
        </w:rPr>
        <w:t xml:space="preserve">istrict, local municipal </w:t>
      </w:r>
      <w:r w:rsidR="001C2305" w:rsidRPr="00D62B93">
        <w:rPr>
          <w:rFonts w:cstheme="minorHAnsi"/>
        </w:rPr>
        <w:t>and room/bed</w:t>
      </w:r>
      <w:r w:rsidR="003B2939" w:rsidRPr="00D62B93">
        <w:rPr>
          <w:rFonts w:cstheme="minorHAnsi"/>
        </w:rPr>
        <w:t xml:space="preserve"> </w:t>
      </w:r>
      <w:r w:rsidR="0042515D" w:rsidRPr="00D62B93">
        <w:rPr>
          <w:rFonts w:cstheme="minorHAnsi"/>
        </w:rPr>
        <w:t>taxes</w:t>
      </w:r>
      <w:r w:rsidR="008950F3" w:rsidRPr="00D62B93">
        <w:rPr>
          <w:rFonts w:cstheme="minorHAnsi"/>
        </w:rPr>
        <w:t xml:space="preserve"> as well as municipal utility bills</w:t>
      </w:r>
      <w:r w:rsidR="0042515D" w:rsidRPr="00D62B93">
        <w:rPr>
          <w:rFonts w:cstheme="minorHAnsi"/>
        </w:rPr>
        <w:t xml:space="preserve">. If a property owner is delinquent on </w:t>
      </w:r>
      <w:r w:rsidR="008950F3" w:rsidRPr="00D62B93">
        <w:rPr>
          <w:rFonts w:cstheme="minorHAnsi"/>
        </w:rPr>
        <w:t xml:space="preserve">these </w:t>
      </w:r>
      <w:r w:rsidR="0042515D" w:rsidRPr="00D62B93">
        <w:rPr>
          <w:rFonts w:cstheme="minorHAnsi"/>
        </w:rPr>
        <w:t>taxes</w:t>
      </w:r>
      <w:r w:rsidR="008950F3" w:rsidRPr="00D62B93">
        <w:rPr>
          <w:rFonts w:cstheme="minorHAnsi"/>
        </w:rPr>
        <w:t xml:space="preserve"> or bills</w:t>
      </w:r>
      <w:r w:rsidR="0042515D" w:rsidRPr="00D62B93">
        <w:rPr>
          <w:rFonts w:cstheme="minorHAnsi"/>
        </w:rPr>
        <w:t xml:space="preserve">, tenants located within the property are also ineligible to receive </w:t>
      </w:r>
      <w:r w:rsidR="008950F3" w:rsidRPr="00D62B93">
        <w:rPr>
          <w:rFonts w:cstheme="minorHAnsi"/>
        </w:rPr>
        <w:t>funding</w:t>
      </w:r>
      <w:r w:rsidR="0042515D" w:rsidRPr="00D62B93">
        <w:rPr>
          <w:rFonts w:cstheme="minorHAnsi"/>
        </w:rPr>
        <w:t xml:space="preserve">. </w:t>
      </w:r>
    </w:p>
    <w:p w14:paraId="65211649" w14:textId="7EB295FA" w:rsidR="002C16AB" w:rsidRPr="00D62B93" w:rsidRDefault="002C16AB" w:rsidP="002C16AB">
      <w:pPr>
        <w:rPr>
          <w:rFonts w:cstheme="minorHAnsi"/>
          <w:b/>
        </w:rPr>
      </w:pPr>
      <w:r w:rsidRPr="00D62B93">
        <w:rPr>
          <w:rFonts w:cstheme="minorHAnsi"/>
          <w:b/>
        </w:rPr>
        <w:t xml:space="preserve">ELIGIBLE BUILDINGS, STOREFRONTS &amp; </w:t>
      </w:r>
      <w:r w:rsidR="000A48D8" w:rsidRPr="00D62B93">
        <w:rPr>
          <w:rFonts w:cstheme="minorHAnsi"/>
          <w:b/>
        </w:rPr>
        <w:t>FAÇADE</w:t>
      </w:r>
      <w:r w:rsidRPr="00D62B93">
        <w:rPr>
          <w:rFonts w:cstheme="minorHAnsi"/>
          <w:b/>
        </w:rPr>
        <w:t>S</w:t>
      </w:r>
    </w:p>
    <w:p w14:paraId="6521164A" w14:textId="3210A75B" w:rsidR="00AC6326" w:rsidRPr="00D62B93" w:rsidRDefault="002C16AB" w:rsidP="4BAFAA31">
      <w:r w:rsidRPr="4BAFAA31">
        <w:t>All building</w:t>
      </w:r>
      <w:r w:rsidR="006B170F" w:rsidRPr="4BAFAA31">
        <w:t xml:space="preserve">s located within the designated </w:t>
      </w:r>
      <w:r w:rsidR="005D713A" w:rsidRPr="4BAFAA31">
        <w:t>two</w:t>
      </w:r>
      <w:r w:rsidR="008950F3" w:rsidRPr="4BAFAA31">
        <w:t>-</w:t>
      </w:r>
      <w:r w:rsidR="005D713A" w:rsidRPr="4BAFAA31">
        <w:t xml:space="preserve">county </w:t>
      </w:r>
      <w:r w:rsidR="00EF2835" w:rsidRPr="4BAFAA31">
        <w:t xml:space="preserve">area </w:t>
      </w:r>
      <w:r w:rsidRPr="4BAFAA31">
        <w:t xml:space="preserve">are eligible to apply for </w:t>
      </w:r>
      <w:r w:rsidR="008950F3" w:rsidRPr="4BAFAA31">
        <w:t xml:space="preserve">funding, </w:t>
      </w:r>
      <w:r w:rsidR="00EF2835" w:rsidRPr="4BAFAA31">
        <w:t xml:space="preserve">however, </w:t>
      </w:r>
      <w:r w:rsidR="00AC6326" w:rsidRPr="4BAFAA31">
        <w:t xml:space="preserve">priority ranking will be given to properties located </w:t>
      </w:r>
      <w:r w:rsidR="00EF2835" w:rsidRPr="4BAFAA31">
        <w:t xml:space="preserve">within designated </w:t>
      </w:r>
      <w:r w:rsidR="00EF2835" w:rsidRPr="4BAFAA31">
        <w:rPr>
          <w:b/>
          <w:bCs/>
        </w:rPr>
        <w:t>PA Route 6 Heritage Communit</w:t>
      </w:r>
      <w:r w:rsidR="008950F3" w:rsidRPr="4BAFAA31">
        <w:rPr>
          <w:b/>
          <w:bCs/>
        </w:rPr>
        <w:t>ies</w:t>
      </w:r>
      <w:r w:rsidR="00AC6326" w:rsidRPr="4BAFAA31">
        <w:t xml:space="preserve">, </w:t>
      </w:r>
      <w:r w:rsidR="008950F3" w:rsidRPr="4BAFAA31">
        <w:t xml:space="preserve">designated </w:t>
      </w:r>
      <w:r w:rsidR="00AC6326" w:rsidRPr="4BAFAA31">
        <w:t>historic district</w:t>
      </w:r>
      <w:r w:rsidR="008950F3" w:rsidRPr="4BAFAA31">
        <w:t>s</w:t>
      </w:r>
      <w:r w:rsidR="001849F7" w:rsidRPr="4BAFAA31">
        <w:t xml:space="preserve">, and </w:t>
      </w:r>
      <w:r w:rsidR="008950F3" w:rsidRPr="4BAFAA31">
        <w:t>communities with a</w:t>
      </w:r>
      <w:r w:rsidR="00AC6326" w:rsidRPr="4BAFAA31">
        <w:t xml:space="preserve"> development plan. </w:t>
      </w:r>
      <w:r w:rsidR="001849F7" w:rsidRPr="4BAFAA31">
        <w:t>Extra c</w:t>
      </w:r>
      <w:r w:rsidR="00AC6326" w:rsidRPr="4BAFAA31">
        <w:t>onsideration will also be given to highly visible properties along the PA Route 6 Corridor</w:t>
      </w:r>
      <w:r w:rsidR="00EF2835" w:rsidRPr="4BAFAA31">
        <w:t xml:space="preserve"> </w:t>
      </w:r>
      <w:r w:rsidR="00AC6326" w:rsidRPr="4BAFAA31">
        <w:t xml:space="preserve">that </w:t>
      </w:r>
      <w:r w:rsidR="008979F1" w:rsidRPr="4BAFAA31">
        <w:t xml:space="preserve">significantly impact </w:t>
      </w:r>
      <w:r w:rsidR="00AC6326" w:rsidRPr="4BAFAA31">
        <w:t>the viewshed and landscape of the Corridor</w:t>
      </w:r>
      <w:r w:rsidR="00C91FAD" w:rsidRPr="4BAFAA31">
        <w:t>.</w:t>
      </w:r>
    </w:p>
    <w:p w14:paraId="6521164B" w14:textId="30BB8363" w:rsidR="002C16AB" w:rsidRPr="00D62B93" w:rsidRDefault="002C16AB" w:rsidP="002C16AB">
      <w:pPr>
        <w:rPr>
          <w:rFonts w:cstheme="minorHAnsi"/>
        </w:rPr>
      </w:pPr>
      <w:r w:rsidRPr="00D62B93">
        <w:rPr>
          <w:rFonts w:cstheme="minorHAnsi"/>
        </w:rPr>
        <w:t>The façade is the part of the building facing the street</w:t>
      </w:r>
      <w:r w:rsidR="008979F1" w:rsidRPr="00D62B93">
        <w:rPr>
          <w:rFonts w:cstheme="minorHAnsi"/>
        </w:rPr>
        <w:t>(s)</w:t>
      </w:r>
      <w:r w:rsidR="0055564C" w:rsidRPr="00D62B93">
        <w:rPr>
          <w:rFonts w:cstheme="minorHAnsi"/>
        </w:rPr>
        <w:t xml:space="preserve"> </w:t>
      </w:r>
      <w:r w:rsidR="008979F1" w:rsidRPr="00D62B93">
        <w:rPr>
          <w:rFonts w:cstheme="minorHAnsi"/>
        </w:rPr>
        <w:t>a</w:t>
      </w:r>
      <w:r w:rsidRPr="00D62B93">
        <w:rPr>
          <w:rFonts w:cstheme="minorHAnsi"/>
        </w:rPr>
        <w:t>nd includes the entire face of the building from the ground up.</w:t>
      </w:r>
      <w:r w:rsidR="00C60BBE" w:rsidRPr="00D62B93">
        <w:rPr>
          <w:rFonts w:cstheme="minorHAnsi"/>
        </w:rPr>
        <w:t xml:space="preserve"> </w:t>
      </w:r>
      <w:r w:rsidRPr="00D62B93">
        <w:rPr>
          <w:rFonts w:cstheme="minorHAnsi"/>
        </w:rPr>
        <w:t>In cases where more than one storefront exists within the same</w:t>
      </w:r>
      <w:r w:rsidR="0055564C" w:rsidRPr="00D62B93">
        <w:rPr>
          <w:rFonts w:cstheme="minorHAnsi"/>
        </w:rPr>
        <w:t xml:space="preserve"> </w:t>
      </w:r>
      <w:r w:rsidR="00D95E7C" w:rsidRPr="00D62B93">
        <w:rPr>
          <w:rFonts w:cstheme="minorHAnsi"/>
        </w:rPr>
        <w:t xml:space="preserve">property </w:t>
      </w:r>
      <w:r w:rsidRPr="00D62B93">
        <w:rPr>
          <w:rFonts w:cstheme="minorHAnsi"/>
        </w:rPr>
        <w:t xml:space="preserve">façade, each storefront can receive its own </w:t>
      </w:r>
      <w:r w:rsidR="00D95E7C" w:rsidRPr="00D62B93">
        <w:rPr>
          <w:rFonts w:cstheme="minorHAnsi"/>
        </w:rPr>
        <w:t xml:space="preserve">grant </w:t>
      </w:r>
      <w:r w:rsidRPr="00D62B93">
        <w:rPr>
          <w:rFonts w:cstheme="minorHAnsi"/>
        </w:rPr>
        <w:t>for eligibl</w:t>
      </w:r>
      <w:r w:rsidR="0055564C" w:rsidRPr="00D62B93">
        <w:rPr>
          <w:rFonts w:cstheme="minorHAnsi"/>
        </w:rPr>
        <w:t xml:space="preserve">e </w:t>
      </w:r>
      <w:r w:rsidR="00362A1E" w:rsidRPr="00D62B93">
        <w:rPr>
          <w:rFonts w:cstheme="minorHAnsi"/>
        </w:rPr>
        <w:t>grant activities</w:t>
      </w:r>
      <w:r w:rsidRPr="00D62B93">
        <w:rPr>
          <w:rFonts w:cstheme="minorHAnsi"/>
        </w:rPr>
        <w:t xml:space="preserve">, </w:t>
      </w:r>
      <w:r w:rsidR="00D95E7C" w:rsidRPr="00D62B93">
        <w:rPr>
          <w:rFonts w:cstheme="minorHAnsi"/>
        </w:rPr>
        <w:t>however, the total must</w:t>
      </w:r>
      <w:r w:rsidRPr="00D62B93">
        <w:rPr>
          <w:rFonts w:cstheme="minorHAnsi"/>
        </w:rPr>
        <w:t xml:space="preserve"> not exceed </w:t>
      </w:r>
      <w:r w:rsidR="00B772F9" w:rsidRPr="00D62B93">
        <w:rPr>
          <w:rFonts w:cstheme="minorHAnsi"/>
        </w:rPr>
        <w:t>maximum allowable</w:t>
      </w:r>
      <w:r w:rsidR="009804A2" w:rsidRPr="00D62B93">
        <w:rPr>
          <w:rFonts w:cstheme="minorHAnsi"/>
        </w:rPr>
        <w:t xml:space="preserve"> amount</w:t>
      </w:r>
      <w:r w:rsidR="0098612F" w:rsidRPr="00D62B93">
        <w:rPr>
          <w:rFonts w:cstheme="minorHAnsi"/>
        </w:rPr>
        <w:t xml:space="preserve"> per property</w:t>
      </w:r>
      <w:r w:rsidRPr="00D62B93">
        <w:rPr>
          <w:rFonts w:cstheme="minorHAnsi"/>
        </w:rPr>
        <w:t>.</w:t>
      </w:r>
      <w:r w:rsidR="00C60BBE" w:rsidRPr="00D62B93">
        <w:rPr>
          <w:rFonts w:cstheme="minorHAnsi"/>
        </w:rPr>
        <w:t xml:space="preserve"> </w:t>
      </w:r>
      <w:r w:rsidRPr="00D62B93">
        <w:rPr>
          <w:rFonts w:cstheme="minorHAnsi"/>
        </w:rPr>
        <w:t>A storefront shall be defined as having its own unique entrance, interior space, and display window</w:t>
      </w:r>
      <w:r w:rsidR="00C60BBE" w:rsidRPr="00D62B93">
        <w:rPr>
          <w:rFonts w:cstheme="minorHAnsi"/>
        </w:rPr>
        <w:t>(s)</w:t>
      </w:r>
      <w:r w:rsidRPr="00D62B93">
        <w:rPr>
          <w:rFonts w:cstheme="minorHAnsi"/>
        </w:rPr>
        <w:t>.</w:t>
      </w:r>
    </w:p>
    <w:p w14:paraId="6521164C" w14:textId="511A9909" w:rsidR="002C16AB" w:rsidRPr="00D62B93" w:rsidRDefault="00D4640A" w:rsidP="002C16AB">
      <w:pPr>
        <w:rPr>
          <w:rFonts w:cstheme="minorHAnsi"/>
        </w:rPr>
      </w:pPr>
      <w:r w:rsidRPr="00D62B93">
        <w:rPr>
          <w:rFonts w:cstheme="minorHAnsi"/>
        </w:rPr>
        <w:t>If a building has m</w:t>
      </w:r>
      <w:r w:rsidR="002C16AB" w:rsidRPr="00D62B93">
        <w:rPr>
          <w:rFonts w:cstheme="minorHAnsi"/>
        </w:rPr>
        <w:t xml:space="preserve">ultiple </w:t>
      </w:r>
      <w:r w:rsidRPr="00D62B93">
        <w:rPr>
          <w:rFonts w:cstheme="minorHAnsi"/>
        </w:rPr>
        <w:t xml:space="preserve">façades, </w:t>
      </w:r>
      <w:r w:rsidR="00020E3C" w:rsidRPr="00D62B93">
        <w:rPr>
          <w:rFonts w:cstheme="minorHAnsi"/>
        </w:rPr>
        <w:t xml:space="preserve">such as </w:t>
      </w:r>
      <w:r w:rsidR="009804A2" w:rsidRPr="00D62B93">
        <w:rPr>
          <w:rFonts w:cstheme="minorHAnsi"/>
        </w:rPr>
        <w:t xml:space="preserve">from being located on </w:t>
      </w:r>
      <w:r w:rsidR="002C16AB" w:rsidRPr="00D62B93">
        <w:rPr>
          <w:rFonts w:cstheme="minorHAnsi"/>
        </w:rPr>
        <w:t>a street corner where two named streets intersect</w:t>
      </w:r>
      <w:r w:rsidRPr="00D62B93">
        <w:rPr>
          <w:rFonts w:cstheme="minorHAnsi"/>
        </w:rPr>
        <w:t xml:space="preserve"> </w:t>
      </w:r>
      <w:r w:rsidR="002C16AB" w:rsidRPr="00D62B93">
        <w:rPr>
          <w:rFonts w:cstheme="minorHAnsi"/>
        </w:rPr>
        <w:t xml:space="preserve">or </w:t>
      </w:r>
      <w:r w:rsidR="009804A2" w:rsidRPr="00D62B93">
        <w:rPr>
          <w:rFonts w:cstheme="minorHAnsi"/>
        </w:rPr>
        <w:t>having</w:t>
      </w:r>
      <w:r w:rsidR="002C16AB" w:rsidRPr="00D62B93">
        <w:rPr>
          <w:rFonts w:cstheme="minorHAnsi"/>
        </w:rPr>
        <w:t xml:space="preserve"> separate </w:t>
      </w:r>
      <w:r w:rsidR="00020E3C" w:rsidRPr="00D62B93">
        <w:rPr>
          <w:rFonts w:cstheme="minorHAnsi"/>
        </w:rPr>
        <w:t xml:space="preserve">façades </w:t>
      </w:r>
      <w:r w:rsidR="002C16AB" w:rsidRPr="00D62B93">
        <w:rPr>
          <w:rFonts w:cstheme="minorHAnsi"/>
        </w:rPr>
        <w:t xml:space="preserve">on two separate streets, both façades are eligible for </w:t>
      </w:r>
      <w:r w:rsidR="009804A2" w:rsidRPr="00D62B93">
        <w:rPr>
          <w:rFonts w:cstheme="minorHAnsi"/>
        </w:rPr>
        <w:t>funding,</w:t>
      </w:r>
      <w:r w:rsidR="002C16AB" w:rsidRPr="00D62B93">
        <w:rPr>
          <w:rFonts w:cstheme="minorHAnsi"/>
        </w:rPr>
        <w:t xml:space="preserve"> but </w:t>
      </w:r>
      <w:r w:rsidR="009804A2" w:rsidRPr="00D62B93">
        <w:rPr>
          <w:rFonts w:cstheme="minorHAnsi"/>
        </w:rPr>
        <w:t xml:space="preserve">the total </w:t>
      </w:r>
      <w:r w:rsidR="002C16AB" w:rsidRPr="00D62B93">
        <w:rPr>
          <w:rFonts w:cstheme="minorHAnsi"/>
        </w:rPr>
        <w:t xml:space="preserve">must not exceed </w:t>
      </w:r>
      <w:r w:rsidR="00B772F9" w:rsidRPr="00D62B93">
        <w:rPr>
          <w:rFonts w:cstheme="minorHAnsi"/>
        </w:rPr>
        <w:t xml:space="preserve">maximum </w:t>
      </w:r>
      <w:r w:rsidR="002C16AB" w:rsidRPr="00D62B93">
        <w:rPr>
          <w:rFonts w:cstheme="minorHAnsi"/>
        </w:rPr>
        <w:t>allowable amount</w:t>
      </w:r>
      <w:r w:rsidR="0098612F" w:rsidRPr="00D62B93">
        <w:rPr>
          <w:rFonts w:cstheme="minorHAnsi"/>
        </w:rPr>
        <w:t xml:space="preserve"> per property</w:t>
      </w:r>
      <w:r w:rsidR="00442CF3" w:rsidRPr="00D62B93">
        <w:rPr>
          <w:rFonts w:cstheme="minorHAnsi"/>
        </w:rPr>
        <w:t>.</w:t>
      </w:r>
    </w:p>
    <w:p w14:paraId="1835FBDD" w14:textId="7F211DE2" w:rsidR="00054F63" w:rsidRPr="002D0510" w:rsidRDefault="002C16AB" w:rsidP="002C16AB">
      <w:pPr>
        <w:rPr>
          <w:rFonts w:cstheme="minorHAnsi"/>
        </w:rPr>
      </w:pPr>
      <w:r w:rsidRPr="00D62B93">
        <w:rPr>
          <w:rFonts w:cstheme="minorHAnsi"/>
        </w:rPr>
        <w:t xml:space="preserve">In order for a project to be eligible for </w:t>
      </w:r>
      <w:r w:rsidR="00AF237F" w:rsidRPr="00D62B93">
        <w:rPr>
          <w:rFonts w:cstheme="minorHAnsi"/>
        </w:rPr>
        <w:t xml:space="preserve">funding of </w:t>
      </w:r>
      <w:r w:rsidRPr="00D62B93">
        <w:rPr>
          <w:rFonts w:cstheme="minorHAnsi"/>
        </w:rPr>
        <w:t>rear façade improvement</w:t>
      </w:r>
      <w:r w:rsidR="00AF237F" w:rsidRPr="00D62B93">
        <w:rPr>
          <w:rFonts w:cstheme="minorHAnsi"/>
        </w:rPr>
        <w:t xml:space="preserve">s, </w:t>
      </w:r>
      <w:r w:rsidRPr="00D62B93">
        <w:rPr>
          <w:rFonts w:cstheme="minorHAnsi"/>
        </w:rPr>
        <w:t>the building must have an existing rear entrance accessible to the public from a dedicated public street, alley or other right of way, parking lot</w:t>
      </w:r>
      <w:r w:rsidR="00A11207" w:rsidRPr="00D62B93">
        <w:rPr>
          <w:rFonts w:cstheme="minorHAnsi"/>
        </w:rPr>
        <w:t>,</w:t>
      </w:r>
      <w:r w:rsidRPr="00D62B93">
        <w:rPr>
          <w:rFonts w:cstheme="minorHAnsi"/>
        </w:rPr>
        <w:t xml:space="preserve"> or walkway granting public pedestrian access.</w:t>
      </w:r>
      <w:r w:rsidR="009251BA" w:rsidRPr="00D62B93">
        <w:rPr>
          <w:rFonts w:cstheme="minorHAnsi"/>
        </w:rPr>
        <w:t xml:space="preserve"> </w:t>
      </w:r>
    </w:p>
    <w:p w14:paraId="6521164E" w14:textId="64970625" w:rsidR="002C16AB" w:rsidRPr="00D62B93" w:rsidRDefault="002C16AB" w:rsidP="002C16AB">
      <w:pPr>
        <w:rPr>
          <w:rFonts w:cstheme="minorHAnsi"/>
          <w:b/>
        </w:rPr>
      </w:pPr>
      <w:r w:rsidRPr="00D62B93">
        <w:rPr>
          <w:rFonts w:cstheme="minorHAnsi"/>
          <w:b/>
        </w:rPr>
        <w:t>ELIGIBLE PROJECTS/IMPROVEMENTS:</w:t>
      </w:r>
    </w:p>
    <w:p w14:paraId="6521164F" w14:textId="4ECD0033" w:rsidR="002C16AB" w:rsidRPr="00D62B93" w:rsidRDefault="0048126E" w:rsidP="746E5846">
      <w:r w:rsidRPr="4BAFAA31">
        <w:t xml:space="preserve">Façade </w:t>
      </w:r>
      <w:r w:rsidR="00B04F1F" w:rsidRPr="4BAFAA31">
        <w:t>i</w:t>
      </w:r>
      <w:r w:rsidR="002C16AB" w:rsidRPr="4BAFAA31">
        <w:t>mprovement awards are based on project merit</w:t>
      </w:r>
      <w:r w:rsidR="00B04F1F" w:rsidRPr="4BAFAA31">
        <w:t>,</w:t>
      </w:r>
      <w:r w:rsidR="002C16AB" w:rsidRPr="4BAFAA31">
        <w:t xml:space="preserve"> not financial need. Projects must achieve visible results that enhance the downtown’s image, marketability and economic vitality, </w:t>
      </w:r>
      <w:r w:rsidR="00456E6D" w:rsidRPr="4BAFAA31">
        <w:t xml:space="preserve">and </w:t>
      </w:r>
      <w:r w:rsidR="002C16AB" w:rsidRPr="4BAFAA31">
        <w:t>will be evaluated in terms of quality, design compatibility and level of visual impact. Only exterior</w:t>
      </w:r>
      <w:r w:rsidR="0006149B" w:rsidRPr="4BAFAA31">
        <w:rPr>
          <w:b/>
          <w:bCs/>
        </w:rPr>
        <w:t xml:space="preserve"> </w:t>
      </w:r>
      <w:r w:rsidR="002C16AB" w:rsidRPr="4BAFAA31">
        <w:lastRenderedPageBreak/>
        <w:t>improvements are eligible for funding</w:t>
      </w:r>
      <w:r w:rsidR="002C16AB" w:rsidRPr="4BAFAA31">
        <w:rPr>
          <w:b/>
          <w:bCs/>
        </w:rPr>
        <w:t>.</w:t>
      </w:r>
      <w:r w:rsidR="00E03955" w:rsidRPr="4BAFAA31">
        <w:t xml:space="preserve"> Finishing interior work</w:t>
      </w:r>
      <w:r w:rsidR="00456E6D" w:rsidRPr="4BAFAA31">
        <w:t>,</w:t>
      </w:r>
      <w:r w:rsidR="00E03955" w:rsidRPr="4BAFAA31">
        <w:t xml:space="preserve"> such as trimming on windows</w:t>
      </w:r>
      <w:r w:rsidR="00456E6D" w:rsidRPr="4BAFAA31">
        <w:t>,</w:t>
      </w:r>
      <w:r w:rsidR="00E03955" w:rsidRPr="4BAFAA31">
        <w:t xml:space="preserve"> is not an eligible</w:t>
      </w:r>
      <w:r w:rsidR="00456E6D" w:rsidRPr="4BAFAA31">
        <w:t xml:space="preserve"> expense</w:t>
      </w:r>
      <w:r w:rsidR="00E03955" w:rsidRPr="4BAFAA31">
        <w:t>.</w:t>
      </w:r>
    </w:p>
    <w:p w14:paraId="65211650" w14:textId="0EB86D8E" w:rsidR="002C16AB" w:rsidRPr="00D62B93" w:rsidRDefault="00623B80" w:rsidP="4BAFAA31">
      <w:r w:rsidRPr="4BAFAA31">
        <w:t xml:space="preserve">Façade </w:t>
      </w:r>
      <w:r w:rsidR="00456E6D" w:rsidRPr="4BAFAA31">
        <w:t>i</w:t>
      </w:r>
      <w:r w:rsidR="002C16AB" w:rsidRPr="4BAFAA31">
        <w:t>mprovements must comply with all state and local building code and zoning requirements. All necessary permitting must be completed by the applicant at the applicant’s expense.</w:t>
      </w:r>
    </w:p>
    <w:p w14:paraId="65211651" w14:textId="1F1033DE" w:rsidR="002C16AB" w:rsidRPr="00D62B93" w:rsidRDefault="002C16AB" w:rsidP="002C16AB">
      <w:pPr>
        <w:rPr>
          <w:rFonts w:cstheme="minorHAnsi"/>
        </w:rPr>
      </w:pPr>
      <w:r w:rsidRPr="00D62B93">
        <w:rPr>
          <w:rFonts w:cstheme="minorHAnsi"/>
        </w:rPr>
        <w:t>Eligible activities</w:t>
      </w:r>
      <w:r w:rsidR="00456E6D" w:rsidRPr="00D62B93">
        <w:rPr>
          <w:rFonts w:cstheme="minorHAnsi"/>
        </w:rPr>
        <w:t xml:space="preserve"> include</w:t>
      </w:r>
      <w:r w:rsidRPr="00D62B93">
        <w:rPr>
          <w:rFonts w:cstheme="minorHAnsi"/>
        </w:rPr>
        <w:t xml:space="preserve"> the repair, rehabilitation, and restoration of building </w:t>
      </w:r>
      <w:r w:rsidR="002F5FA9" w:rsidRPr="00D62B93">
        <w:rPr>
          <w:rFonts w:cstheme="minorHAnsi"/>
        </w:rPr>
        <w:t>façade</w:t>
      </w:r>
      <w:r w:rsidRPr="00D62B93">
        <w:rPr>
          <w:rFonts w:cstheme="minorHAnsi"/>
        </w:rPr>
        <w:t>s located in the designated program target area</w:t>
      </w:r>
      <w:r w:rsidR="002F5FA9" w:rsidRPr="00D62B93">
        <w:rPr>
          <w:rFonts w:cstheme="minorHAnsi"/>
        </w:rPr>
        <w:t xml:space="preserve"> (see map on page 12)</w:t>
      </w:r>
      <w:r w:rsidRPr="00D62B93">
        <w:rPr>
          <w:rFonts w:cstheme="minorHAnsi"/>
        </w:rPr>
        <w:t>. Eligible activities include</w:t>
      </w:r>
      <w:r w:rsidR="002F5FA9" w:rsidRPr="00D62B93">
        <w:rPr>
          <w:rFonts w:cstheme="minorHAnsi"/>
        </w:rPr>
        <w:t xml:space="preserve"> </w:t>
      </w:r>
      <w:r w:rsidRPr="00D62B93">
        <w:rPr>
          <w:rFonts w:cstheme="minorHAnsi"/>
        </w:rPr>
        <w:t xml:space="preserve">but are not limited </w:t>
      </w:r>
      <w:r w:rsidR="002F5FA9" w:rsidRPr="00D62B93">
        <w:rPr>
          <w:rFonts w:cstheme="minorHAnsi"/>
        </w:rPr>
        <w:t>to:</w:t>
      </w:r>
    </w:p>
    <w:p w14:paraId="65211652" w14:textId="4F6C8199" w:rsidR="002C16AB" w:rsidRPr="00D62B93" w:rsidRDefault="002C16AB" w:rsidP="4BAFAA31">
      <w:pPr>
        <w:pStyle w:val="ListParagraph"/>
        <w:numPr>
          <w:ilvl w:val="0"/>
          <w:numId w:val="1"/>
        </w:numPr>
      </w:pPr>
      <w:r w:rsidRPr="4BAFAA31">
        <w:t xml:space="preserve">Brick and Stone Masonry – Structural repairs, cleaning and re-pointing. </w:t>
      </w:r>
    </w:p>
    <w:p w14:paraId="65211653" w14:textId="10B49B6F" w:rsidR="002C16AB" w:rsidRPr="00D62B93" w:rsidRDefault="002C16AB" w:rsidP="4BAFAA31">
      <w:pPr>
        <w:pStyle w:val="ListParagraph"/>
        <w:numPr>
          <w:ilvl w:val="0"/>
          <w:numId w:val="1"/>
        </w:numPr>
      </w:pPr>
      <w:r w:rsidRPr="4BAFAA31">
        <w:t>Architectural Metals – Repair, cleaning, refinishing, painting, duplication and restoration of exterior building components</w:t>
      </w:r>
      <w:r w:rsidR="00BF5480" w:rsidRPr="4BAFAA31">
        <w:t xml:space="preserve"> (e.g.,</w:t>
      </w:r>
      <w:r w:rsidRPr="4BAFAA31">
        <w:t xml:space="preserve"> cast iron, pressed tin</w:t>
      </w:r>
      <w:r w:rsidR="00BF5480" w:rsidRPr="4BAFAA31">
        <w:t>)</w:t>
      </w:r>
      <w:r w:rsidR="00410DD3" w:rsidRPr="4BAFAA31">
        <w:t>.</w:t>
      </w:r>
    </w:p>
    <w:p w14:paraId="65211654" w14:textId="7BBBA46C" w:rsidR="002C16AB" w:rsidRPr="00D62B93" w:rsidRDefault="002C16AB" w:rsidP="4BAFAA31">
      <w:pPr>
        <w:pStyle w:val="ListParagraph"/>
        <w:numPr>
          <w:ilvl w:val="0"/>
          <w:numId w:val="1"/>
        </w:numPr>
      </w:pPr>
      <w:r w:rsidRPr="4BAFAA31">
        <w:t xml:space="preserve">Doors and Upper Story Windows </w:t>
      </w:r>
      <w:r w:rsidR="00E91AD4" w:rsidRPr="4BAFAA31">
        <w:t xml:space="preserve">– </w:t>
      </w:r>
      <w:r w:rsidRPr="4BAFAA31">
        <w:t xml:space="preserve">Maintenance, repairs, replacement, and restoration of window sashes and exterior doors. Installation of storm windows is also eligible in conjunction with other significant façade improvements. </w:t>
      </w:r>
    </w:p>
    <w:p w14:paraId="65211655" w14:textId="689FBECA" w:rsidR="002C16AB" w:rsidRPr="00D62B93" w:rsidRDefault="002C16AB" w:rsidP="4BAFAA31">
      <w:pPr>
        <w:pStyle w:val="ListParagraph"/>
        <w:numPr>
          <w:ilvl w:val="0"/>
          <w:numId w:val="1"/>
        </w:numPr>
      </w:pPr>
      <w:r w:rsidRPr="4BAFAA31">
        <w:t xml:space="preserve">Exterior Woodwork – Maintenance, repair, rehabilitation and restoration of sills, windows and doorframes, bulkheads, storefront and roof cornices, window hoods, decorative moldings. </w:t>
      </w:r>
    </w:p>
    <w:p w14:paraId="65211656" w14:textId="53673974" w:rsidR="002C16AB" w:rsidRPr="00D62B93" w:rsidRDefault="002C16AB" w:rsidP="4BAFAA31">
      <w:pPr>
        <w:pStyle w:val="ListParagraph"/>
        <w:numPr>
          <w:ilvl w:val="0"/>
          <w:numId w:val="1"/>
        </w:numPr>
      </w:pPr>
      <w:r w:rsidRPr="4BAFAA31">
        <w:t>Storefronts – Removal of inappropriate coverings and additions, maintenance, repair, rehabilitation and restoration of display and transom windows and lighting.</w:t>
      </w:r>
    </w:p>
    <w:p w14:paraId="65211657" w14:textId="731F828E" w:rsidR="002C16AB" w:rsidRPr="00D62B93" w:rsidRDefault="002C16AB" w:rsidP="4BAFAA31">
      <w:pPr>
        <w:pStyle w:val="ListParagraph"/>
        <w:numPr>
          <w:ilvl w:val="0"/>
          <w:numId w:val="1"/>
        </w:numPr>
      </w:pPr>
      <w:r w:rsidRPr="4BAFAA31">
        <w:t xml:space="preserve">Signage – Installation, maintenance, repair, removal and replacement. </w:t>
      </w:r>
    </w:p>
    <w:p w14:paraId="65211658" w14:textId="54F8CE10" w:rsidR="002C16AB" w:rsidRPr="00D62B93" w:rsidRDefault="002C16AB" w:rsidP="4BAFAA31">
      <w:pPr>
        <w:pStyle w:val="ListParagraph"/>
        <w:numPr>
          <w:ilvl w:val="0"/>
          <w:numId w:val="1"/>
        </w:numPr>
      </w:pPr>
      <w:r w:rsidRPr="4BAFAA31">
        <w:t>Painting – Surface preparation, cleaning</w:t>
      </w:r>
      <w:r w:rsidR="00410DD3" w:rsidRPr="4BAFAA31">
        <w:t xml:space="preserve"> and </w:t>
      </w:r>
      <w:r w:rsidRPr="4BAFAA31">
        <w:t xml:space="preserve">painting using a </w:t>
      </w:r>
      <w:r w:rsidR="00623B80" w:rsidRPr="4BAFAA31">
        <w:t>Design Committee</w:t>
      </w:r>
      <w:r w:rsidR="00410DD3" w:rsidRPr="4BAFAA31">
        <w:t>-</w:t>
      </w:r>
      <w:r w:rsidRPr="4BAFAA31">
        <w:t>approved color palette.</w:t>
      </w:r>
      <w:r w:rsidR="00623B80" w:rsidRPr="4BAFAA31">
        <w:t xml:space="preserve"> </w:t>
      </w:r>
      <w:r w:rsidRPr="4BAFAA31">
        <w:t xml:space="preserve">Stains must also be complementary to a </w:t>
      </w:r>
      <w:r w:rsidR="00623B80" w:rsidRPr="4BAFAA31">
        <w:t>Design Committee</w:t>
      </w:r>
      <w:r w:rsidR="00410DD3" w:rsidRPr="4BAFAA31">
        <w:t xml:space="preserve">-approved </w:t>
      </w:r>
      <w:r w:rsidRPr="4BAFAA31">
        <w:t xml:space="preserve">palette. </w:t>
      </w:r>
    </w:p>
    <w:p w14:paraId="65211659" w14:textId="573ACBC1" w:rsidR="002C16AB" w:rsidRPr="00D62B93" w:rsidRDefault="002C16AB" w:rsidP="4BAFAA31">
      <w:pPr>
        <w:pStyle w:val="ListParagraph"/>
        <w:numPr>
          <w:ilvl w:val="0"/>
          <w:numId w:val="1"/>
        </w:numPr>
      </w:pPr>
      <w:r w:rsidRPr="4BAFAA31">
        <w:t>Awnings – Installation, repair</w:t>
      </w:r>
      <w:r w:rsidR="00410DD3" w:rsidRPr="4BAFAA31">
        <w:t xml:space="preserve"> </w:t>
      </w:r>
      <w:r w:rsidRPr="4BAFAA31">
        <w:t xml:space="preserve">and maintenance of fabric awnings. Awnings must also be complementary to a </w:t>
      </w:r>
      <w:r w:rsidR="00623B80" w:rsidRPr="4BAFAA31">
        <w:t>Design Committee</w:t>
      </w:r>
      <w:r w:rsidR="00410DD3" w:rsidRPr="4BAFAA31">
        <w:t xml:space="preserve">-approved </w:t>
      </w:r>
      <w:r w:rsidRPr="4BAFAA31">
        <w:t xml:space="preserve">palette. </w:t>
      </w:r>
    </w:p>
    <w:p w14:paraId="6521165A" w14:textId="5A9AD7FB" w:rsidR="002C16AB" w:rsidRPr="00D62B93" w:rsidRDefault="002C16AB" w:rsidP="4BAFAA31">
      <w:pPr>
        <w:pStyle w:val="ListParagraph"/>
        <w:numPr>
          <w:ilvl w:val="0"/>
          <w:numId w:val="1"/>
        </w:numPr>
      </w:pPr>
      <w:r w:rsidRPr="4BAFAA31">
        <w:t>Lighting – External lighting fixtures for signage and</w:t>
      </w:r>
      <w:r w:rsidR="00410DD3" w:rsidRPr="4BAFAA31">
        <w:t>/or</w:t>
      </w:r>
      <w:r w:rsidRPr="4BAFAA31">
        <w:t xml:space="preserve"> building lighting. </w:t>
      </w:r>
      <w:r w:rsidR="00410DD3" w:rsidRPr="4BAFAA31">
        <w:t>S</w:t>
      </w:r>
      <w:r w:rsidRPr="4BAFAA31">
        <w:t xml:space="preserve">torefront window lighting </w:t>
      </w:r>
      <w:r w:rsidR="00410DD3" w:rsidRPr="4BAFAA31">
        <w:t xml:space="preserve">must be </w:t>
      </w:r>
      <w:r w:rsidRPr="4BAFAA31">
        <w:t>clearly visible from the street</w:t>
      </w:r>
      <w:r w:rsidR="00410DD3" w:rsidRPr="4BAFAA31">
        <w:t xml:space="preserve"> and enhance the</w:t>
      </w:r>
      <w:r w:rsidRPr="4BAFAA31">
        <w:t xml:space="preserve"> façade. </w:t>
      </w:r>
    </w:p>
    <w:p w14:paraId="6521165B" w14:textId="11582183" w:rsidR="002C16AB" w:rsidRPr="00D62B93" w:rsidRDefault="002C16AB" w:rsidP="4BAFAA31">
      <w:pPr>
        <w:pStyle w:val="ListParagraph"/>
        <w:numPr>
          <w:ilvl w:val="0"/>
          <w:numId w:val="1"/>
        </w:numPr>
      </w:pPr>
      <w:r w:rsidRPr="4BAFAA31">
        <w:t xml:space="preserve">Design Assistance – </w:t>
      </w:r>
      <w:r w:rsidR="00410DD3" w:rsidRPr="4BAFAA31">
        <w:t>A</w:t>
      </w:r>
      <w:r w:rsidRPr="4BAFAA31">
        <w:t>rchitectural consultation, renderings</w:t>
      </w:r>
      <w:r w:rsidR="00410DD3" w:rsidRPr="4BAFAA31">
        <w:t xml:space="preserve"> </w:t>
      </w:r>
      <w:r w:rsidRPr="4BAFAA31">
        <w:t>and/or drawings.</w:t>
      </w:r>
    </w:p>
    <w:p w14:paraId="6521165C" w14:textId="6A348EE3" w:rsidR="006B170F" w:rsidRPr="00D62B93" w:rsidRDefault="006B170F" w:rsidP="4BAFAA31">
      <w:pPr>
        <w:pStyle w:val="ListParagraph"/>
        <w:numPr>
          <w:ilvl w:val="0"/>
          <w:numId w:val="1"/>
        </w:numPr>
      </w:pPr>
      <w:r w:rsidRPr="4BAFAA31">
        <w:rPr>
          <w:b/>
          <w:bCs/>
          <w:i/>
          <w:iCs/>
        </w:rPr>
        <w:t>Decking/porches</w:t>
      </w:r>
      <w:r w:rsidR="00AC6326" w:rsidRPr="4BAFAA31">
        <w:rPr>
          <w:i/>
          <w:iCs/>
        </w:rPr>
        <w:t xml:space="preserve"> </w:t>
      </w:r>
      <w:r w:rsidR="00AC6326" w:rsidRPr="4BAFAA31">
        <w:t xml:space="preserve">– </w:t>
      </w:r>
      <w:r w:rsidR="00410DD3" w:rsidRPr="4BAFAA31">
        <w:t>R</w:t>
      </w:r>
      <w:r w:rsidR="00AC6326" w:rsidRPr="4BAFAA31">
        <w:t xml:space="preserve">estoration of </w:t>
      </w:r>
      <w:r w:rsidR="001505B9" w:rsidRPr="4BAFAA31">
        <w:t>architectural</w:t>
      </w:r>
      <w:r w:rsidR="00AC6326" w:rsidRPr="4BAFAA31">
        <w:t xml:space="preserve"> elements for historic pu</w:t>
      </w:r>
      <w:r w:rsidR="001505B9" w:rsidRPr="4BAFAA31">
        <w:t>r</w:t>
      </w:r>
      <w:r w:rsidR="00AC6326" w:rsidRPr="4BAFAA31">
        <w:t>poses. Historic photograp</w:t>
      </w:r>
      <w:r w:rsidR="001505B9" w:rsidRPr="4BAFAA31">
        <w:t>h</w:t>
      </w:r>
      <w:r w:rsidR="00AC6326" w:rsidRPr="4BAFAA31">
        <w:t>s should be submitted with application</w:t>
      </w:r>
      <w:r w:rsidR="00410DD3" w:rsidRPr="4BAFAA31">
        <w:t>.</w:t>
      </w:r>
    </w:p>
    <w:p w14:paraId="6521165D" w14:textId="77777777" w:rsidR="002C16AB" w:rsidRPr="00D62B93" w:rsidRDefault="002C16AB" w:rsidP="4BAFAA31">
      <w:r w:rsidRPr="4BAFAA31">
        <w:t>INELIGIBLE ACTIVITIES:</w:t>
      </w:r>
    </w:p>
    <w:p w14:paraId="6521165E" w14:textId="18485FA8" w:rsidR="002C16AB" w:rsidRPr="00D62B93" w:rsidRDefault="002C16AB" w:rsidP="002C16AB">
      <w:pPr>
        <w:pStyle w:val="ListParagraph"/>
        <w:numPr>
          <w:ilvl w:val="0"/>
          <w:numId w:val="2"/>
        </w:numPr>
        <w:rPr>
          <w:rFonts w:cstheme="minorHAnsi"/>
        </w:rPr>
      </w:pPr>
      <w:r w:rsidRPr="00D62B93">
        <w:rPr>
          <w:rFonts w:cstheme="minorHAnsi"/>
        </w:rPr>
        <w:t>Building permit fees and related costs</w:t>
      </w:r>
      <w:r w:rsidR="00410DD3" w:rsidRPr="00D62B93">
        <w:rPr>
          <w:rFonts w:cstheme="minorHAnsi"/>
        </w:rPr>
        <w:t>.</w:t>
      </w:r>
    </w:p>
    <w:p w14:paraId="6521165F" w14:textId="4F0F20E4" w:rsidR="002C16AB" w:rsidRPr="00D62B93" w:rsidRDefault="002C16AB" w:rsidP="002C16AB">
      <w:pPr>
        <w:pStyle w:val="ListParagraph"/>
        <w:numPr>
          <w:ilvl w:val="0"/>
          <w:numId w:val="2"/>
        </w:numPr>
        <w:rPr>
          <w:rFonts w:cstheme="minorHAnsi"/>
        </w:rPr>
      </w:pPr>
      <w:r w:rsidRPr="00D62B93">
        <w:rPr>
          <w:rFonts w:cstheme="minorHAnsi"/>
        </w:rPr>
        <w:t>Title reports and legal fees</w:t>
      </w:r>
      <w:r w:rsidR="00410DD3" w:rsidRPr="00D62B93">
        <w:rPr>
          <w:rFonts w:cstheme="minorHAnsi"/>
        </w:rPr>
        <w:t>.</w:t>
      </w:r>
    </w:p>
    <w:p w14:paraId="65211660" w14:textId="160AA680" w:rsidR="002C16AB" w:rsidRPr="00D62B93" w:rsidRDefault="002C16AB" w:rsidP="002C16AB">
      <w:pPr>
        <w:pStyle w:val="ListParagraph"/>
        <w:numPr>
          <w:ilvl w:val="0"/>
          <w:numId w:val="2"/>
        </w:numPr>
        <w:rPr>
          <w:rFonts w:cstheme="minorHAnsi"/>
        </w:rPr>
      </w:pPr>
      <w:r w:rsidRPr="00D62B93">
        <w:rPr>
          <w:rFonts w:cstheme="minorHAnsi"/>
        </w:rPr>
        <w:t>Extermination of insects, rodents, vermin and other pests</w:t>
      </w:r>
      <w:r w:rsidR="00410DD3" w:rsidRPr="00D62B93">
        <w:rPr>
          <w:rFonts w:cstheme="minorHAnsi"/>
        </w:rPr>
        <w:t>.</w:t>
      </w:r>
    </w:p>
    <w:p w14:paraId="65211661" w14:textId="5B8FD333" w:rsidR="002C16AB" w:rsidRPr="00D62B93" w:rsidRDefault="002C16AB" w:rsidP="002C16AB">
      <w:pPr>
        <w:pStyle w:val="ListParagraph"/>
        <w:numPr>
          <w:ilvl w:val="0"/>
          <w:numId w:val="2"/>
        </w:numPr>
        <w:rPr>
          <w:rFonts w:cstheme="minorHAnsi"/>
        </w:rPr>
      </w:pPr>
      <w:r w:rsidRPr="00D62B93">
        <w:rPr>
          <w:rFonts w:cstheme="minorHAnsi"/>
        </w:rPr>
        <w:t xml:space="preserve">Sidewalk replacement </w:t>
      </w:r>
      <w:r w:rsidR="00410DD3" w:rsidRPr="00D62B93">
        <w:rPr>
          <w:rFonts w:cstheme="minorHAnsi"/>
        </w:rPr>
        <w:t>or</w:t>
      </w:r>
      <w:r w:rsidRPr="00D62B93">
        <w:rPr>
          <w:rFonts w:cstheme="minorHAnsi"/>
        </w:rPr>
        <w:t xml:space="preserve"> repair</w:t>
      </w:r>
      <w:r w:rsidR="00410DD3" w:rsidRPr="00D62B93">
        <w:rPr>
          <w:rFonts w:cstheme="minorHAnsi"/>
        </w:rPr>
        <w:t>.</w:t>
      </w:r>
    </w:p>
    <w:p w14:paraId="65211662" w14:textId="26D6A31C" w:rsidR="002C16AB" w:rsidRPr="00D62B93" w:rsidRDefault="002C16AB" w:rsidP="002C16AB">
      <w:pPr>
        <w:pStyle w:val="ListParagraph"/>
        <w:numPr>
          <w:ilvl w:val="0"/>
          <w:numId w:val="2"/>
        </w:numPr>
        <w:rPr>
          <w:rFonts w:cstheme="minorHAnsi"/>
        </w:rPr>
      </w:pPr>
      <w:r w:rsidRPr="00D62B93">
        <w:rPr>
          <w:rFonts w:cstheme="minorHAnsi"/>
        </w:rPr>
        <w:t>Acquisition of land or buildings</w:t>
      </w:r>
      <w:r w:rsidR="00410DD3" w:rsidRPr="00D62B93">
        <w:rPr>
          <w:rFonts w:cstheme="minorHAnsi"/>
        </w:rPr>
        <w:t>.</w:t>
      </w:r>
    </w:p>
    <w:p w14:paraId="65211663" w14:textId="11C2585E" w:rsidR="002C16AB" w:rsidRPr="00D62B93" w:rsidRDefault="002C16AB" w:rsidP="002C16AB">
      <w:pPr>
        <w:pStyle w:val="ListParagraph"/>
        <w:numPr>
          <w:ilvl w:val="0"/>
          <w:numId w:val="2"/>
        </w:numPr>
        <w:rPr>
          <w:rFonts w:cstheme="minorHAnsi"/>
        </w:rPr>
      </w:pPr>
      <w:r w:rsidRPr="00D62B93">
        <w:rPr>
          <w:rFonts w:cstheme="minorHAnsi"/>
        </w:rPr>
        <w:t xml:space="preserve">Air conditioning and/or heating </w:t>
      </w:r>
      <w:r w:rsidR="00C9083E" w:rsidRPr="00D62B93">
        <w:rPr>
          <w:rFonts w:cstheme="minorHAnsi"/>
        </w:rPr>
        <w:t xml:space="preserve">of </w:t>
      </w:r>
      <w:r w:rsidRPr="00D62B93">
        <w:rPr>
          <w:rFonts w:cstheme="minorHAnsi"/>
        </w:rPr>
        <w:t>facilities</w:t>
      </w:r>
      <w:r w:rsidR="00C9083E" w:rsidRPr="00D62B93">
        <w:rPr>
          <w:rFonts w:cstheme="minorHAnsi"/>
        </w:rPr>
        <w:t>.</w:t>
      </w:r>
    </w:p>
    <w:p w14:paraId="65211664" w14:textId="0816AE74" w:rsidR="002C16AB" w:rsidRPr="00D62B93" w:rsidRDefault="002C16AB" w:rsidP="002C16AB">
      <w:pPr>
        <w:pStyle w:val="ListParagraph"/>
        <w:numPr>
          <w:ilvl w:val="0"/>
          <w:numId w:val="2"/>
        </w:numPr>
        <w:rPr>
          <w:rFonts w:cstheme="minorHAnsi"/>
        </w:rPr>
      </w:pPr>
      <w:r w:rsidRPr="00D62B93">
        <w:rPr>
          <w:rFonts w:cstheme="minorHAnsi"/>
        </w:rPr>
        <w:t>Plumbing</w:t>
      </w:r>
      <w:r w:rsidR="00C9083E" w:rsidRPr="00D62B93">
        <w:rPr>
          <w:rFonts w:cstheme="minorHAnsi"/>
        </w:rPr>
        <w:t xml:space="preserve"> or s</w:t>
      </w:r>
      <w:r w:rsidRPr="00D62B93">
        <w:rPr>
          <w:rFonts w:cstheme="minorHAnsi"/>
        </w:rPr>
        <w:t>prinkler systems</w:t>
      </w:r>
      <w:r w:rsidR="00C9083E" w:rsidRPr="00D62B93">
        <w:rPr>
          <w:rFonts w:cstheme="minorHAnsi"/>
        </w:rPr>
        <w:t xml:space="preserve"> (both </w:t>
      </w:r>
      <w:r w:rsidRPr="00D62B93">
        <w:rPr>
          <w:rFonts w:cstheme="minorHAnsi"/>
        </w:rPr>
        <w:t>interior and exterior</w:t>
      </w:r>
      <w:r w:rsidR="00C9083E" w:rsidRPr="00D62B93">
        <w:rPr>
          <w:rFonts w:cstheme="minorHAnsi"/>
        </w:rPr>
        <w:t>).</w:t>
      </w:r>
    </w:p>
    <w:p w14:paraId="65211665" w14:textId="5F03AD6E" w:rsidR="002C16AB" w:rsidRPr="00D62B93" w:rsidRDefault="002C16AB" w:rsidP="002C16AB">
      <w:pPr>
        <w:pStyle w:val="ListParagraph"/>
        <w:numPr>
          <w:ilvl w:val="0"/>
          <w:numId w:val="2"/>
        </w:numPr>
        <w:rPr>
          <w:rFonts w:cstheme="minorHAnsi"/>
        </w:rPr>
      </w:pPr>
      <w:r w:rsidRPr="00D62B93">
        <w:rPr>
          <w:rFonts w:cstheme="minorHAnsi"/>
        </w:rPr>
        <w:t>Building security systems</w:t>
      </w:r>
      <w:r w:rsidR="00C9083E" w:rsidRPr="00D62B93">
        <w:rPr>
          <w:rFonts w:cstheme="minorHAnsi"/>
        </w:rPr>
        <w:t xml:space="preserve"> (both</w:t>
      </w:r>
      <w:r w:rsidRPr="00D62B93">
        <w:rPr>
          <w:rFonts w:cstheme="minorHAnsi"/>
        </w:rPr>
        <w:t xml:space="preserve"> interior and exterior</w:t>
      </w:r>
      <w:r w:rsidR="00C9083E" w:rsidRPr="00D62B93">
        <w:rPr>
          <w:rFonts w:cstheme="minorHAnsi"/>
        </w:rPr>
        <w:t>).</w:t>
      </w:r>
    </w:p>
    <w:p w14:paraId="65211666" w14:textId="003C3E3F" w:rsidR="002C16AB" w:rsidRPr="00D62B93" w:rsidRDefault="002C16AB" w:rsidP="002C16AB">
      <w:pPr>
        <w:pStyle w:val="ListParagraph"/>
        <w:numPr>
          <w:ilvl w:val="0"/>
          <w:numId w:val="2"/>
        </w:numPr>
        <w:rPr>
          <w:rFonts w:cstheme="minorHAnsi"/>
        </w:rPr>
      </w:pPr>
      <w:r w:rsidRPr="00D62B93">
        <w:rPr>
          <w:rFonts w:cstheme="minorHAnsi"/>
        </w:rPr>
        <w:t>Electrical wiring or service upgrade</w:t>
      </w:r>
      <w:r w:rsidR="00C9083E" w:rsidRPr="00D62B93">
        <w:rPr>
          <w:rFonts w:cstheme="minorHAnsi"/>
        </w:rPr>
        <w:t xml:space="preserve"> (</w:t>
      </w:r>
      <w:r w:rsidRPr="00D62B93">
        <w:rPr>
          <w:rFonts w:cstheme="minorHAnsi"/>
        </w:rPr>
        <w:t>except electrical work necessary to illuminate an eligible sign</w:t>
      </w:r>
      <w:r w:rsidR="00C9083E" w:rsidRPr="00D62B93">
        <w:rPr>
          <w:rFonts w:cstheme="minorHAnsi"/>
        </w:rPr>
        <w:t>).</w:t>
      </w:r>
      <w:r w:rsidRPr="00D62B93">
        <w:rPr>
          <w:rFonts w:cstheme="minorHAnsi"/>
        </w:rPr>
        <w:t xml:space="preserve"> </w:t>
      </w:r>
    </w:p>
    <w:p w14:paraId="65211667" w14:textId="23CD6346" w:rsidR="00AF0D33" w:rsidRPr="00D62B93" w:rsidRDefault="002C16AB" w:rsidP="002C16AB">
      <w:pPr>
        <w:pStyle w:val="ListParagraph"/>
        <w:numPr>
          <w:ilvl w:val="0"/>
          <w:numId w:val="2"/>
        </w:numPr>
        <w:rPr>
          <w:rFonts w:cstheme="minorHAnsi"/>
        </w:rPr>
      </w:pPr>
      <w:r w:rsidRPr="00D62B93">
        <w:rPr>
          <w:rFonts w:cstheme="minorHAnsi"/>
        </w:rPr>
        <w:t>Elevator repair or installation</w:t>
      </w:r>
      <w:r w:rsidR="00C9083E" w:rsidRPr="00D62B93">
        <w:rPr>
          <w:rFonts w:cstheme="minorHAnsi"/>
        </w:rPr>
        <w:t>.</w:t>
      </w:r>
    </w:p>
    <w:p w14:paraId="65211668" w14:textId="07B745DD" w:rsidR="002C16AB" w:rsidRPr="00D62B93" w:rsidRDefault="002C16AB" w:rsidP="002C16AB">
      <w:pPr>
        <w:pStyle w:val="ListParagraph"/>
        <w:numPr>
          <w:ilvl w:val="0"/>
          <w:numId w:val="2"/>
        </w:numPr>
        <w:rPr>
          <w:rFonts w:cstheme="minorHAnsi"/>
        </w:rPr>
      </w:pPr>
      <w:r w:rsidRPr="00D62B93">
        <w:rPr>
          <w:rFonts w:cstheme="minorHAnsi"/>
        </w:rPr>
        <w:lastRenderedPageBreak/>
        <w:t>Interior floor, wall, flooring and/or ceiling replacement or repair</w:t>
      </w:r>
      <w:r w:rsidR="00C9083E" w:rsidRPr="00D62B93">
        <w:rPr>
          <w:rFonts w:cstheme="minorHAnsi"/>
        </w:rPr>
        <w:t>.</w:t>
      </w:r>
    </w:p>
    <w:p w14:paraId="65211669" w14:textId="24478E6D" w:rsidR="002C16AB" w:rsidRPr="00D62B93" w:rsidRDefault="002C16AB" w:rsidP="002C16AB">
      <w:pPr>
        <w:pStyle w:val="ListParagraph"/>
        <w:numPr>
          <w:ilvl w:val="0"/>
          <w:numId w:val="2"/>
        </w:numPr>
        <w:rPr>
          <w:rFonts w:cstheme="minorHAnsi"/>
        </w:rPr>
      </w:pPr>
      <w:r w:rsidRPr="00D62B93">
        <w:rPr>
          <w:rFonts w:cstheme="minorHAnsi"/>
        </w:rPr>
        <w:t xml:space="preserve">General repair/maintenance work </w:t>
      </w:r>
      <w:r w:rsidR="00C9083E" w:rsidRPr="00D62B93">
        <w:rPr>
          <w:rFonts w:cstheme="minorHAnsi"/>
        </w:rPr>
        <w:t xml:space="preserve">that does </w:t>
      </w:r>
      <w:r w:rsidRPr="00D62B93">
        <w:rPr>
          <w:rFonts w:cstheme="minorHAnsi"/>
        </w:rPr>
        <w:t>not contribut</w:t>
      </w:r>
      <w:r w:rsidR="00C9083E" w:rsidRPr="00D62B93">
        <w:rPr>
          <w:rFonts w:cstheme="minorHAnsi"/>
        </w:rPr>
        <w:t>e t</w:t>
      </w:r>
      <w:r w:rsidRPr="00D62B93">
        <w:rPr>
          <w:rFonts w:cstheme="minorHAnsi"/>
        </w:rPr>
        <w:t>o the visual appearance of the building</w:t>
      </w:r>
      <w:r w:rsidR="00C9083E" w:rsidRPr="00D62B93">
        <w:rPr>
          <w:rFonts w:cstheme="minorHAnsi"/>
        </w:rPr>
        <w:t xml:space="preserve"> façade.</w:t>
      </w:r>
    </w:p>
    <w:p w14:paraId="6521166A" w14:textId="3E46BA24" w:rsidR="002C16AB" w:rsidRPr="00D62B93" w:rsidRDefault="002C16AB" w:rsidP="002C16AB">
      <w:pPr>
        <w:pStyle w:val="ListParagraph"/>
        <w:numPr>
          <w:ilvl w:val="0"/>
          <w:numId w:val="2"/>
        </w:numPr>
        <w:rPr>
          <w:rFonts w:cstheme="minorHAnsi"/>
        </w:rPr>
      </w:pPr>
      <w:r w:rsidRPr="00D62B93">
        <w:rPr>
          <w:rFonts w:cstheme="minorHAnsi"/>
        </w:rPr>
        <w:t>Landscaping, fences</w:t>
      </w:r>
      <w:r w:rsidR="00C9083E" w:rsidRPr="00D62B93">
        <w:rPr>
          <w:rFonts w:cstheme="minorHAnsi"/>
        </w:rPr>
        <w:t xml:space="preserve"> and</w:t>
      </w:r>
      <w:r w:rsidRPr="00D62B93">
        <w:rPr>
          <w:rFonts w:cstheme="minorHAnsi"/>
        </w:rPr>
        <w:t xml:space="preserve"> retaining walls</w:t>
      </w:r>
      <w:r w:rsidR="00C9083E" w:rsidRPr="00D62B93">
        <w:rPr>
          <w:rFonts w:cstheme="minorHAnsi"/>
        </w:rPr>
        <w:t>.</w:t>
      </w:r>
    </w:p>
    <w:p w14:paraId="6521166B" w14:textId="2572BE7A" w:rsidR="002C16AB" w:rsidRPr="00D62B93" w:rsidRDefault="002C16AB" w:rsidP="002C16AB">
      <w:pPr>
        <w:pStyle w:val="ListParagraph"/>
        <w:numPr>
          <w:ilvl w:val="0"/>
          <w:numId w:val="2"/>
        </w:numPr>
        <w:rPr>
          <w:rFonts w:cstheme="minorHAnsi"/>
        </w:rPr>
      </w:pPr>
      <w:r w:rsidRPr="00D62B93">
        <w:rPr>
          <w:rFonts w:cstheme="minorHAnsi"/>
        </w:rPr>
        <w:t>Site improvements, paving, parking lots</w:t>
      </w:r>
      <w:r w:rsidR="00C9083E" w:rsidRPr="00D62B93">
        <w:rPr>
          <w:rFonts w:cstheme="minorHAnsi"/>
        </w:rPr>
        <w:t xml:space="preserve"> and</w:t>
      </w:r>
      <w:r w:rsidRPr="00D62B93">
        <w:rPr>
          <w:rFonts w:cstheme="minorHAnsi"/>
        </w:rPr>
        <w:t xml:space="preserve"> roof work </w:t>
      </w:r>
      <w:r w:rsidR="00C9083E" w:rsidRPr="00D62B93">
        <w:rPr>
          <w:rFonts w:cstheme="minorHAnsi"/>
        </w:rPr>
        <w:t>that does not contribute to the visual appearance of the building façade.</w:t>
      </w:r>
    </w:p>
    <w:p w14:paraId="6521166C" w14:textId="51FF984A" w:rsidR="002C16AB" w:rsidRPr="00D62B93" w:rsidRDefault="002C16AB" w:rsidP="002C16AB">
      <w:pPr>
        <w:pStyle w:val="ListParagraph"/>
        <w:numPr>
          <w:ilvl w:val="0"/>
          <w:numId w:val="2"/>
        </w:numPr>
        <w:rPr>
          <w:rFonts w:cstheme="minorHAnsi"/>
        </w:rPr>
      </w:pPr>
      <w:r w:rsidRPr="00D62B93">
        <w:rPr>
          <w:rFonts w:cstheme="minorHAnsi"/>
        </w:rPr>
        <w:t>Neon signs.</w:t>
      </w:r>
    </w:p>
    <w:p w14:paraId="558233CF" w14:textId="3E021102" w:rsidR="00556830" w:rsidRDefault="00556830" w:rsidP="002C16AB">
      <w:pPr>
        <w:pStyle w:val="ListParagraph"/>
        <w:numPr>
          <w:ilvl w:val="0"/>
          <w:numId w:val="2"/>
        </w:numPr>
        <w:rPr>
          <w:rFonts w:cstheme="minorHAnsi"/>
        </w:rPr>
      </w:pPr>
      <w:r w:rsidRPr="00D62B93">
        <w:rPr>
          <w:rFonts w:cstheme="minorHAnsi"/>
        </w:rPr>
        <w:t xml:space="preserve">Labor provided by the owner of the </w:t>
      </w:r>
      <w:r w:rsidR="00CB0AAE" w:rsidRPr="00D62B93">
        <w:rPr>
          <w:rFonts w:cstheme="minorHAnsi"/>
        </w:rPr>
        <w:t>property</w:t>
      </w:r>
      <w:r w:rsidR="00C9083E" w:rsidRPr="00D62B93">
        <w:rPr>
          <w:rFonts w:cstheme="minorHAnsi"/>
        </w:rPr>
        <w:t>.</w:t>
      </w:r>
    </w:p>
    <w:p w14:paraId="26444FE8" w14:textId="77777777" w:rsidR="003D25CD" w:rsidRPr="00D62B93" w:rsidRDefault="003D25CD" w:rsidP="003D25CD">
      <w:pPr>
        <w:pStyle w:val="ListParagraph"/>
        <w:rPr>
          <w:rFonts w:cstheme="minorHAnsi"/>
        </w:rPr>
      </w:pPr>
    </w:p>
    <w:p w14:paraId="6521166D" w14:textId="6B092263" w:rsidR="002C16AB" w:rsidRPr="00D62B93" w:rsidRDefault="00795ACF" w:rsidP="002C16AB">
      <w:pPr>
        <w:rPr>
          <w:rFonts w:cstheme="minorHAnsi"/>
        </w:rPr>
      </w:pPr>
      <w:r w:rsidRPr="00D62B93">
        <w:rPr>
          <w:rFonts w:cstheme="minorHAnsi"/>
        </w:rPr>
        <w:t xml:space="preserve">Façade </w:t>
      </w:r>
      <w:r w:rsidR="00C9083E" w:rsidRPr="00D62B93">
        <w:rPr>
          <w:rFonts w:cstheme="minorHAnsi"/>
        </w:rPr>
        <w:t>i</w:t>
      </w:r>
      <w:r w:rsidR="002C16AB" w:rsidRPr="00D62B93">
        <w:rPr>
          <w:rFonts w:cstheme="minorHAnsi"/>
        </w:rPr>
        <w:t>mprovements not specifically listed</w:t>
      </w:r>
      <w:r w:rsidR="00C9083E" w:rsidRPr="00D62B93">
        <w:rPr>
          <w:rFonts w:cstheme="minorHAnsi"/>
        </w:rPr>
        <w:t xml:space="preserve"> as eligible or ineligible above are </w:t>
      </w:r>
      <w:r w:rsidR="002C16AB" w:rsidRPr="00D62B93">
        <w:rPr>
          <w:rFonts w:cstheme="minorHAnsi"/>
        </w:rPr>
        <w:t>subject to review</w:t>
      </w:r>
      <w:r w:rsidR="00E03955" w:rsidRPr="00D62B93">
        <w:rPr>
          <w:rFonts w:cstheme="minorHAnsi"/>
        </w:rPr>
        <w:t xml:space="preserve"> by the </w:t>
      </w:r>
      <w:r w:rsidR="00E03955" w:rsidRPr="00D62B93">
        <w:rPr>
          <w:rFonts w:cstheme="minorHAnsi"/>
          <w:b/>
        </w:rPr>
        <w:t xml:space="preserve">PA Route 6 </w:t>
      </w:r>
      <w:r w:rsidR="000A48D8" w:rsidRPr="00D62B93">
        <w:rPr>
          <w:rFonts w:cstheme="minorHAnsi"/>
          <w:b/>
        </w:rPr>
        <w:t xml:space="preserve">Façade </w:t>
      </w:r>
      <w:r w:rsidR="00E03955" w:rsidRPr="00D62B93">
        <w:rPr>
          <w:rFonts w:cstheme="minorHAnsi"/>
          <w:b/>
        </w:rPr>
        <w:t xml:space="preserve">Program </w:t>
      </w:r>
      <w:r w:rsidR="002C16AB" w:rsidRPr="00D62B93">
        <w:rPr>
          <w:rFonts w:cstheme="minorHAnsi"/>
          <w:b/>
        </w:rPr>
        <w:t>Committee</w:t>
      </w:r>
      <w:r w:rsidR="002C16AB" w:rsidRPr="00D62B93">
        <w:rPr>
          <w:rFonts w:cstheme="minorHAnsi"/>
        </w:rPr>
        <w:t xml:space="preserve"> </w:t>
      </w:r>
      <w:r w:rsidR="00483327">
        <w:rPr>
          <w:rFonts w:cstheme="minorHAnsi"/>
        </w:rPr>
        <w:t xml:space="preserve">and or the Department of </w:t>
      </w:r>
      <w:r w:rsidR="00702C18">
        <w:rPr>
          <w:rFonts w:cstheme="minorHAnsi"/>
        </w:rPr>
        <w:t>Community &amp; Economic Development</w:t>
      </w:r>
      <w:r w:rsidR="002C16AB" w:rsidRPr="00D62B93">
        <w:rPr>
          <w:rFonts w:cstheme="minorHAnsi"/>
        </w:rPr>
        <w:t xml:space="preserve"> </w:t>
      </w:r>
      <w:r w:rsidR="00702C18">
        <w:rPr>
          <w:rFonts w:cstheme="minorHAnsi"/>
        </w:rPr>
        <w:t xml:space="preserve">at </w:t>
      </w:r>
      <w:r w:rsidR="002C16AB" w:rsidRPr="00D62B93">
        <w:rPr>
          <w:rFonts w:cstheme="minorHAnsi"/>
        </w:rPr>
        <w:t>their sole and exclusive discretion.</w:t>
      </w:r>
    </w:p>
    <w:p w14:paraId="6521166E" w14:textId="77777777" w:rsidR="00ED280B" w:rsidRPr="00D62B93" w:rsidRDefault="00ED280B" w:rsidP="00ED280B">
      <w:pPr>
        <w:rPr>
          <w:rFonts w:cstheme="minorHAnsi"/>
          <w:b/>
        </w:rPr>
      </w:pPr>
      <w:r w:rsidRPr="00D62B93">
        <w:rPr>
          <w:rFonts w:cstheme="minorHAnsi"/>
          <w:b/>
        </w:rPr>
        <w:t>DESIGN GUIDELINES</w:t>
      </w:r>
    </w:p>
    <w:p w14:paraId="6521166F" w14:textId="31CDB992" w:rsidR="004053BB" w:rsidRPr="00D62B93" w:rsidRDefault="00432076" w:rsidP="746E5846">
      <w:r w:rsidRPr="746E5846">
        <w:t xml:space="preserve">Both the </w:t>
      </w:r>
      <w:r w:rsidR="000F3424" w:rsidRPr="746E5846">
        <w:t xml:space="preserve">PA Route 6 Heritage </w:t>
      </w:r>
      <w:r w:rsidR="00C9083E" w:rsidRPr="746E5846">
        <w:t>C</w:t>
      </w:r>
      <w:r w:rsidR="000F3424" w:rsidRPr="746E5846">
        <w:t xml:space="preserve">orridor and the </w:t>
      </w:r>
      <w:r w:rsidR="004664DF">
        <w:t>Pocono</w:t>
      </w:r>
      <w:r w:rsidR="00875848">
        <w:t xml:space="preserve"> Forests and Waters Conservation </w:t>
      </w:r>
      <w:r w:rsidR="004B5FC2">
        <w:t>Landscape</w:t>
      </w:r>
      <w:r w:rsidR="00AF0D33" w:rsidRPr="746E5846">
        <w:t xml:space="preserve"> </w:t>
      </w:r>
      <w:r w:rsidR="00E03955" w:rsidRPr="746E5846">
        <w:t>are</w:t>
      </w:r>
      <w:r w:rsidR="006B170F" w:rsidRPr="746E5846">
        <w:t xml:space="preserve"> known for a</w:t>
      </w:r>
      <w:r w:rsidR="004053BB" w:rsidRPr="746E5846">
        <w:t xml:space="preserve"> strong sense of place. Our region’s rural and historic character are part of what makes </w:t>
      </w:r>
      <w:r w:rsidR="004E6428" w:rsidRPr="746E5846">
        <w:t>it</w:t>
      </w:r>
      <w:r w:rsidR="004053BB" w:rsidRPr="746E5846">
        <w:t xml:space="preserve"> attractive to visitors and residents, so it is important for us to be good stewards of these characteristics. </w:t>
      </w:r>
    </w:p>
    <w:p w14:paraId="65211670" w14:textId="0084ED67" w:rsidR="00DB4DB6" w:rsidRPr="00D62B93" w:rsidRDefault="00DB4DB6" w:rsidP="4BAFAA31">
      <w:r w:rsidRPr="4BAFAA31">
        <w:rPr>
          <w:b/>
          <w:bCs/>
          <w:i/>
          <w:iCs/>
        </w:rPr>
        <w:t>The Pennsylvania Route 6 Management Plan, Historic Conservation Strategy and Corridor Management Plan</w:t>
      </w:r>
      <w:r w:rsidRPr="4BAFAA31">
        <w:rPr>
          <w:b/>
          <w:bCs/>
        </w:rPr>
        <w:t xml:space="preserve"> </w:t>
      </w:r>
      <w:r w:rsidR="00CA0D3E" w:rsidRPr="4BAFAA31">
        <w:t xml:space="preserve">is the overall governing document of the </w:t>
      </w:r>
      <w:r w:rsidR="00CA0D3E" w:rsidRPr="4BAFAA31">
        <w:rPr>
          <w:b/>
          <w:bCs/>
        </w:rPr>
        <w:t>PA Route 6 Heritage Corridor</w:t>
      </w:r>
      <w:r w:rsidR="00CA0D3E" w:rsidRPr="4BAFAA31">
        <w:t xml:space="preserve">. Among other strategies, it </w:t>
      </w:r>
      <w:r w:rsidRPr="4BAFAA31">
        <w:t xml:space="preserve">contains guidelines and recommendations for the downtowns, commercial districts and public spaces within the Heritage Corridor. The multi-faceted plan can be found at </w:t>
      </w:r>
      <w:hyperlink r:id="rId9">
        <w:r w:rsidRPr="4BAFAA31">
          <w:rPr>
            <w:rStyle w:val="Hyperlink"/>
          </w:rPr>
          <w:t>http://www.paroute6.com/planning_efforts</w:t>
        </w:r>
      </w:hyperlink>
      <w:r w:rsidR="00BA1E85" w:rsidRPr="4BAFAA31">
        <w:t xml:space="preserve"> or provided upon request.</w:t>
      </w:r>
    </w:p>
    <w:p w14:paraId="65211671" w14:textId="1C817047" w:rsidR="00DB4DB6" w:rsidRPr="00D62B93" w:rsidRDefault="00DB4DB6" w:rsidP="746E5846">
      <w:pPr>
        <w:rPr>
          <w:b/>
          <w:bCs/>
        </w:rPr>
      </w:pPr>
      <w:r w:rsidRPr="746E5846">
        <w:t xml:space="preserve">One of the key recommendations of the plan is to support and expand </w:t>
      </w:r>
      <w:r w:rsidR="004E6428" w:rsidRPr="746E5846">
        <w:t>on the</w:t>
      </w:r>
      <w:r w:rsidRPr="746E5846">
        <w:t xml:space="preserve"> guidelines</w:t>
      </w:r>
      <w:r w:rsidR="004E6428" w:rsidRPr="746E5846">
        <w:t xml:space="preserve"> set forth in </w:t>
      </w:r>
      <w:r w:rsidRPr="746E5846">
        <w:t xml:space="preserve">the </w:t>
      </w:r>
      <w:r w:rsidR="00CA0D3E" w:rsidRPr="746E5846">
        <w:t>Pennsylvania Wilds Design Guide.</w:t>
      </w:r>
      <w:r w:rsidR="00E03955" w:rsidRPr="746E5846">
        <w:t xml:space="preserve"> While</w:t>
      </w:r>
      <w:r w:rsidR="008D53FE">
        <w:t xml:space="preserve"> Wayne and Pike counties </w:t>
      </w:r>
      <w:proofErr w:type="spellStart"/>
      <w:r w:rsidR="008D53FE">
        <w:t>are</w:t>
      </w:r>
      <w:r w:rsidR="00E03955" w:rsidRPr="746E5846">
        <w:t>s</w:t>
      </w:r>
      <w:proofErr w:type="spellEnd"/>
      <w:r w:rsidR="00E03955" w:rsidRPr="746E5846">
        <w:t xml:space="preserve"> </w:t>
      </w:r>
      <w:r w:rsidR="004E6428" w:rsidRPr="746E5846">
        <w:t>not located within</w:t>
      </w:r>
      <w:r w:rsidR="00E03955" w:rsidRPr="746E5846">
        <w:t xml:space="preserve"> the PA Wilds</w:t>
      </w:r>
      <w:r w:rsidR="004E6428" w:rsidRPr="746E5846">
        <w:t xml:space="preserve"> region</w:t>
      </w:r>
      <w:r w:rsidR="00E03955" w:rsidRPr="746E5846">
        <w:t>, th</w:t>
      </w:r>
      <w:r w:rsidR="004E6428" w:rsidRPr="746E5846">
        <w:t xml:space="preserve">e </w:t>
      </w:r>
      <w:r w:rsidR="00E03955" w:rsidRPr="746E5846">
        <w:t>guidelines have been adopted by the PA Route 6 Alliance and can be applied anywhere along the Corridor.</w:t>
      </w:r>
    </w:p>
    <w:p w14:paraId="65211672" w14:textId="705ECA9A" w:rsidR="004053BB" w:rsidRPr="00D62B93" w:rsidRDefault="00E94837" w:rsidP="004053BB">
      <w:pPr>
        <w:rPr>
          <w:rFonts w:cstheme="minorHAnsi"/>
        </w:rPr>
      </w:pPr>
      <w:r w:rsidRPr="00D62B93">
        <w:rPr>
          <w:rFonts w:cstheme="minorHAnsi"/>
          <w:b/>
        </w:rPr>
        <w:t xml:space="preserve">The </w:t>
      </w:r>
      <w:r w:rsidRPr="00D62B93">
        <w:rPr>
          <w:rFonts w:cstheme="minorHAnsi"/>
          <w:b/>
          <w:i/>
        </w:rPr>
        <w:t>Pennsylvania Wilds Design Guide: A Design Guide for Community Character Stewardship</w:t>
      </w:r>
      <w:r w:rsidR="00795ACF" w:rsidRPr="00D62B93">
        <w:rPr>
          <w:rFonts w:cstheme="minorHAnsi"/>
        </w:rPr>
        <w:t xml:space="preserve"> </w:t>
      </w:r>
      <w:r w:rsidR="00AF0D33" w:rsidRPr="00D62B93">
        <w:rPr>
          <w:rFonts w:cstheme="minorHAnsi"/>
        </w:rPr>
        <w:t xml:space="preserve">is </w:t>
      </w:r>
      <w:r w:rsidR="004053BB" w:rsidRPr="00D62B93">
        <w:rPr>
          <w:rFonts w:cstheme="minorHAnsi"/>
        </w:rPr>
        <w:t xml:space="preserve">a voluntary planning document that highlights how </w:t>
      </w:r>
      <w:r w:rsidR="00AF0D33" w:rsidRPr="00D62B93">
        <w:rPr>
          <w:rFonts w:cstheme="minorHAnsi"/>
        </w:rPr>
        <w:t>communities</w:t>
      </w:r>
      <w:r w:rsidR="004053BB" w:rsidRPr="00D62B93">
        <w:rPr>
          <w:rFonts w:cstheme="minorHAnsi"/>
        </w:rPr>
        <w:t xml:space="preserve"> can protect </w:t>
      </w:r>
      <w:r w:rsidR="004E6428" w:rsidRPr="00D62B93">
        <w:rPr>
          <w:rFonts w:cstheme="minorHAnsi"/>
        </w:rPr>
        <w:t>and</w:t>
      </w:r>
      <w:r w:rsidR="004053BB" w:rsidRPr="00D62B93">
        <w:rPr>
          <w:rFonts w:cstheme="minorHAnsi"/>
        </w:rPr>
        <w:t xml:space="preserve"> enhance their rural character as they grow – whether that growth is due to tourism, resource extraction</w:t>
      </w:r>
      <w:r w:rsidR="00AF0D33" w:rsidRPr="00D62B93">
        <w:rPr>
          <w:rFonts w:cstheme="minorHAnsi"/>
        </w:rPr>
        <w:t>,</w:t>
      </w:r>
      <w:r w:rsidR="004053BB" w:rsidRPr="00D62B93">
        <w:rPr>
          <w:rFonts w:cstheme="minorHAnsi"/>
        </w:rPr>
        <w:t xml:space="preserve"> or other industries. </w:t>
      </w:r>
    </w:p>
    <w:p w14:paraId="65211673" w14:textId="5A41B0E9" w:rsidR="004053BB" w:rsidRPr="00D62B93" w:rsidRDefault="004053BB" w:rsidP="004053BB">
      <w:pPr>
        <w:rPr>
          <w:rFonts w:cstheme="minorHAnsi"/>
        </w:rPr>
      </w:pPr>
      <w:r w:rsidRPr="00D62B93">
        <w:rPr>
          <w:rFonts w:cstheme="minorHAnsi"/>
        </w:rPr>
        <w:t>The Design Guide is a great resource for developers, planners, architects, business</w:t>
      </w:r>
      <w:r w:rsidR="004E6428" w:rsidRPr="00D62B93">
        <w:rPr>
          <w:rFonts w:cstheme="minorHAnsi"/>
        </w:rPr>
        <w:t xml:space="preserve"> owners, </w:t>
      </w:r>
      <w:r w:rsidRPr="00D62B93">
        <w:rPr>
          <w:rFonts w:cstheme="minorHAnsi"/>
        </w:rPr>
        <w:t>property</w:t>
      </w:r>
      <w:r w:rsidR="004E6428" w:rsidRPr="00D62B93">
        <w:rPr>
          <w:rFonts w:cstheme="minorHAnsi"/>
        </w:rPr>
        <w:t xml:space="preserve"> </w:t>
      </w:r>
      <w:r w:rsidRPr="00D62B93">
        <w:rPr>
          <w:rFonts w:cstheme="minorHAnsi"/>
        </w:rPr>
        <w:t>owners,</w:t>
      </w:r>
      <w:r w:rsidR="004E6428" w:rsidRPr="00D62B93">
        <w:rPr>
          <w:rFonts w:cstheme="minorHAnsi"/>
        </w:rPr>
        <w:t xml:space="preserve"> </w:t>
      </w:r>
      <w:r w:rsidRPr="00D62B93">
        <w:rPr>
          <w:rFonts w:cstheme="minorHAnsi"/>
        </w:rPr>
        <w:t>revitalization</w:t>
      </w:r>
      <w:r w:rsidR="00E94837" w:rsidRPr="00D62B93">
        <w:rPr>
          <w:rFonts w:cstheme="minorHAnsi"/>
        </w:rPr>
        <w:t xml:space="preserve"> partners and community leaders</w:t>
      </w:r>
      <w:r w:rsidR="004E6428" w:rsidRPr="00D62B93">
        <w:rPr>
          <w:rFonts w:cstheme="minorHAnsi"/>
        </w:rPr>
        <w:t>,</w:t>
      </w:r>
      <w:r w:rsidR="00E94837" w:rsidRPr="00D62B93">
        <w:rPr>
          <w:rFonts w:cstheme="minorHAnsi"/>
        </w:rPr>
        <w:t xml:space="preserve"> </w:t>
      </w:r>
      <w:r w:rsidR="0033694B" w:rsidRPr="00D62B93">
        <w:rPr>
          <w:rFonts w:cstheme="minorHAnsi"/>
        </w:rPr>
        <w:t xml:space="preserve">and all applicants are strongly encouraged to consult the guide prior to applying for façade funds. The Design Guide </w:t>
      </w:r>
      <w:r w:rsidR="00BA1E85" w:rsidRPr="00D62B93">
        <w:rPr>
          <w:rFonts w:cstheme="minorHAnsi"/>
        </w:rPr>
        <w:t xml:space="preserve">can be found </w:t>
      </w:r>
      <w:r w:rsidR="0033694B" w:rsidRPr="00D62B93">
        <w:rPr>
          <w:rFonts w:cstheme="minorHAnsi"/>
        </w:rPr>
        <w:t xml:space="preserve">at </w:t>
      </w:r>
      <w:r w:rsidR="00E94837" w:rsidRPr="00D62B93">
        <w:rPr>
          <w:rFonts w:cstheme="minorHAnsi"/>
        </w:rPr>
        <w:t xml:space="preserve">  </w:t>
      </w:r>
      <w:hyperlink r:id="rId10" w:history="1">
        <w:r w:rsidR="00216561" w:rsidRPr="00D62B93">
          <w:rPr>
            <w:rStyle w:val="Hyperlink"/>
            <w:rFonts w:cstheme="minorHAnsi"/>
          </w:rPr>
          <w:t>http://www.pawildscenter.org/community-character-stewardship/</w:t>
        </w:r>
      </w:hyperlink>
      <w:r w:rsidR="00281EE2" w:rsidRPr="00D62B93">
        <w:rPr>
          <w:rFonts w:cstheme="minorHAnsi"/>
          <w:color w:val="1F497D"/>
        </w:rPr>
        <w:t xml:space="preserve"> </w:t>
      </w:r>
      <w:r w:rsidR="00281EE2" w:rsidRPr="00D62B93">
        <w:rPr>
          <w:rFonts w:cstheme="minorHAnsi"/>
        </w:rPr>
        <w:t>or</w:t>
      </w:r>
      <w:r w:rsidR="00BA1E85" w:rsidRPr="00D62B93">
        <w:rPr>
          <w:rFonts w:cstheme="minorHAnsi"/>
        </w:rPr>
        <w:t xml:space="preserve"> </w:t>
      </w:r>
      <w:r w:rsidR="00281EE2" w:rsidRPr="00D62B93">
        <w:rPr>
          <w:rFonts w:cstheme="minorHAnsi"/>
        </w:rPr>
        <w:t>provided upon request.</w:t>
      </w:r>
    </w:p>
    <w:p w14:paraId="65211674" w14:textId="533C057E" w:rsidR="00ED280B" w:rsidRPr="00D62B93" w:rsidRDefault="00ED280B" w:rsidP="4BAFAA31">
      <w:r w:rsidRPr="4BAFAA31">
        <w:t>CHARACTER</w:t>
      </w:r>
      <w:r w:rsidR="00B71F4B" w:rsidRPr="4BAFAA31">
        <w:t xml:space="preserve"> – The </w:t>
      </w:r>
      <w:r w:rsidRPr="4BAFAA31">
        <w:t xml:space="preserve">region enjoys a variety of architectural styles. It is the goal of this design program to see that each building is presented in its most appealing form </w:t>
      </w:r>
      <w:r w:rsidR="00281EE2" w:rsidRPr="4BAFAA31">
        <w:t>with its</w:t>
      </w:r>
      <w:r w:rsidRPr="4BAFAA31">
        <w:t xml:space="preserve"> original character preserved and enhanced</w:t>
      </w:r>
      <w:r w:rsidR="00AF0D33" w:rsidRPr="4BAFAA31">
        <w:t>.</w:t>
      </w:r>
    </w:p>
    <w:p w14:paraId="65211675" w14:textId="6827D448" w:rsidR="00ED280B" w:rsidRPr="00D62B93" w:rsidRDefault="00ED280B" w:rsidP="4BAFAA31">
      <w:r w:rsidRPr="4BAFAA31">
        <w:lastRenderedPageBreak/>
        <w:t xml:space="preserve">PRESERVATION </w:t>
      </w:r>
      <w:r w:rsidR="00281EE2" w:rsidRPr="4BAFAA31">
        <w:t xml:space="preserve">– </w:t>
      </w:r>
      <w:r w:rsidRPr="4BAFAA31">
        <w:t xml:space="preserve">Any existing or historical character of a property should be retained and preserved to the extent that is feasible. The removal of historical materials </w:t>
      </w:r>
      <w:r w:rsidR="00281EE2" w:rsidRPr="4BAFAA31">
        <w:t>and</w:t>
      </w:r>
      <w:r w:rsidRPr="4BAFAA31">
        <w:t xml:space="preserve"> alterations of features and spaces that characterize a property should be avoided.</w:t>
      </w:r>
    </w:p>
    <w:p w14:paraId="65211676" w14:textId="5010593F" w:rsidR="00ED280B" w:rsidRPr="00D62B93" w:rsidRDefault="00ED280B" w:rsidP="4BAFAA31">
      <w:r w:rsidRPr="4BAFAA31">
        <w:t xml:space="preserve">CHANGE – It is recognized that many properties have changed over time. </w:t>
      </w:r>
      <w:r w:rsidR="00281EE2" w:rsidRPr="4BAFAA31">
        <w:t>Changes</w:t>
      </w:r>
      <w:r w:rsidRPr="4BAFAA31">
        <w:t xml:space="preserve"> that contribute to the significance of the </w:t>
      </w:r>
      <w:r w:rsidR="00281EE2" w:rsidRPr="4BAFAA31">
        <w:t>d</w:t>
      </w:r>
      <w:r w:rsidRPr="4BAFAA31">
        <w:t xml:space="preserve">esignated </w:t>
      </w:r>
      <w:r w:rsidR="00281EE2" w:rsidRPr="4BAFAA31">
        <w:t>a</w:t>
      </w:r>
      <w:r w:rsidRPr="4BAFAA31">
        <w:t>rea’s architectural character should be retained and preserved.</w:t>
      </w:r>
    </w:p>
    <w:p w14:paraId="65211677" w14:textId="20DEF94B" w:rsidR="00ED280B" w:rsidRPr="00D62B93" w:rsidRDefault="00ED280B" w:rsidP="4BAFAA31">
      <w:r w:rsidRPr="4BAFAA31">
        <w:t xml:space="preserve">HISTORY – Each property should be recognized as a physical record of its time, place and use. Changes that create an inaccurate sense of history </w:t>
      </w:r>
      <w:r w:rsidR="00281EE2" w:rsidRPr="4BAFAA31">
        <w:t xml:space="preserve">and </w:t>
      </w:r>
      <w:r w:rsidRPr="4BAFAA31">
        <w:t xml:space="preserve">architectural elements from other buildings will not be favored. Please refer to the </w:t>
      </w:r>
      <w:r w:rsidR="0006149B" w:rsidRPr="4BAFAA31">
        <w:rPr>
          <w:b/>
          <w:bCs/>
        </w:rPr>
        <w:t>“</w:t>
      </w:r>
      <w:r w:rsidRPr="4BAFAA31">
        <w:rPr>
          <w:b/>
          <w:bCs/>
        </w:rPr>
        <w:t>Secretary of the Interior’s Standards for Rehabilitation of Historic Buildings</w:t>
      </w:r>
      <w:r w:rsidR="00281EE2" w:rsidRPr="4BAFAA31">
        <w:rPr>
          <w:b/>
          <w:bCs/>
        </w:rPr>
        <w:t>,</w:t>
      </w:r>
      <w:r w:rsidR="0006149B" w:rsidRPr="4BAFAA31">
        <w:rPr>
          <w:b/>
          <w:bCs/>
        </w:rPr>
        <w:t>”</w:t>
      </w:r>
      <w:r w:rsidR="00281EE2" w:rsidRPr="4BAFAA31">
        <w:t xml:space="preserve"> </w:t>
      </w:r>
      <w:r w:rsidR="0006149B" w:rsidRPr="4BAFAA31">
        <w:t xml:space="preserve">which can be </w:t>
      </w:r>
      <w:r w:rsidR="00281EE2" w:rsidRPr="4BAFAA31">
        <w:t xml:space="preserve">found </w:t>
      </w:r>
      <w:r w:rsidRPr="4BAFAA31">
        <w:t xml:space="preserve">at </w:t>
      </w:r>
      <w:hyperlink r:id="rId11">
        <w:r w:rsidR="00AF0D33" w:rsidRPr="4BAFAA31">
          <w:rPr>
            <w:rStyle w:val="Hyperlink"/>
          </w:rPr>
          <w:t>http://www.nps.gov/tps/standards/rehabilitation/rehab/stand.htm</w:t>
        </w:r>
      </w:hyperlink>
      <w:r w:rsidR="00AF0D33" w:rsidRPr="4BAFAA31">
        <w:t xml:space="preserve"> </w:t>
      </w:r>
      <w:r w:rsidRPr="4BAFAA31">
        <w:t>or</w:t>
      </w:r>
      <w:r w:rsidR="00281EE2" w:rsidRPr="4BAFAA31">
        <w:t xml:space="preserve"> provided </w:t>
      </w:r>
      <w:r w:rsidRPr="4BAFAA31">
        <w:t>upon request.</w:t>
      </w:r>
    </w:p>
    <w:p w14:paraId="65211678" w14:textId="198BA5D0" w:rsidR="00ED280B" w:rsidRPr="00D62B93" w:rsidRDefault="00ED280B" w:rsidP="4BAFAA31">
      <w:r w:rsidRPr="4BAFAA31">
        <w:t>DETAILS – Distinctive features, finishes</w:t>
      </w:r>
      <w:r w:rsidR="00BA1E85" w:rsidRPr="4BAFAA31">
        <w:t xml:space="preserve">, </w:t>
      </w:r>
      <w:r w:rsidRPr="4BAFAA31">
        <w:t xml:space="preserve">construction techniques </w:t>
      </w:r>
      <w:r w:rsidR="00BA1E85" w:rsidRPr="4BAFAA31">
        <w:t xml:space="preserve">and </w:t>
      </w:r>
      <w:r w:rsidRPr="4BAFAA31">
        <w:t>examples of craftsmanship that characterize a property should be treated with respect.</w:t>
      </w:r>
    </w:p>
    <w:p w14:paraId="65211679" w14:textId="08F167A9" w:rsidR="00ED280B" w:rsidRPr="00D62B93" w:rsidRDefault="00ED280B" w:rsidP="4BAFAA31">
      <w:r w:rsidRPr="4BAFAA31">
        <w:t xml:space="preserve">REPAIRS – </w:t>
      </w:r>
      <w:r w:rsidR="00BA1E85" w:rsidRPr="4BAFAA31">
        <w:t>F</w:t>
      </w:r>
      <w:r w:rsidRPr="4BAFAA31">
        <w:t>eatures that have made a property unique and recognizable</w:t>
      </w:r>
      <w:r w:rsidR="00BA1E85" w:rsidRPr="4BAFAA31">
        <w:t xml:space="preserve">, but have deteriorated, </w:t>
      </w:r>
      <w:r w:rsidRPr="4BAFAA31">
        <w:t xml:space="preserve">should be repaired </w:t>
      </w:r>
      <w:r w:rsidR="00BA1E85" w:rsidRPr="4BAFAA31">
        <w:t>rather than replaced, whenever possible</w:t>
      </w:r>
      <w:r w:rsidRPr="4BAFAA31">
        <w:t>. Where the severity of deterioration requires replacement of a distinctive feature, the new feature should match the old in design, color, texture</w:t>
      </w:r>
      <w:r w:rsidR="00BA1E85" w:rsidRPr="4BAFAA31">
        <w:t xml:space="preserve">, and other </w:t>
      </w:r>
      <w:r w:rsidRPr="4BAFAA31">
        <w:t xml:space="preserve">visual qualities </w:t>
      </w:r>
      <w:r w:rsidR="00BA1E85" w:rsidRPr="4BAFAA31">
        <w:t xml:space="preserve">as well as </w:t>
      </w:r>
      <w:r w:rsidRPr="4BAFAA31">
        <w:t>material</w:t>
      </w:r>
      <w:r w:rsidR="00BA1E85" w:rsidRPr="4BAFAA31">
        <w:t>, when possible.</w:t>
      </w:r>
      <w:r w:rsidRPr="4BAFAA31">
        <w:t xml:space="preserve"> Replacement of missing features should be substantiated by </w:t>
      </w:r>
      <w:r w:rsidR="00F2251E" w:rsidRPr="4BAFAA31">
        <w:t>documentation such as</w:t>
      </w:r>
      <w:r w:rsidRPr="4BAFAA31">
        <w:t xml:space="preserve"> physical or pictorial evidence.</w:t>
      </w:r>
    </w:p>
    <w:p w14:paraId="6521167A" w14:textId="4EE51AFB" w:rsidR="00ED280B" w:rsidRPr="00D62B93" w:rsidRDefault="00ED280B" w:rsidP="4BAFAA31">
      <w:r w:rsidRPr="4BAFAA31">
        <w:t>SURFACE CLEANING – Chemical or physical treatments that cause damage to historic materials</w:t>
      </w:r>
      <w:r w:rsidR="00F2251E" w:rsidRPr="4BAFAA31">
        <w:t>, such as sandblasting,</w:t>
      </w:r>
      <w:r w:rsidRPr="4BAFAA31">
        <w:t xml:space="preserve"> are not favored.</w:t>
      </w:r>
      <w:r w:rsidR="00F2251E" w:rsidRPr="4BAFAA31">
        <w:t xml:space="preserve"> S</w:t>
      </w:r>
      <w:r w:rsidRPr="4BAFAA31">
        <w:t>urface cleaning of structures,</w:t>
      </w:r>
      <w:r w:rsidR="00F2251E" w:rsidRPr="4BAFAA31">
        <w:t xml:space="preserve"> when</w:t>
      </w:r>
      <w:r w:rsidRPr="4BAFAA31">
        <w:t xml:space="preserve"> necessary, should be undertaken using the gentlest means possible.</w:t>
      </w:r>
    </w:p>
    <w:p w14:paraId="6521167B" w14:textId="5D465038" w:rsidR="00ED280B" w:rsidRPr="00D62B93" w:rsidRDefault="00ED280B" w:rsidP="4BAFAA31">
      <w:r w:rsidRPr="4BAFAA31">
        <w:t xml:space="preserve">ALTERATIONS – New additions, exterior alterations </w:t>
      </w:r>
      <w:r w:rsidR="00F2251E" w:rsidRPr="4BAFAA31">
        <w:t xml:space="preserve">and </w:t>
      </w:r>
      <w:r w:rsidRPr="4BAFAA31">
        <w:t xml:space="preserve">related new construction should not destroy any historic materials that characterize </w:t>
      </w:r>
      <w:r w:rsidR="00F2251E" w:rsidRPr="4BAFAA31">
        <w:t xml:space="preserve">the </w:t>
      </w:r>
      <w:r w:rsidRPr="4BAFAA31">
        <w:t>property. The new work shall be compatible with the size, scale and architectural features that protect the characteristic integrity of the property and its environment.</w:t>
      </w:r>
    </w:p>
    <w:p w14:paraId="2F64196B" w14:textId="580599A5" w:rsidR="00531A5C" w:rsidRPr="001E087E" w:rsidRDefault="00ED280B" w:rsidP="00ED280B">
      <w:r w:rsidRPr="4BAFAA31">
        <w:t xml:space="preserve">SIGNAGE – Signs play an important role in how a business is initially perceived. Not only are they a marketing tool, but they also set the appearance from a roadway. Signage should project an atmosphere that is welcoming and inviting to members of the community and visitors. Consistent signage adds to the character of the area in which it is </w:t>
      </w:r>
      <w:r w:rsidR="00F2251E" w:rsidRPr="4BAFAA31">
        <w:t>placed and</w:t>
      </w:r>
      <w:r w:rsidRPr="4BAFAA31">
        <w:t xml:space="preserve"> should be considered to be a unifying factor in a town.</w:t>
      </w:r>
      <w:r w:rsidR="00F2251E" w:rsidRPr="4BAFAA31">
        <w:t xml:space="preserve"> </w:t>
      </w:r>
      <w:r w:rsidRPr="4BAFAA31">
        <w:t>Lighting should be external, using spotlights directed onto the sign.</w:t>
      </w:r>
    </w:p>
    <w:p w14:paraId="1EECD94F" w14:textId="77777777" w:rsidR="00531A5C" w:rsidRDefault="00531A5C" w:rsidP="00ED280B">
      <w:pPr>
        <w:rPr>
          <w:rFonts w:cstheme="minorHAnsi"/>
          <w:b/>
        </w:rPr>
      </w:pPr>
    </w:p>
    <w:p w14:paraId="6521167D" w14:textId="77777777" w:rsidR="00ED280B" w:rsidRPr="00D62B93" w:rsidRDefault="00ED280B" w:rsidP="00ED280B">
      <w:pPr>
        <w:rPr>
          <w:rFonts w:cstheme="minorHAnsi"/>
          <w:b/>
        </w:rPr>
      </w:pPr>
      <w:r w:rsidRPr="00D62B93">
        <w:rPr>
          <w:rFonts w:cstheme="minorHAnsi"/>
          <w:b/>
        </w:rPr>
        <w:t>PROJECT CRITERIA</w:t>
      </w:r>
    </w:p>
    <w:p w14:paraId="65211680" w14:textId="02B0895E" w:rsidR="00AF0D33" w:rsidRPr="00130F97" w:rsidRDefault="00130F97" w:rsidP="4BAFAA31">
      <w:pPr>
        <w:rPr>
          <w:b/>
          <w:bCs/>
        </w:rPr>
      </w:pPr>
      <w:r w:rsidRPr="4BAFAA31">
        <w:t>AWNINGS &amp; CANOPIES</w:t>
      </w:r>
      <w:r w:rsidRPr="4BAFAA31">
        <w:rPr>
          <w:b/>
          <w:bCs/>
        </w:rPr>
        <w:t xml:space="preserve"> </w:t>
      </w:r>
      <w:r w:rsidRPr="4BAFAA31">
        <w:t xml:space="preserve">– </w:t>
      </w:r>
      <w:r w:rsidR="00ED280B" w:rsidRPr="4BAFAA31">
        <w:t xml:space="preserve">Awnings </w:t>
      </w:r>
      <w:r w:rsidR="00F2251E" w:rsidRPr="4BAFAA31">
        <w:t>and</w:t>
      </w:r>
      <w:r w:rsidR="00ED280B" w:rsidRPr="4BAFAA31">
        <w:t xml:space="preserve"> canopies are </w:t>
      </w:r>
      <w:r w:rsidR="00F2251E" w:rsidRPr="4BAFAA31">
        <w:t xml:space="preserve">considered </w:t>
      </w:r>
      <w:r w:rsidR="00ED280B" w:rsidRPr="4BAFAA31">
        <w:t>both functional and decorative. Not only are they a marketing tool, but</w:t>
      </w:r>
      <w:r w:rsidR="009C595A" w:rsidRPr="4BAFAA31">
        <w:t xml:space="preserve"> they</w:t>
      </w:r>
      <w:r w:rsidR="00ED280B" w:rsidRPr="4BAFAA31">
        <w:t xml:space="preserve"> also set the appearance of the business from the roadway. An added feature of awning</w:t>
      </w:r>
      <w:r w:rsidR="009C595A" w:rsidRPr="4BAFAA31">
        <w:t>s and canopies is th</w:t>
      </w:r>
      <w:r w:rsidR="00ED280B" w:rsidRPr="4BAFAA31">
        <w:t xml:space="preserve">at they bring </w:t>
      </w:r>
      <w:r w:rsidR="009C595A" w:rsidRPr="4BAFAA31">
        <w:t xml:space="preserve">the </w:t>
      </w:r>
      <w:r w:rsidR="00ED280B" w:rsidRPr="4BAFAA31">
        <w:t>tremendous appeal of color</w:t>
      </w:r>
      <w:r w:rsidR="009C595A" w:rsidRPr="4BAFAA31">
        <w:t xml:space="preserve"> to buildings</w:t>
      </w:r>
      <w:r w:rsidR="00ED280B" w:rsidRPr="4BAFAA31">
        <w:t xml:space="preserve"> </w:t>
      </w:r>
      <w:r w:rsidR="009C595A" w:rsidRPr="4BAFAA31">
        <w:t xml:space="preserve">and </w:t>
      </w:r>
      <w:r w:rsidR="00ED280B" w:rsidRPr="4BAFAA31">
        <w:lastRenderedPageBreak/>
        <w:t>streetscape</w:t>
      </w:r>
      <w:r w:rsidR="009C595A" w:rsidRPr="4BAFAA31">
        <w:t>s</w:t>
      </w:r>
      <w:r w:rsidR="00ED280B" w:rsidRPr="4BAFAA31">
        <w:t>.</w:t>
      </w:r>
      <w:r w:rsidR="00AF0D33" w:rsidRPr="4BAFAA31">
        <w:t xml:space="preserve"> </w:t>
      </w:r>
      <w:r w:rsidR="009C595A" w:rsidRPr="4BAFAA31">
        <w:t xml:space="preserve">Therefore, </w:t>
      </w:r>
      <w:r w:rsidR="00ED280B" w:rsidRPr="4BAFAA31">
        <w:t xml:space="preserve">funding </w:t>
      </w:r>
      <w:r w:rsidR="009C595A" w:rsidRPr="4BAFAA31">
        <w:t>for awnings and canopies may only be used</w:t>
      </w:r>
      <w:r w:rsidR="00ED280B" w:rsidRPr="4BAFAA31">
        <w:t xml:space="preserve"> for awnings or canopies </w:t>
      </w:r>
      <w:r w:rsidR="009C595A" w:rsidRPr="4BAFAA31">
        <w:t xml:space="preserve">in a </w:t>
      </w:r>
      <w:r w:rsidR="00ED280B" w:rsidRPr="4BAFAA31">
        <w:t>color scheme consistent with the downtown’s color palettes. Funds are available for repair</w:t>
      </w:r>
      <w:r w:rsidR="009C595A" w:rsidRPr="4BAFAA31">
        <w:t xml:space="preserve">, </w:t>
      </w:r>
      <w:r w:rsidR="00ED280B" w:rsidRPr="4BAFAA31">
        <w:t>removal and replacement</w:t>
      </w:r>
      <w:r w:rsidR="009C595A" w:rsidRPr="4BAFAA31">
        <w:t xml:space="preserve"> </w:t>
      </w:r>
      <w:r w:rsidR="00ED280B" w:rsidRPr="4BAFAA31">
        <w:t>of existing awnings and</w:t>
      </w:r>
      <w:r w:rsidR="009C595A" w:rsidRPr="4BAFAA31">
        <w:t xml:space="preserve"> </w:t>
      </w:r>
      <w:r w:rsidR="00ED280B" w:rsidRPr="4BAFAA31">
        <w:t>canopies, as well as installation of new.</w:t>
      </w:r>
      <w:r w:rsidR="00AF0D33" w:rsidRPr="4BAFAA31">
        <w:t xml:space="preserve"> </w:t>
      </w:r>
      <w:r w:rsidR="00ED280B" w:rsidRPr="4BAFAA31">
        <w:t xml:space="preserve">If replacement of awnings or canopies is requested rather than repair, cost estimates showing that repair </w:t>
      </w:r>
      <w:r w:rsidR="009C595A" w:rsidRPr="4BAFAA31">
        <w:t>is</w:t>
      </w:r>
      <w:r w:rsidR="00ED280B" w:rsidRPr="4BAFAA31">
        <w:t xml:space="preserve"> cost prohibit</w:t>
      </w:r>
      <w:r w:rsidR="009C595A" w:rsidRPr="4BAFAA31">
        <w:t xml:space="preserve">ive </w:t>
      </w:r>
      <w:r w:rsidR="00ED280B" w:rsidRPr="4BAFAA31">
        <w:t>must be submitted.</w:t>
      </w:r>
      <w:r w:rsidR="008F75AA" w:rsidRPr="4BAFAA31">
        <w:t xml:space="preserve"> </w:t>
      </w:r>
      <w:r w:rsidR="001B01DF" w:rsidRPr="4BAFAA31">
        <w:t xml:space="preserve">Awnings and canopies </w:t>
      </w:r>
      <w:r w:rsidR="008F75AA" w:rsidRPr="4BAFAA31">
        <w:t xml:space="preserve">must also be </w:t>
      </w:r>
      <w:r w:rsidR="001B01DF" w:rsidRPr="4BAFAA31">
        <w:t>placed in such a way that they avoid covering or overwhelming architectural details such as cornice</w:t>
      </w:r>
      <w:r w:rsidR="008F75AA" w:rsidRPr="4BAFAA31">
        <w:t>s</w:t>
      </w:r>
      <w:r w:rsidR="001B01DF" w:rsidRPr="4BAFAA31">
        <w:t xml:space="preserve">, trim, windows, decorative brickwork </w:t>
      </w:r>
      <w:r w:rsidR="008F75AA" w:rsidRPr="4BAFAA31">
        <w:t xml:space="preserve">and </w:t>
      </w:r>
      <w:r w:rsidR="001B01DF" w:rsidRPr="4BAFAA31">
        <w:t>other unique structural characteristics.</w:t>
      </w:r>
      <w:r w:rsidR="00AF0D33" w:rsidRPr="4BAFAA31">
        <w:t xml:space="preserve"> </w:t>
      </w:r>
      <w:r w:rsidR="001B01DF" w:rsidRPr="4BAFAA31">
        <w:t xml:space="preserve"> </w:t>
      </w:r>
    </w:p>
    <w:p w14:paraId="65211681" w14:textId="7496AC6A" w:rsidR="00130F97" w:rsidRDefault="001B01DF" w:rsidP="001B01DF">
      <w:pPr>
        <w:rPr>
          <w:rFonts w:cstheme="minorHAnsi"/>
        </w:rPr>
      </w:pPr>
      <w:r w:rsidRPr="00D62B93">
        <w:rPr>
          <w:rFonts w:cstheme="minorHAnsi"/>
        </w:rPr>
        <w:t>Please note</w:t>
      </w:r>
      <w:r w:rsidR="008F75AA" w:rsidRPr="00D62B93">
        <w:rPr>
          <w:rFonts w:cstheme="minorHAnsi"/>
        </w:rPr>
        <w:t xml:space="preserve">, </w:t>
      </w:r>
      <w:r w:rsidRPr="00D62B93">
        <w:rPr>
          <w:rFonts w:cstheme="minorHAnsi"/>
        </w:rPr>
        <w:t>not only must awning</w:t>
      </w:r>
      <w:r w:rsidR="008F75AA" w:rsidRPr="00D62B93">
        <w:rPr>
          <w:rFonts w:cstheme="minorHAnsi"/>
        </w:rPr>
        <w:t>/</w:t>
      </w:r>
      <w:r w:rsidRPr="00D62B93">
        <w:rPr>
          <w:rFonts w:cstheme="minorHAnsi"/>
        </w:rPr>
        <w:t>canopy design be</w:t>
      </w:r>
      <w:r w:rsidR="008F75AA" w:rsidRPr="00D62B93">
        <w:rPr>
          <w:rFonts w:cstheme="minorHAnsi"/>
        </w:rPr>
        <w:t xml:space="preserve"> pre-</w:t>
      </w:r>
      <w:r w:rsidRPr="00D62B93">
        <w:rPr>
          <w:rFonts w:cstheme="minorHAnsi"/>
        </w:rPr>
        <w:t xml:space="preserve">approved by the </w:t>
      </w:r>
      <w:r w:rsidR="00624AB8" w:rsidRPr="00D62B93">
        <w:rPr>
          <w:rFonts w:cstheme="minorHAnsi"/>
        </w:rPr>
        <w:t xml:space="preserve">regional </w:t>
      </w:r>
      <w:r w:rsidR="00E03955" w:rsidRPr="00D62B93">
        <w:rPr>
          <w:rFonts w:cstheme="minorHAnsi"/>
          <w:b/>
        </w:rPr>
        <w:t xml:space="preserve">PA Route 6 </w:t>
      </w:r>
      <w:r w:rsidR="008F75AA" w:rsidRPr="00D62B93">
        <w:rPr>
          <w:rFonts w:cstheme="minorHAnsi"/>
          <w:b/>
        </w:rPr>
        <w:t xml:space="preserve">Façade </w:t>
      </w:r>
      <w:r w:rsidR="00E03955" w:rsidRPr="00D62B93">
        <w:rPr>
          <w:rFonts w:cstheme="minorHAnsi"/>
          <w:b/>
        </w:rPr>
        <w:t xml:space="preserve">Program </w:t>
      </w:r>
      <w:r w:rsidRPr="00D62B93">
        <w:rPr>
          <w:rFonts w:cstheme="minorHAnsi"/>
          <w:b/>
        </w:rPr>
        <w:t>Committee</w:t>
      </w:r>
      <w:r w:rsidRPr="00D62B93">
        <w:rPr>
          <w:rFonts w:cstheme="minorHAnsi"/>
        </w:rPr>
        <w:t xml:space="preserve">, but it also must </w:t>
      </w:r>
      <w:r w:rsidR="008F75AA" w:rsidRPr="00D62B93">
        <w:rPr>
          <w:rFonts w:cstheme="minorHAnsi"/>
        </w:rPr>
        <w:t xml:space="preserve">meet all local and state codes and requirements and </w:t>
      </w:r>
      <w:r w:rsidRPr="00D62B93">
        <w:rPr>
          <w:rFonts w:cstheme="minorHAnsi"/>
        </w:rPr>
        <w:t xml:space="preserve">be approved by local </w:t>
      </w:r>
      <w:r w:rsidR="008F75AA" w:rsidRPr="00D62B93">
        <w:rPr>
          <w:rFonts w:cstheme="minorHAnsi"/>
        </w:rPr>
        <w:t>c</w:t>
      </w:r>
      <w:r w:rsidRPr="00D62B93">
        <w:rPr>
          <w:rFonts w:cstheme="minorHAnsi"/>
        </w:rPr>
        <w:t xml:space="preserve">ode and </w:t>
      </w:r>
      <w:r w:rsidR="008F75AA" w:rsidRPr="00D62B93">
        <w:rPr>
          <w:rFonts w:cstheme="minorHAnsi"/>
        </w:rPr>
        <w:t>z</w:t>
      </w:r>
      <w:r w:rsidRPr="00D62B93">
        <w:rPr>
          <w:rFonts w:cstheme="minorHAnsi"/>
        </w:rPr>
        <w:t>oning officials.</w:t>
      </w:r>
    </w:p>
    <w:p w14:paraId="65211683" w14:textId="6B7B1DDE" w:rsidR="001B01DF" w:rsidRPr="00D62B93" w:rsidRDefault="00130F97" w:rsidP="4BAFAA31">
      <w:r w:rsidRPr="4BAFAA31">
        <w:t xml:space="preserve">SIGNS – </w:t>
      </w:r>
      <w:r w:rsidR="001B01DF" w:rsidRPr="4BAFAA31">
        <w:t>Signs can be one of the most important parts of a storefront</w:t>
      </w:r>
      <w:r w:rsidR="008F75AA" w:rsidRPr="4BAFAA31">
        <w:t xml:space="preserve"> making </w:t>
      </w:r>
      <w:r w:rsidR="001B01DF" w:rsidRPr="4BAFAA31">
        <w:t xml:space="preserve">a dramatic impact on the overall image of </w:t>
      </w:r>
      <w:r w:rsidR="008F75AA" w:rsidRPr="4BAFAA31">
        <w:t>a</w:t>
      </w:r>
      <w:r w:rsidR="001B01DF" w:rsidRPr="4BAFAA31">
        <w:t xml:space="preserve"> business and </w:t>
      </w:r>
      <w:r w:rsidR="008F75AA" w:rsidRPr="4BAFAA31">
        <w:t>its</w:t>
      </w:r>
      <w:r w:rsidR="00047C9E" w:rsidRPr="4BAFAA31">
        <w:t xml:space="preserve"> community</w:t>
      </w:r>
      <w:r w:rsidR="001B01DF" w:rsidRPr="4BAFAA31">
        <w:t>.</w:t>
      </w:r>
      <w:r w:rsidR="00624AB8" w:rsidRPr="4BAFAA31">
        <w:t xml:space="preserve"> </w:t>
      </w:r>
      <w:r w:rsidR="001B01DF" w:rsidRPr="4BAFAA31">
        <w:t>A sign can cause an individual passing by to become a potential customer. Signs that are properly sized, attractively designed, constructed of appropriate materials</w:t>
      </w:r>
      <w:r w:rsidR="008F75AA" w:rsidRPr="4BAFAA31">
        <w:t xml:space="preserve"> </w:t>
      </w:r>
      <w:r w:rsidR="001B01DF" w:rsidRPr="4BAFAA31">
        <w:t xml:space="preserve">and properly located </w:t>
      </w:r>
      <w:r w:rsidR="008F75AA" w:rsidRPr="4BAFAA31">
        <w:t xml:space="preserve">can </w:t>
      </w:r>
      <w:r w:rsidR="001B01DF" w:rsidRPr="4BAFAA31">
        <w:t>enhance the ima</w:t>
      </w:r>
      <w:r w:rsidR="00047C9E" w:rsidRPr="4BAFAA31">
        <w:t>ge of the business and community</w:t>
      </w:r>
      <w:r w:rsidR="001B01DF" w:rsidRPr="4BAFAA31">
        <w:t>.</w:t>
      </w:r>
      <w:r w:rsidR="002E2473" w:rsidRPr="4BAFAA31">
        <w:t xml:space="preserve"> </w:t>
      </w:r>
      <w:r w:rsidR="001B01DF" w:rsidRPr="4BAFAA31">
        <w:t>Signs should be designed to complement the façade of the business</w:t>
      </w:r>
      <w:r w:rsidR="006D5765" w:rsidRPr="4BAFAA31">
        <w:t xml:space="preserve"> and not hide or overwhelm the structure.</w:t>
      </w:r>
    </w:p>
    <w:p w14:paraId="65211684" w14:textId="38168B26" w:rsidR="001B01DF" w:rsidRPr="00D62B93" w:rsidRDefault="001B01DF" w:rsidP="001B01DF">
      <w:pPr>
        <w:rPr>
          <w:rFonts w:cstheme="minorHAnsi"/>
        </w:rPr>
      </w:pPr>
      <w:r w:rsidRPr="00D62B93">
        <w:rPr>
          <w:rFonts w:cstheme="minorHAnsi"/>
        </w:rPr>
        <w:t>Please note</w:t>
      </w:r>
      <w:r w:rsidR="002E2473" w:rsidRPr="00D62B93">
        <w:rPr>
          <w:rFonts w:cstheme="minorHAnsi"/>
        </w:rPr>
        <w:t>,</w:t>
      </w:r>
      <w:r w:rsidRPr="00D62B93">
        <w:rPr>
          <w:rFonts w:cstheme="minorHAnsi"/>
        </w:rPr>
        <w:t xml:space="preserve"> not only must sign design be </w:t>
      </w:r>
      <w:r w:rsidR="008F75AA" w:rsidRPr="00D62B93">
        <w:rPr>
          <w:rFonts w:cstheme="minorHAnsi"/>
        </w:rPr>
        <w:t>pre-</w:t>
      </w:r>
      <w:r w:rsidRPr="00D62B93">
        <w:rPr>
          <w:rFonts w:cstheme="minorHAnsi"/>
        </w:rPr>
        <w:t xml:space="preserve">approved by the </w:t>
      </w:r>
      <w:r w:rsidR="00E03955" w:rsidRPr="00D62B93">
        <w:rPr>
          <w:rFonts w:cstheme="minorHAnsi"/>
          <w:b/>
        </w:rPr>
        <w:t xml:space="preserve">PA Route 6 </w:t>
      </w:r>
      <w:r w:rsidR="000A48D8" w:rsidRPr="00D62B93">
        <w:rPr>
          <w:rFonts w:cstheme="minorHAnsi"/>
          <w:b/>
        </w:rPr>
        <w:t xml:space="preserve">Façade </w:t>
      </w:r>
      <w:r w:rsidR="00E03955" w:rsidRPr="00D62B93">
        <w:rPr>
          <w:rFonts w:cstheme="minorHAnsi"/>
          <w:b/>
        </w:rPr>
        <w:t>Program</w:t>
      </w:r>
      <w:r w:rsidR="00E03955" w:rsidRPr="00D62B93">
        <w:rPr>
          <w:rFonts w:cstheme="minorHAnsi"/>
          <w:b/>
          <w:bCs/>
        </w:rPr>
        <w:t xml:space="preserve"> </w:t>
      </w:r>
      <w:r w:rsidRPr="00D62B93">
        <w:rPr>
          <w:rFonts w:cstheme="minorHAnsi"/>
          <w:b/>
          <w:bCs/>
        </w:rPr>
        <w:t>Committee</w:t>
      </w:r>
      <w:r w:rsidRPr="00D62B93">
        <w:rPr>
          <w:rFonts w:cstheme="minorHAnsi"/>
        </w:rPr>
        <w:t xml:space="preserve">, </w:t>
      </w:r>
      <w:r w:rsidR="008F75AA" w:rsidRPr="00D62B93">
        <w:rPr>
          <w:rFonts w:cstheme="minorHAnsi"/>
        </w:rPr>
        <w:t>but it also must meet all local and state codes and requirements and be approved by local code and zoning officials.</w:t>
      </w:r>
      <w:r w:rsidR="002E2473" w:rsidRPr="00D62B93">
        <w:rPr>
          <w:rFonts w:cstheme="minorHAnsi"/>
        </w:rPr>
        <w:t xml:space="preserve"> </w:t>
      </w:r>
    </w:p>
    <w:p w14:paraId="65211685" w14:textId="1F83B7D4" w:rsidR="001B01DF" w:rsidRPr="00D62B93" w:rsidRDefault="006D5765" w:rsidP="746E5846">
      <w:pPr>
        <w:rPr>
          <w:b/>
          <w:bCs/>
        </w:rPr>
      </w:pPr>
      <w:r w:rsidRPr="4BAFAA31">
        <w:t>I</w:t>
      </w:r>
      <w:r w:rsidR="001B01DF" w:rsidRPr="4BAFAA31">
        <w:t xml:space="preserve">nterior window signs shall </w:t>
      </w:r>
      <w:r w:rsidR="001B01DF" w:rsidRPr="4BAFAA31">
        <w:rPr>
          <w:i/>
          <w:iCs/>
        </w:rPr>
        <w:t>not</w:t>
      </w:r>
      <w:r w:rsidR="001B01DF" w:rsidRPr="4BAFAA31">
        <w:t xml:space="preserve"> be eligible </w:t>
      </w:r>
      <w:r w:rsidRPr="4BAFAA31">
        <w:t>for funding</w:t>
      </w:r>
      <w:r w:rsidR="007412A6">
        <w:t>.</w:t>
      </w:r>
    </w:p>
    <w:p w14:paraId="65211686" w14:textId="7B6231AC" w:rsidR="00047C9E" w:rsidRPr="00D62B93" w:rsidRDefault="001B01DF" w:rsidP="001B01DF">
      <w:pPr>
        <w:rPr>
          <w:rFonts w:cstheme="minorHAnsi"/>
          <w:b/>
          <w:bCs/>
        </w:rPr>
      </w:pPr>
      <w:r w:rsidRPr="00D62B93">
        <w:rPr>
          <w:rFonts w:cstheme="minorHAnsi"/>
          <w:b/>
          <w:bCs/>
        </w:rPr>
        <w:t>The</w:t>
      </w:r>
      <w:r w:rsidR="002E2473" w:rsidRPr="00D62B93">
        <w:rPr>
          <w:rFonts w:cstheme="minorHAnsi"/>
          <w:b/>
          <w:bCs/>
        </w:rPr>
        <w:t xml:space="preserve"> </w:t>
      </w:r>
      <w:r w:rsidR="00E03955" w:rsidRPr="00D62B93">
        <w:rPr>
          <w:rFonts w:cstheme="minorHAnsi"/>
          <w:b/>
          <w:bCs/>
        </w:rPr>
        <w:t xml:space="preserve">PA Route 6 </w:t>
      </w:r>
      <w:r w:rsidR="0006149B" w:rsidRPr="00D62B93">
        <w:rPr>
          <w:rFonts w:cstheme="minorHAnsi"/>
          <w:b/>
          <w:bCs/>
        </w:rPr>
        <w:t xml:space="preserve">Façade </w:t>
      </w:r>
      <w:r w:rsidR="00E03955" w:rsidRPr="00D62B93">
        <w:rPr>
          <w:rFonts w:cstheme="minorHAnsi"/>
          <w:b/>
          <w:bCs/>
        </w:rPr>
        <w:t xml:space="preserve">Program </w:t>
      </w:r>
      <w:r w:rsidRPr="00D62B93">
        <w:rPr>
          <w:rFonts w:cstheme="minorHAnsi"/>
          <w:b/>
          <w:bCs/>
        </w:rPr>
        <w:t xml:space="preserve">Committee recommends: </w:t>
      </w:r>
    </w:p>
    <w:p w14:paraId="65211687" w14:textId="45F2E23B" w:rsidR="00047C9E" w:rsidRPr="00D62B93" w:rsidRDefault="00AC4DAD" w:rsidP="00E55C37">
      <w:pPr>
        <w:pStyle w:val="ListParagraph"/>
        <w:numPr>
          <w:ilvl w:val="0"/>
          <w:numId w:val="7"/>
        </w:numPr>
        <w:rPr>
          <w:rFonts w:cstheme="minorHAnsi"/>
        </w:rPr>
      </w:pPr>
      <w:r w:rsidRPr="00D62B93">
        <w:rPr>
          <w:rFonts w:cstheme="minorHAnsi"/>
        </w:rPr>
        <w:t>Using d</w:t>
      </w:r>
      <w:r w:rsidR="001B01DF" w:rsidRPr="00D62B93">
        <w:rPr>
          <w:rFonts w:cstheme="minorHAnsi"/>
        </w:rPr>
        <w:t>isplay windows</w:t>
      </w:r>
      <w:r w:rsidRPr="00D62B93">
        <w:rPr>
          <w:rFonts w:cstheme="minorHAnsi"/>
        </w:rPr>
        <w:t xml:space="preserve"> </w:t>
      </w:r>
      <w:r w:rsidR="001B01DF" w:rsidRPr="00D62B93">
        <w:rPr>
          <w:rFonts w:cstheme="minorHAnsi"/>
        </w:rPr>
        <w:t>for creative signage.</w:t>
      </w:r>
    </w:p>
    <w:p w14:paraId="65211688" w14:textId="32E46FC2" w:rsidR="00047C9E" w:rsidRPr="00D62B93" w:rsidRDefault="00665E9D" w:rsidP="00E55C37">
      <w:pPr>
        <w:pStyle w:val="ListParagraph"/>
        <w:numPr>
          <w:ilvl w:val="0"/>
          <w:numId w:val="7"/>
        </w:numPr>
        <w:rPr>
          <w:rFonts w:cstheme="minorHAnsi"/>
        </w:rPr>
      </w:pPr>
      <w:r w:rsidRPr="00D62B93">
        <w:rPr>
          <w:rFonts w:cstheme="minorHAnsi"/>
        </w:rPr>
        <w:t>Using i</w:t>
      </w:r>
      <w:r w:rsidR="001B01DF" w:rsidRPr="00D62B93">
        <w:rPr>
          <w:rFonts w:cstheme="minorHAnsi"/>
        </w:rPr>
        <w:t xml:space="preserve">ndividual lettering on </w:t>
      </w:r>
      <w:r w:rsidR="006D5765" w:rsidRPr="00D62B93">
        <w:rPr>
          <w:rFonts w:cstheme="minorHAnsi"/>
        </w:rPr>
        <w:t>the</w:t>
      </w:r>
      <w:r w:rsidR="001B01DF" w:rsidRPr="00D62B93">
        <w:rPr>
          <w:rFonts w:cstheme="minorHAnsi"/>
        </w:rPr>
        <w:t xml:space="preserve"> structure itself to recreate the feel of an earlier era</w:t>
      </w:r>
      <w:r w:rsidR="006D5765" w:rsidRPr="00D62B93">
        <w:rPr>
          <w:rFonts w:cstheme="minorHAnsi"/>
        </w:rPr>
        <w:t xml:space="preserve"> in which the building was initially constructed</w:t>
      </w:r>
      <w:r w:rsidR="001B01DF" w:rsidRPr="00D62B93">
        <w:rPr>
          <w:rFonts w:cstheme="minorHAnsi"/>
        </w:rPr>
        <w:t>.</w:t>
      </w:r>
    </w:p>
    <w:p w14:paraId="65211689" w14:textId="67201D35" w:rsidR="00047C9E" w:rsidRPr="00D62B93" w:rsidRDefault="00AC4DAD" w:rsidP="00E55C37">
      <w:pPr>
        <w:pStyle w:val="ListParagraph"/>
        <w:numPr>
          <w:ilvl w:val="0"/>
          <w:numId w:val="7"/>
        </w:numPr>
        <w:rPr>
          <w:rFonts w:cstheme="minorHAnsi"/>
        </w:rPr>
      </w:pPr>
      <w:r w:rsidRPr="00D62B93">
        <w:rPr>
          <w:rFonts w:cstheme="minorHAnsi"/>
        </w:rPr>
        <w:t>Locating signs</w:t>
      </w:r>
      <w:r w:rsidR="001B01DF" w:rsidRPr="00D62B93">
        <w:rPr>
          <w:rFonts w:cstheme="minorHAnsi"/>
        </w:rPr>
        <w:t xml:space="preserve"> </w:t>
      </w:r>
      <w:r w:rsidR="006D5765" w:rsidRPr="00D62B93">
        <w:rPr>
          <w:rFonts w:cstheme="minorHAnsi"/>
        </w:rPr>
        <w:t xml:space="preserve">in </w:t>
      </w:r>
      <w:r w:rsidRPr="00D62B93">
        <w:rPr>
          <w:rFonts w:cstheme="minorHAnsi"/>
        </w:rPr>
        <w:t xml:space="preserve">such a way as </w:t>
      </w:r>
      <w:r w:rsidR="001B01DF" w:rsidRPr="00D62B93">
        <w:rPr>
          <w:rFonts w:cstheme="minorHAnsi"/>
        </w:rPr>
        <w:t xml:space="preserve">to avoid covering or overwhelming architectural details </w:t>
      </w:r>
      <w:r w:rsidRPr="00D62B93">
        <w:rPr>
          <w:rFonts w:cstheme="minorHAnsi"/>
        </w:rPr>
        <w:t xml:space="preserve">(e.g., </w:t>
      </w:r>
      <w:r w:rsidR="001B01DF" w:rsidRPr="00D62B93">
        <w:rPr>
          <w:rFonts w:cstheme="minorHAnsi"/>
        </w:rPr>
        <w:t>cornices, trim, windows, decorative brickwork or other unique structural characteristics</w:t>
      </w:r>
      <w:r w:rsidRPr="00D62B93">
        <w:rPr>
          <w:rFonts w:cstheme="minorHAnsi"/>
        </w:rPr>
        <w:t>).</w:t>
      </w:r>
      <w:r w:rsidR="001B01DF" w:rsidRPr="00D62B93">
        <w:rPr>
          <w:rFonts w:cstheme="minorHAnsi"/>
        </w:rPr>
        <w:t xml:space="preserve"> </w:t>
      </w:r>
    </w:p>
    <w:p w14:paraId="6521168A" w14:textId="26F9C7AB" w:rsidR="00047C9E" w:rsidRPr="00D62B93" w:rsidRDefault="001B01DF" w:rsidP="00E55C37">
      <w:pPr>
        <w:pStyle w:val="ListParagraph"/>
        <w:numPr>
          <w:ilvl w:val="0"/>
          <w:numId w:val="7"/>
        </w:numPr>
        <w:rPr>
          <w:rFonts w:cstheme="minorHAnsi"/>
        </w:rPr>
      </w:pPr>
      <w:r w:rsidRPr="00D62B93">
        <w:rPr>
          <w:rFonts w:cstheme="minorHAnsi"/>
        </w:rPr>
        <w:t>Orienting signs to</w:t>
      </w:r>
      <w:r w:rsidR="00AC4DAD" w:rsidRPr="00D62B93">
        <w:rPr>
          <w:rFonts w:cstheme="minorHAnsi"/>
        </w:rPr>
        <w:t xml:space="preserve">ward </w:t>
      </w:r>
      <w:r w:rsidRPr="00D62B93">
        <w:rPr>
          <w:rFonts w:cstheme="minorHAnsi"/>
        </w:rPr>
        <w:t>pedestrian</w:t>
      </w:r>
      <w:r w:rsidR="00AC4DAD" w:rsidRPr="00D62B93">
        <w:rPr>
          <w:rFonts w:cstheme="minorHAnsi"/>
        </w:rPr>
        <w:t xml:space="preserve"> traffic versus </w:t>
      </w:r>
      <w:r w:rsidRPr="00D62B93">
        <w:rPr>
          <w:rFonts w:cstheme="minorHAnsi"/>
        </w:rPr>
        <w:t xml:space="preserve">vehicular </w:t>
      </w:r>
      <w:r w:rsidR="00AC4DAD" w:rsidRPr="00D62B93">
        <w:rPr>
          <w:rFonts w:cstheme="minorHAnsi"/>
        </w:rPr>
        <w:t xml:space="preserve">traffic (i.e., </w:t>
      </w:r>
      <w:r w:rsidRPr="00D62B93">
        <w:rPr>
          <w:rFonts w:cstheme="minorHAnsi"/>
        </w:rPr>
        <w:t>detailed so as to appeal to someone proceeding slowly at close range</w:t>
      </w:r>
      <w:r w:rsidR="00AC4DAD" w:rsidRPr="00D62B93">
        <w:rPr>
          <w:rFonts w:cstheme="minorHAnsi"/>
        </w:rPr>
        <w:t>)</w:t>
      </w:r>
      <w:r w:rsidRPr="00D62B93">
        <w:rPr>
          <w:rFonts w:cstheme="minorHAnsi"/>
        </w:rPr>
        <w:t>.</w:t>
      </w:r>
    </w:p>
    <w:p w14:paraId="6521168B" w14:textId="6B3D4EE5" w:rsidR="00047C9E" w:rsidRPr="00D62B93" w:rsidRDefault="00AC4DAD" w:rsidP="00E55C37">
      <w:pPr>
        <w:pStyle w:val="ListParagraph"/>
        <w:numPr>
          <w:ilvl w:val="0"/>
          <w:numId w:val="7"/>
        </w:numPr>
        <w:rPr>
          <w:rFonts w:cstheme="minorHAnsi"/>
        </w:rPr>
      </w:pPr>
      <w:r w:rsidRPr="00D62B93">
        <w:rPr>
          <w:rFonts w:cstheme="minorHAnsi"/>
        </w:rPr>
        <w:t>Using sign materials and designs</w:t>
      </w:r>
      <w:r w:rsidR="001B01DF" w:rsidRPr="00D62B93">
        <w:rPr>
          <w:rFonts w:cstheme="minorHAnsi"/>
        </w:rPr>
        <w:t xml:space="preserve"> that reflect the period of the building and design of the storefront</w:t>
      </w:r>
      <w:r w:rsidRPr="00D62B93">
        <w:rPr>
          <w:rFonts w:cstheme="minorHAnsi"/>
        </w:rPr>
        <w:t xml:space="preserve">, </w:t>
      </w:r>
      <w:r w:rsidR="00665E9D" w:rsidRPr="00D62B93">
        <w:rPr>
          <w:rFonts w:cstheme="minorHAnsi"/>
        </w:rPr>
        <w:t xml:space="preserve">including </w:t>
      </w:r>
      <w:r w:rsidR="001B01DF" w:rsidRPr="00D62B93">
        <w:rPr>
          <w:rFonts w:cstheme="minorHAnsi"/>
        </w:rPr>
        <w:t xml:space="preserve">colors that complement the paint scheme of the storefront. </w:t>
      </w:r>
    </w:p>
    <w:p w14:paraId="6521168C" w14:textId="7269613F" w:rsidR="00047C9E" w:rsidRPr="00D62B93" w:rsidRDefault="00AC4DAD" w:rsidP="00E55C37">
      <w:pPr>
        <w:pStyle w:val="ListParagraph"/>
        <w:numPr>
          <w:ilvl w:val="0"/>
          <w:numId w:val="7"/>
        </w:numPr>
        <w:rPr>
          <w:rFonts w:cstheme="minorHAnsi"/>
        </w:rPr>
      </w:pPr>
      <w:r w:rsidRPr="00D62B93">
        <w:rPr>
          <w:rFonts w:cstheme="minorHAnsi"/>
        </w:rPr>
        <w:t>Using a</w:t>
      </w:r>
      <w:r w:rsidR="001B01DF" w:rsidRPr="00D62B93">
        <w:rPr>
          <w:rFonts w:cstheme="minorHAnsi"/>
        </w:rPr>
        <w:t>rtisan-crafted signs and</w:t>
      </w:r>
      <w:r w:rsidRPr="00D62B93">
        <w:rPr>
          <w:rFonts w:cstheme="minorHAnsi"/>
        </w:rPr>
        <w:t xml:space="preserve">/or high-quality </w:t>
      </w:r>
      <w:r w:rsidR="001B01DF" w:rsidRPr="00D62B93">
        <w:rPr>
          <w:rFonts w:cstheme="minorHAnsi"/>
        </w:rPr>
        <w:t>materials manufactured specifically by the sign industry for handcrafted signs</w:t>
      </w:r>
      <w:r w:rsidRPr="00D62B93">
        <w:rPr>
          <w:rFonts w:cstheme="minorHAnsi"/>
        </w:rPr>
        <w:t>,</w:t>
      </w:r>
      <w:r w:rsidR="001B01DF" w:rsidRPr="00D62B93">
        <w:rPr>
          <w:rFonts w:cstheme="minorHAnsi"/>
        </w:rPr>
        <w:t xml:space="preserve"> such as wood, metal, and urethane. </w:t>
      </w:r>
    </w:p>
    <w:p w14:paraId="6521168D" w14:textId="7F0FB348" w:rsidR="00047C9E" w:rsidRPr="00D62B93" w:rsidRDefault="00AC4DAD" w:rsidP="00E55C37">
      <w:pPr>
        <w:pStyle w:val="ListParagraph"/>
        <w:numPr>
          <w:ilvl w:val="0"/>
          <w:numId w:val="7"/>
        </w:numPr>
        <w:rPr>
          <w:rFonts w:cstheme="minorHAnsi"/>
        </w:rPr>
      </w:pPr>
      <w:r w:rsidRPr="00D62B93">
        <w:rPr>
          <w:rFonts w:cstheme="minorHAnsi"/>
        </w:rPr>
        <w:t>Using c</w:t>
      </w:r>
      <w:r w:rsidR="001B01DF" w:rsidRPr="00D62B93">
        <w:rPr>
          <w:rFonts w:cstheme="minorHAnsi"/>
        </w:rPr>
        <w:t xml:space="preserve">olors </w:t>
      </w:r>
      <w:r w:rsidR="00665E9D" w:rsidRPr="00D62B93">
        <w:rPr>
          <w:rFonts w:cstheme="minorHAnsi"/>
        </w:rPr>
        <w:t xml:space="preserve">that </w:t>
      </w:r>
      <w:r w:rsidR="001B01DF" w:rsidRPr="00D62B93">
        <w:rPr>
          <w:rFonts w:cstheme="minorHAnsi"/>
        </w:rPr>
        <w:t>complement the paint scheme of the storefront</w:t>
      </w:r>
      <w:r w:rsidR="00665E9D" w:rsidRPr="00D62B93">
        <w:rPr>
          <w:rFonts w:cstheme="minorHAnsi"/>
        </w:rPr>
        <w:t xml:space="preserve"> while distinguishing </w:t>
      </w:r>
      <w:r w:rsidR="001B01DF" w:rsidRPr="00D62B93">
        <w:rPr>
          <w:rFonts w:cstheme="minorHAnsi"/>
        </w:rPr>
        <w:t>the type of business and creat</w:t>
      </w:r>
      <w:r w:rsidR="00665E9D" w:rsidRPr="00D62B93">
        <w:rPr>
          <w:rFonts w:cstheme="minorHAnsi"/>
        </w:rPr>
        <w:t xml:space="preserve">ing </w:t>
      </w:r>
      <w:r w:rsidR="001B01DF" w:rsidRPr="00D62B93">
        <w:rPr>
          <w:rFonts w:cstheme="minorHAnsi"/>
        </w:rPr>
        <w:t>interest without losing community appeal.</w:t>
      </w:r>
    </w:p>
    <w:p w14:paraId="6521168E" w14:textId="2818F2E7" w:rsidR="00047C9E" w:rsidRPr="00D62B93" w:rsidRDefault="00665E9D" w:rsidP="00E55C37">
      <w:pPr>
        <w:pStyle w:val="ListParagraph"/>
        <w:numPr>
          <w:ilvl w:val="0"/>
          <w:numId w:val="7"/>
        </w:numPr>
        <w:rPr>
          <w:rFonts w:cstheme="minorHAnsi"/>
        </w:rPr>
      </w:pPr>
      <w:r w:rsidRPr="00D62B93">
        <w:rPr>
          <w:rFonts w:cstheme="minorHAnsi"/>
        </w:rPr>
        <w:t xml:space="preserve">Keeping lettering on a </w:t>
      </w:r>
      <w:r w:rsidR="001B01DF" w:rsidRPr="00D62B93">
        <w:rPr>
          <w:rFonts w:cstheme="minorHAnsi"/>
        </w:rPr>
        <w:t>sig</w:t>
      </w:r>
      <w:r w:rsidRPr="00D62B93">
        <w:rPr>
          <w:rFonts w:cstheme="minorHAnsi"/>
        </w:rPr>
        <w:t>n</w:t>
      </w:r>
      <w:r w:rsidR="001B01DF" w:rsidRPr="00D62B93">
        <w:rPr>
          <w:rFonts w:cstheme="minorHAnsi"/>
        </w:rPr>
        <w:t xml:space="preserve"> to a minimum </w:t>
      </w:r>
      <w:r w:rsidRPr="00D62B93">
        <w:rPr>
          <w:rFonts w:cstheme="minorHAnsi"/>
        </w:rPr>
        <w:t>and the</w:t>
      </w:r>
      <w:r w:rsidR="001B01DF" w:rsidRPr="00D62B93">
        <w:rPr>
          <w:rFonts w:cstheme="minorHAnsi"/>
        </w:rPr>
        <w:t xml:space="preserve"> message brief.</w:t>
      </w:r>
      <w:r w:rsidR="002E2473" w:rsidRPr="00D62B93">
        <w:rPr>
          <w:rFonts w:cstheme="minorHAnsi"/>
        </w:rPr>
        <w:t xml:space="preserve"> </w:t>
      </w:r>
      <w:r w:rsidR="001B01DF" w:rsidRPr="00D62B93">
        <w:rPr>
          <w:rFonts w:cstheme="minorHAnsi"/>
        </w:rPr>
        <w:t>A logo or illustration may be substituted to communicate the nature of a business.</w:t>
      </w:r>
    </w:p>
    <w:p w14:paraId="0A53A065" w14:textId="3C95F136" w:rsidR="000F3424" w:rsidRPr="00D62B93" w:rsidRDefault="001B01DF" w:rsidP="00620279">
      <w:pPr>
        <w:pStyle w:val="ListParagraph"/>
        <w:numPr>
          <w:ilvl w:val="0"/>
          <w:numId w:val="7"/>
        </w:numPr>
        <w:rPr>
          <w:rFonts w:cstheme="minorHAnsi"/>
        </w:rPr>
      </w:pPr>
      <w:r w:rsidRPr="00D62B93">
        <w:rPr>
          <w:rFonts w:cstheme="minorHAnsi"/>
        </w:rPr>
        <w:t>Avoid using multiple signs where one sign would be sufficient.</w:t>
      </w:r>
    </w:p>
    <w:p w14:paraId="65211692" w14:textId="53346921" w:rsidR="00620279" w:rsidRPr="00D62B93" w:rsidRDefault="00130F97" w:rsidP="4BAFAA31">
      <w:r w:rsidRPr="4BAFAA31">
        <w:lastRenderedPageBreak/>
        <w:t xml:space="preserve">PAINT, EXTERIOR RESTORATION AND/OR ARCHITECTURAL ELEMENTS – </w:t>
      </w:r>
      <w:r w:rsidR="002E2473" w:rsidRPr="4BAFAA31">
        <w:t>Some central business districts</w:t>
      </w:r>
      <w:r w:rsidR="00620279" w:rsidRPr="4BAFAA31">
        <w:t xml:space="preserve"> may specify color schemes that are allowable for funding through the program. </w:t>
      </w:r>
      <w:r w:rsidR="009E2535" w:rsidRPr="4BAFAA31">
        <w:t xml:space="preserve">Buildings located </w:t>
      </w:r>
      <w:r w:rsidR="00665E9D" w:rsidRPr="4BAFAA31">
        <w:t xml:space="preserve">in districts </w:t>
      </w:r>
      <w:r w:rsidR="009E2535" w:rsidRPr="4BAFAA31">
        <w:t xml:space="preserve">with no such specifications should use </w:t>
      </w:r>
      <w:r w:rsidR="00620279" w:rsidRPr="4BAFAA31">
        <w:t xml:space="preserve">color schemes </w:t>
      </w:r>
      <w:r w:rsidR="009E2535" w:rsidRPr="4BAFAA31">
        <w:t>typical of the era of its historic downtown.</w:t>
      </w:r>
      <w:r w:rsidR="00620279" w:rsidRPr="4BAFAA31">
        <w:t xml:space="preserve"> </w:t>
      </w:r>
    </w:p>
    <w:p w14:paraId="65211693" w14:textId="5001D8C2" w:rsidR="00620279" w:rsidRPr="00D62B93" w:rsidRDefault="00620279" w:rsidP="746E5846">
      <w:r w:rsidRPr="746E5846">
        <w:t>Funds are available for repair, cleaning, refinishing, painting and restoration of exterior woodwork and trim, architectural sheet metal and/or decorative brick elements. This category includes exterior masonry repairs, restoration, painting (in the case of brick, only if originally painted), low-pressure water or steam cleaning</w:t>
      </w:r>
      <w:r w:rsidR="009E2535" w:rsidRPr="746E5846">
        <w:t xml:space="preserve"> </w:t>
      </w:r>
      <w:r w:rsidRPr="746E5846">
        <w:t>or the best recommended manner in which to clean the specified material.</w:t>
      </w:r>
    </w:p>
    <w:p w14:paraId="65211694" w14:textId="498E963D" w:rsidR="00620279" w:rsidRPr="00D62B93" w:rsidRDefault="00620279" w:rsidP="746E5846">
      <w:r w:rsidRPr="746E5846">
        <w:t>Roof and commercial cornices, parapets and other decorative elements may be repaired and</w:t>
      </w:r>
      <w:r w:rsidR="009E2535" w:rsidRPr="746E5846">
        <w:t xml:space="preserve"> </w:t>
      </w:r>
      <w:r w:rsidRPr="746E5846">
        <w:t xml:space="preserve">reconditioned. Replacement of cornice and trim elements will be permitted </w:t>
      </w:r>
      <w:r w:rsidR="009E2535" w:rsidRPr="746E5846">
        <w:t xml:space="preserve">only </w:t>
      </w:r>
      <w:r w:rsidRPr="746E5846">
        <w:t>when</w:t>
      </w:r>
      <w:r w:rsidR="009E2535" w:rsidRPr="746E5846">
        <w:t xml:space="preserve"> they are deteriorated beyond</w:t>
      </w:r>
      <w:r w:rsidRPr="746E5846">
        <w:t xml:space="preserve"> repaired. Missing decorative elements </w:t>
      </w:r>
      <w:r w:rsidR="009E2535" w:rsidRPr="746E5846">
        <w:t xml:space="preserve">may </w:t>
      </w:r>
      <w:r w:rsidRPr="746E5846">
        <w:t>be replaced utilizing existing examples found elsewhere on the building, period photographs or</w:t>
      </w:r>
      <w:r w:rsidR="009E2535" w:rsidRPr="746E5846">
        <w:t xml:space="preserve">, </w:t>
      </w:r>
      <w:r w:rsidRPr="746E5846">
        <w:t xml:space="preserve">in the absence of </w:t>
      </w:r>
      <w:r w:rsidR="009E2535" w:rsidRPr="746E5846">
        <w:t>both,</w:t>
      </w:r>
      <w:r w:rsidRPr="746E5846">
        <w:t xml:space="preserve"> examples </w:t>
      </w:r>
      <w:r w:rsidR="009E2535" w:rsidRPr="746E5846">
        <w:t xml:space="preserve">from </w:t>
      </w:r>
      <w:r w:rsidRPr="746E5846">
        <w:t xml:space="preserve">similar buildings downtown. Roof </w:t>
      </w:r>
      <w:r w:rsidR="004B2935" w:rsidRPr="746E5846">
        <w:t xml:space="preserve">repair and/or </w:t>
      </w:r>
      <w:r w:rsidRPr="746E5846">
        <w:t xml:space="preserve">replacement </w:t>
      </w:r>
      <w:r w:rsidR="004B2935" w:rsidRPr="746E5846">
        <w:t>are</w:t>
      </w:r>
      <w:r w:rsidRPr="746E5846">
        <w:t xml:space="preserve"> </w:t>
      </w:r>
      <w:r w:rsidRPr="746E5846">
        <w:rPr>
          <w:b/>
          <w:bCs/>
          <w:i/>
          <w:iCs/>
        </w:rPr>
        <w:t>not</w:t>
      </w:r>
      <w:r w:rsidRPr="746E5846">
        <w:t xml:space="preserve"> eligible for funding.</w:t>
      </w:r>
    </w:p>
    <w:p w14:paraId="65211696" w14:textId="78845CFD" w:rsidR="00CF393F" w:rsidRPr="00D62B93" w:rsidRDefault="00130F97" w:rsidP="4BAFAA31">
      <w:r w:rsidRPr="4BAFAA31">
        <w:t xml:space="preserve">WINDOWS &amp; DOORS – </w:t>
      </w:r>
      <w:r w:rsidR="00CF393F" w:rsidRPr="4BAFAA31">
        <w:t xml:space="preserve">Funds are available for painting, rehabilitation, reglazing and reconditioning of existing windows (including display, ornamental </w:t>
      </w:r>
      <w:r w:rsidR="004B2935" w:rsidRPr="4BAFAA31">
        <w:t xml:space="preserve">and </w:t>
      </w:r>
      <w:r w:rsidR="00CF393F" w:rsidRPr="4BAFAA31">
        <w:t>upper-story windows), doors</w:t>
      </w:r>
      <w:r w:rsidR="004B2935" w:rsidRPr="4BAFAA31">
        <w:t>,</w:t>
      </w:r>
      <w:r w:rsidR="00CF393F" w:rsidRPr="4BAFAA31">
        <w:t xml:space="preserve"> and exterior shutters when they are original to the building.</w:t>
      </w:r>
      <w:r w:rsidR="002E2473" w:rsidRPr="4BAFAA31">
        <w:t xml:space="preserve"> </w:t>
      </w:r>
      <w:r w:rsidR="00CF393F" w:rsidRPr="4BAFAA31">
        <w:t>Funds are also available for the replacement of non-original existing windows, doors and exterior shutters that are out of character with the building.</w:t>
      </w:r>
    </w:p>
    <w:p w14:paraId="65211697" w14:textId="35893CC0" w:rsidR="00CF393F" w:rsidRPr="00D62B93" w:rsidRDefault="00CF393F" w:rsidP="4BAFAA31">
      <w:r w:rsidRPr="4BAFAA31">
        <w:t xml:space="preserve">Grant funds </w:t>
      </w:r>
      <w:r w:rsidR="004B2935" w:rsidRPr="4BAFAA31">
        <w:t>are</w:t>
      </w:r>
      <w:r w:rsidRPr="4BAFAA31">
        <w:t xml:space="preserve"> </w:t>
      </w:r>
      <w:r w:rsidRPr="4BAFAA31">
        <w:rPr>
          <w:i/>
          <w:iCs/>
        </w:rPr>
        <w:t>not</w:t>
      </w:r>
      <w:r w:rsidRPr="4BAFAA31">
        <w:t xml:space="preserve"> available for</w:t>
      </w:r>
      <w:r w:rsidRPr="4BAFAA31">
        <w:rPr>
          <w:b/>
          <w:bCs/>
        </w:rPr>
        <w:t xml:space="preserve"> </w:t>
      </w:r>
      <w:r w:rsidRPr="4BAFAA31">
        <w:t xml:space="preserve">replacement of original windows, doors and exterior shutters or </w:t>
      </w:r>
      <w:r w:rsidR="004B2935" w:rsidRPr="4BAFAA31">
        <w:t xml:space="preserve">such </w:t>
      </w:r>
      <w:r w:rsidRPr="4BAFAA31">
        <w:t xml:space="preserve">elements </w:t>
      </w:r>
      <w:r w:rsidR="004B2935" w:rsidRPr="4BAFAA31">
        <w:t>that</w:t>
      </w:r>
      <w:r w:rsidRPr="4BAFAA31">
        <w:t xml:space="preserve"> are in character with the building</w:t>
      </w:r>
      <w:r w:rsidR="004B2935" w:rsidRPr="4BAFAA31">
        <w:t xml:space="preserve"> </w:t>
      </w:r>
      <w:r w:rsidRPr="4BAFAA31">
        <w:t xml:space="preserve">unless they are </w:t>
      </w:r>
      <w:r w:rsidR="004B2935" w:rsidRPr="4BAFAA31">
        <w:t xml:space="preserve">deteriorated beyond repair or </w:t>
      </w:r>
      <w:r w:rsidRPr="4BAFAA31">
        <w:t>rehabilita</w:t>
      </w:r>
      <w:r w:rsidR="004B2935" w:rsidRPr="4BAFAA31">
        <w:t>tion</w:t>
      </w:r>
      <w:r w:rsidRPr="4BAFAA31">
        <w:t>.</w:t>
      </w:r>
    </w:p>
    <w:p w14:paraId="65211698" w14:textId="6CEC70C2" w:rsidR="00CF393F" w:rsidRPr="00D62B93" w:rsidRDefault="00CF393F" w:rsidP="00CF393F">
      <w:pPr>
        <w:rPr>
          <w:rFonts w:cstheme="minorHAnsi"/>
          <w:b/>
        </w:rPr>
      </w:pPr>
      <w:r w:rsidRPr="00D62B93">
        <w:rPr>
          <w:rFonts w:cstheme="minorHAnsi"/>
          <w:b/>
        </w:rPr>
        <w:t>Window Guidelines</w:t>
      </w:r>
    </w:p>
    <w:p w14:paraId="65211699" w14:textId="40E0DA19" w:rsidR="00CF393F" w:rsidRPr="00D62B93" w:rsidRDefault="00CF393F" w:rsidP="746E5846">
      <w:r w:rsidRPr="746E5846">
        <w:t>The</w:t>
      </w:r>
      <w:r w:rsidR="002E2473" w:rsidRPr="746E5846">
        <w:t xml:space="preserve"> </w:t>
      </w:r>
      <w:r w:rsidR="00E03955" w:rsidRPr="746E5846">
        <w:rPr>
          <w:b/>
          <w:bCs/>
        </w:rPr>
        <w:t xml:space="preserve">PA Route 6 </w:t>
      </w:r>
      <w:r w:rsidR="00E40A57" w:rsidRPr="746E5846">
        <w:rPr>
          <w:b/>
          <w:bCs/>
        </w:rPr>
        <w:t xml:space="preserve">Façade </w:t>
      </w:r>
      <w:r w:rsidR="00E03955" w:rsidRPr="746E5846">
        <w:rPr>
          <w:b/>
          <w:bCs/>
        </w:rPr>
        <w:t xml:space="preserve">Program in the </w:t>
      </w:r>
      <w:r w:rsidR="00ED5D59">
        <w:rPr>
          <w:b/>
          <w:bCs/>
        </w:rPr>
        <w:t xml:space="preserve">Pocono Mountains </w:t>
      </w:r>
      <w:r w:rsidR="004022A5">
        <w:rPr>
          <w:b/>
          <w:bCs/>
        </w:rPr>
        <w:t>Region</w:t>
      </w:r>
      <w:r w:rsidRPr="746E5846">
        <w:t xml:space="preserve"> encourages the preservation of original wood windows wherever possible</w:t>
      </w:r>
      <w:r w:rsidR="004B2935" w:rsidRPr="746E5846">
        <w:t xml:space="preserve"> </w:t>
      </w:r>
      <w:r w:rsidRPr="746E5846">
        <w:t>and discourages the use of new vinyl, fiberglass or metal windows where such replacements would lead to the removal and destruction of historic wood windows</w:t>
      </w:r>
      <w:r w:rsidR="004B2935" w:rsidRPr="746E5846">
        <w:t xml:space="preserve">. </w:t>
      </w:r>
      <w:r w:rsidRPr="746E5846">
        <w:t>Although the</w:t>
      </w:r>
      <w:r w:rsidR="002E2473" w:rsidRPr="746E5846">
        <w:t xml:space="preserve"> </w:t>
      </w:r>
      <w:r w:rsidR="00E03955" w:rsidRPr="746E5846">
        <w:rPr>
          <w:b/>
          <w:bCs/>
        </w:rPr>
        <w:t xml:space="preserve">PA Route 6 </w:t>
      </w:r>
      <w:r w:rsidR="00E40A57" w:rsidRPr="746E5846">
        <w:rPr>
          <w:b/>
          <w:bCs/>
        </w:rPr>
        <w:t xml:space="preserve">Façade </w:t>
      </w:r>
      <w:r w:rsidR="00E03955" w:rsidRPr="746E5846">
        <w:rPr>
          <w:b/>
          <w:bCs/>
        </w:rPr>
        <w:t xml:space="preserve">Program </w:t>
      </w:r>
      <w:r w:rsidRPr="746E5846">
        <w:rPr>
          <w:b/>
          <w:bCs/>
        </w:rPr>
        <w:t>Committee</w:t>
      </w:r>
      <w:r w:rsidRPr="746E5846">
        <w:t xml:space="preserve"> may determine eligibility for funding on a </w:t>
      </w:r>
      <w:r w:rsidR="004B2935" w:rsidRPr="746E5846">
        <w:t>case-by-case</w:t>
      </w:r>
      <w:r w:rsidRPr="746E5846">
        <w:t xml:space="preserve"> basis, window</w:t>
      </w:r>
      <w:r w:rsidR="004B2935" w:rsidRPr="746E5846">
        <w:t>-</w:t>
      </w:r>
      <w:r w:rsidRPr="746E5846">
        <w:t xml:space="preserve">related projects will generally be evaluated according to the </w:t>
      </w:r>
      <w:r w:rsidR="004B2935" w:rsidRPr="746E5846">
        <w:t>guidelines below.</w:t>
      </w:r>
    </w:p>
    <w:p w14:paraId="6521169A" w14:textId="6C282A6F" w:rsidR="00CF393F" w:rsidRPr="00D62B93" w:rsidRDefault="00CF393F" w:rsidP="00CF393F">
      <w:pPr>
        <w:rPr>
          <w:rFonts w:cstheme="minorHAnsi"/>
          <w:b/>
          <w:bCs/>
        </w:rPr>
      </w:pPr>
      <w:r w:rsidRPr="00D62B93">
        <w:rPr>
          <w:rFonts w:cstheme="minorHAnsi"/>
          <w:b/>
          <w:bCs/>
        </w:rPr>
        <w:t>Window</w:t>
      </w:r>
      <w:r w:rsidR="004B2935" w:rsidRPr="00D62B93">
        <w:rPr>
          <w:rFonts w:cstheme="minorHAnsi"/>
          <w:b/>
          <w:bCs/>
        </w:rPr>
        <w:t>-</w:t>
      </w:r>
      <w:r w:rsidRPr="00D62B93">
        <w:rPr>
          <w:rFonts w:cstheme="minorHAnsi"/>
          <w:b/>
          <w:bCs/>
        </w:rPr>
        <w:t xml:space="preserve">related activities that may be eligible for funding include: </w:t>
      </w:r>
    </w:p>
    <w:p w14:paraId="6521169B" w14:textId="4748B6C8" w:rsidR="00CF393F" w:rsidRPr="00D62B93" w:rsidRDefault="00CF393F" w:rsidP="00E55C37">
      <w:pPr>
        <w:pStyle w:val="ListParagraph"/>
        <w:numPr>
          <w:ilvl w:val="0"/>
          <w:numId w:val="5"/>
        </w:numPr>
        <w:rPr>
          <w:rFonts w:cstheme="minorHAnsi"/>
        </w:rPr>
      </w:pPr>
      <w:r w:rsidRPr="00D62B93">
        <w:rPr>
          <w:rFonts w:cstheme="minorHAnsi"/>
        </w:rPr>
        <w:t>Restoration and repair of original wood sash</w:t>
      </w:r>
      <w:r w:rsidR="004B2935" w:rsidRPr="00D62B93">
        <w:rPr>
          <w:rFonts w:cstheme="minorHAnsi"/>
        </w:rPr>
        <w:t>es</w:t>
      </w:r>
      <w:r w:rsidRPr="00D62B93">
        <w:rPr>
          <w:rFonts w:cstheme="minorHAnsi"/>
        </w:rPr>
        <w:t xml:space="preserve"> and frames. </w:t>
      </w:r>
    </w:p>
    <w:p w14:paraId="6521169C" w14:textId="2DF54894" w:rsidR="00CF393F" w:rsidRPr="00D62B93" w:rsidRDefault="00CF393F" w:rsidP="746E5846">
      <w:pPr>
        <w:pStyle w:val="ListParagraph"/>
        <w:numPr>
          <w:ilvl w:val="0"/>
          <w:numId w:val="5"/>
        </w:numPr>
      </w:pPr>
      <w:r w:rsidRPr="746E5846">
        <w:t>Add</w:t>
      </w:r>
      <w:r w:rsidR="00E55C37" w:rsidRPr="746E5846">
        <w:t xml:space="preserve">ition or replacement of </w:t>
      </w:r>
      <w:r w:rsidRPr="746E5846">
        <w:t>quality storm windows</w:t>
      </w:r>
      <w:r w:rsidR="00E55C37" w:rsidRPr="746E5846">
        <w:t xml:space="preserve"> </w:t>
      </w:r>
      <w:r w:rsidRPr="746E5846">
        <w:t xml:space="preserve">is undertaken as part of an effort to retain original wood windows. </w:t>
      </w:r>
    </w:p>
    <w:p w14:paraId="6521169D" w14:textId="3FDB4A43" w:rsidR="00CF393F" w:rsidRPr="00D62B93" w:rsidRDefault="00CF393F" w:rsidP="00E55C37">
      <w:pPr>
        <w:pStyle w:val="ListParagraph"/>
        <w:numPr>
          <w:ilvl w:val="0"/>
          <w:numId w:val="5"/>
        </w:numPr>
        <w:rPr>
          <w:rFonts w:cstheme="minorHAnsi"/>
        </w:rPr>
      </w:pPr>
      <w:r w:rsidRPr="00D62B93">
        <w:rPr>
          <w:rFonts w:cstheme="minorHAnsi"/>
        </w:rPr>
        <w:t xml:space="preserve">Addition or replacement of appropriate weather-stripping </w:t>
      </w:r>
      <w:r w:rsidR="00E55C37" w:rsidRPr="00D62B93">
        <w:rPr>
          <w:rFonts w:cstheme="minorHAnsi"/>
        </w:rPr>
        <w:t xml:space="preserve">on </w:t>
      </w:r>
      <w:r w:rsidRPr="00D62B93">
        <w:rPr>
          <w:rFonts w:cstheme="minorHAnsi"/>
        </w:rPr>
        <w:t xml:space="preserve">existing wood windows if undertaken as part of an effort to restore and retain original wood windows. </w:t>
      </w:r>
    </w:p>
    <w:p w14:paraId="6521169E" w14:textId="537510C1" w:rsidR="00CF393F" w:rsidRPr="00D62B93" w:rsidRDefault="00CF393F" w:rsidP="00E55C37">
      <w:pPr>
        <w:pStyle w:val="ListParagraph"/>
        <w:numPr>
          <w:ilvl w:val="0"/>
          <w:numId w:val="5"/>
        </w:numPr>
        <w:rPr>
          <w:rFonts w:cstheme="minorHAnsi"/>
        </w:rPr>
      </w:pPr>
      <w:r w:rsidRPr="00D62B93">
        <w:rPr>
          <w:rFonts w:cstheme="minorHAnsi"/>
        </w:rPr>
        <w:t xml:space="preserve">Replacement of original wood windows with comparable new wood </w:t>
      </w:r>
      <w:r w:rsidR="00E55C37" w:rsidRPr="00D62B93">
        <w:rPr>
          <w:rFonts w:cstheme="minorHAnsi"/>
        </w:rPr>
        <w:t>windows or high-quality</w:t>
      </w:r>
      <w:r w:rsidRPr="00D62B93">
        <w:rPr>
          <w:rFonts w:cstheme="minorHAnsi"/>
        </w:rPr>
        <w:t xml:space="preserve"> aluminum clad wood windows. </w:t>
      </w:r>
    </w:p>
    <w:p w14:paraId="6521169F" w14:textId="7E4D23C9" w:rsidR="00CF393F" w:rsidRPr="00D62B93" w:rsidRDefault="00CF393F" w:rsidP="00E55C37">
      <w:pPr>
        <w:pStyle w:val="ListParagraph"/>
        <w:numPr>
          <w:ilvl w:val="0"/>
          <w:numId w:val="5"/>
        </w:numPr>
        <w:rPr>
          <w:rFonts w:cstheme="minorHAnsi"/>
        </w:rPr>
      </w:pPr>
      <w:r w:rsidRPr="00D62B93">
        <w:rPr>
          <w:rFonts w:cstheme="minorHAnsi"/>
        </w:rPr>
        <w:lastRenderedPageBreak/>
        <w:t xml:space="preserve">Replacement of existing non-wood or non-original replacement windows with new non-wood replacement windows, </w:t>
      </w:r>
      <w:r w:rsidR="00E55C37" w:rsidRPr="00D62B93">
        <w:rPr>
          <w:rFonts w:cstheme="minorHAnsi"/>
        </w:rPr>
        <w:t>if t</w:t>
      </w:r>
      <w:r w:rsidRPr="00D62B93">
        <w:rPr>
          <w:rFonts w:cstheme="minorHAnsi"/>
        </w:rPr>
        <w:t>he older windows are deteriorated or otherwise of inferior quality and</w:t>
      </w:r>
      <w:r w:rsidR="00E55C37" w:rsidRPr="00D62B93">
        <w:rPr>
          <w:rFonts w:cstheme="minorHAnsi"/>
        </w:rPr>
        <w:t xml:space="preserve"> </w:t>
      </w:r>
      <w:r w:rsidRPr="00D62B93">
        <w:rPr>
          <w:rFonts w:cstheme="minorHAnsi"/>
        </w:rPr>
        <w:t xml:space="preserve">newer windows </w:t>
      </w:r>
      <w:r w:rsidR="00E55C37" w:rsidRPr="00D62B93">
        <w:rPr>
          <w:rFonts w:cstheme="minorHAnsi"/>
        </w:rPr>
        <w:t xml:space="preserve">will </w:t>
      </w:r>
      <w:r w:rsidRPr="00D62B93">
        <w:rPr>
          <w:rFonts w:cstheme="minorHAnsi"/>
        </w:rPr>
        <w:t xml:space="preserve">result in a significant visual improvement. </w:t>
      </w:r>
    </w:p>
    <w:p w14:paraId="652116A0" w14:textId="25D2A51A" w:rsidR="00CF393F" w:rsidRPr="00D62B93" w:rsidRDefault="00CF393F" w:rsidP="00CF393F">
      <w:pPr>
        <w:rPr>
          <w:rFonts w:cstheme="minorHAnsi"/>
          <w:b/>
          <w:bCs/>
        </w:rPr>
      </w:pPr>
      <w:r w:rsidRPr="00D62B93">
        <w:rPr>
          <w:rFonts w:cstheme="minorHAnsi"/>
          <w:b/>
          <w:bCs/>
        </w:rPr>
        <w:t>Window</w:t>
      </w:r>
      <w:r w:rsidR="0020399D" w:rsidRPr="00D62B93">
        <w:rPr>
          <w:rFonts w:cstheme="minorHAnsi"/>
          <w:b/>
          <w:bCs/>
        </w:rPr>
        <w:t>-</w:t>
      </w:r>
      <w:r w:rsidRPr="00D62B93">
        <w:rPr>
          <w:rFonts w:cstheme="minorHAnsi"/>
          <w:b/>
          <w:bCs/>
        </w:rPr>
        <w:t xml:space="preserve">related activities that may </w:t>
      </w:r>
      <w:r w:rsidRPr="00D62B93">
        <w:rPr>
          <w:rFonts w:cstheme="minorHAnsi"/>
          <w:b/>
          <w:bCs/>
          <w:i/>
          <w:iCs/>
        </w:rPr>
        <w:t xml:space="preserve">not </w:t>
      </w:r>
      <w:r w:rsidRPr="00D62B93">
        <w:rPr>
          <w:rFonts w:cstheme="minorHAnsi"/>
          <w:b/>
          <w:bCs/>
        </w:rPr>
        <w:t xml:space="preserve">be eligible for funding include: </w:t>
      </w:r>
    </w:p>
    <w:p w14:paraId="652116A1" w14:textId="3A942B92" w:rsidR="00CF393F" w:rsidRPr="00D62B93" w:rsidRDefault="00CF393F" w:rsidP="00E55C37">
      <w:pPr>
        <w:pStyle w:val="ListParagraph"/>
        <w:numPr>
          <w:ilvl w:val="0"/>
          <w:numId w:val="9"/>
        </w:numPr>
        <w:rPr>
          <w:rFonts w:cstheme="minorHAnsi"/>
        </w:rPr>
      </w:pPr>
      <w:r w:rsidRPr="00D62B93">
        <w:rPr>
          <w:rFonts w:cstheme="minorHAnsi"/>
        </w:rPr>
        <w:t xml:space="preserve">Replacement of existing wood windows with vinyl </w:t>
      </w:r>
      <w:r w:rsidR="00E55C37" w:rsidRPr="00D62B93">
        <w:rPr>
          <w:rFonts w:cstheme="minorHAnsi"/>
        </w:rPr>
        <w:t xml:space="preserve">windows </w:t>
      </w:r>
      <w:r w:rsidRPr="00D62B93">
        <w:rPr>
          <w:rFonts w:cstheme="minorHAnsi"/>
        </w:rPr>
        <w:t xml:space="preserve">or other non-wood windows where comparable improvements in appearance may be achieved by painting or otherwise repairing existing wood windows. </w:t>
      </w:r>
    </w:p>
    <w:p w14:paraId="652116A2" w14:textId="37512D63" w:rsidR="00CF393F" w:rsidRPr="00D62B93" w:rsidRDefault="00CF393F" w:rsidP="00E55C37">
      <w:pPr>
        <w:pStyle w:val="ListParagraph"/>
        <w:numPr>
          <w:ilvl w:val="0"/>
          <w:numId w:val="9"/>
        </w:numPr>
        <w:rPr>
          <w:rFonts w:cstheme="minorHAnsi"/>
        </w:rPr>
      </w:pPr>
      <w:r w:rsidRPr="00D62B93">
        <w:rPr>
          <w:rFonts w:cstheme="minorHAnsi"/>
        </w:rPr>
        <w:t xml:space="preserve">Replacement of existing wood windows with vinyl </w:t>
      </w:r>
      <w:r w:rsidR="00E55C37" w:rsidRPr="00D62B93">
        <w:rPr>
          <w:rFonts w:cstheme="minorHAnsi"/>
        </w:rPr>
        <w:t xml:space="preserve">windows </w:t>
      </w:r>
      <w:r w:rsidRPr="00D62B93">
        <w:rPr>
          <w:rFonts w:cstheme="minorHAnsi"/>
        </w:rPr>
        <w:t xml:space="preserve">or other non-wood windows for the sole purposes of energy savings or convenience of maintenance. </w:t>
      </w:r>
    </w:p>
    <w:p w14:paraId="652116A3" w14:textId="0CB7D92A" w:rsidR="00CF393F" w:rsidRPr="00D62B93" w:rsidRDefault="00CF393F" w:rsidP="00CF393F">
      <w:pPr>
        <w:rPr>
          <w:rFonts w:cstheme="minorHAnsi"/>
        </w:rPr>
      </w:pPr>
      <w:r w:rsidRPr="00D62B93">
        <w:rPr>
          <w:rFonts w:cstheme="minorHAnsi"/>
        </w:rPr>
        <w:t xml:space="preserve">When considering whether to repair or replace wood windows, applicants are encouraged to review two informative </w:t>
      </w:r>
      <w:r w:rsidR="000B1AF9" w:rsidRPr="00D62B93">
        <w:rPr>
          <w:rFonts w:cstheme="minorHAnsi"/>
          <w:b/>
          <w:bCs/>
        </w:rPr>
        <w:t>“</w:t>
      </w:r>
      <w:r w:rsidRPr="00D62B93">
        <w:rPr>
          <w:rFonts w:cstheme="minorHAnsi"/>
          <w:b/>
          <w:bCs/>
        </w:rPr>
        <w:t>Preservation Briefs</w:t>
      </w:r>
      <w:r w:rsidR="000B1AF9" w:rsidRPr="00D62B93">
        <w:rPr>
          <w:rFonts w:cstheme="minorHAnsi"/>
          <w:b/>
          <w:bCs/>
        </w:rPr>
        <w:t>”</w:t>
      </w:r>
      <w:r w:rsidRPr="00D62B93">
        <w:rPr>
          <w:rFonts w:cstheme="minorHAnsi"/>
        </w:rPr>
        <w:t xml:space="preserve"> on the subject, </w:t>
      </w:r>
      <w:r w:rsidR="00E55C37" w:rsidRPr="00D62B93">
        <w:rPr>
          <w:rFonts w:cstheme="minorHAnsi"/>
        </w:rPr>
        <w:t>which can be found</w:t>
      </w:r>
      <w:r w:rsidRPr="00D62B93">
        <w:rPr>
          <w:rFonts w:cstheme="minorHAnsi"/>
        </w:rPr>
        <w:t xml:space="preserve"> at: </w:t>
      </w:r>
    </w:p>
    <w:p w14:paraId="652116A4" w14:textId="5A17DF76" w:rsidR="00CF393F" w:rsidRPr="00D62B93" w:rsidRDefault="00CF393F" w:rsidP="00CF393F">
      <w:pPr>
        <w:rPr>
          <w:rFonts w:cstheme="minorHAnsi"/>
        </w:rPr>
      </w:pPr>
      <w:r w:rsidRPr="00D62B93">
        <w:rPr>
          <w:rFonts w:cstheme="minorHAnsi"/>
          <w:b/>
          <w:bCs/>
        </w:rPr>
        <w:t>“The Repair of Historic Wood Windows”</w:t>
      </w:r>
      <w:r w:rsidR="000B1AF9" w:rsidRPr="00D62B93">
        <w:rPr>
          <w:rFonts w:cstheme="minorHAnsi"/>
        </w:rPr>
        <w:t xml:space="preserve"> – </w:t>
      </w:r>
      <w:hyperlink r:id="rId12" w:history="1">
        <w:r w:rsidR="00EF7A0C" w:rsidRPr="00D62B93">
          <w:rPr>
            <w:rStyle w:val="Hyperlink"/>
            <w:rFonts w:cstheme="minorHAnsi"/>
          </w:rPr>
          <w:t>www.nps.gov/history/hps/tps/briefs/brief09.htm</w:t>
        </w:r>
      </w:hyperlink>
      <w:r w:rsidR="00EF7A0C" w:rsidRPr="00D62B93">
        <w:rPr>
          <w:rFonts w:cstheme="minorHAnsi"/>
        </w:rPr>
        <w:t xml:space="preserve"> </w:t>
      </w:r>
      <w:r w:rsidRPr="00D62B93">
        <w:rPr>
          <w:rFonts w:cstheme="minorHAnsi"/>
        </w:rPr>
        <w:t xml:space="preserve"> </w:t>
      </w:r>
    </w:p>
    <w:p w14:paraId="652116A5" w14:textId="476D2268" w:rsidR="00CF393F" w:rsidRPr="00D62B93" w:rsidRDefault="00CF393F" w:rsidP="00CF393F">
      <w:pPr>
        <w:rPr>
          <w:rFonts w:cstheme="minorHAnsi"/>
        </w:rPr>
      </w:pPr>
      <w:r w:rsidRPr="00D62B93">
        <w:rPr>
          <w:rFonts w:cstheme="minorHAnsi"/>
          <w:b/>
          <w:bCs/>
        </w:rPr>
        <w:t>“Conserving Energy in Historic Buildings”</w:t>
      </w:r>
      <w:r w:rsidR="000B1AF9" w:rsidRPr="00D62B93">
        <w:rPr>
          <w:rFonts w:cstheme="minorHAnsi"/>
        </w:rPr>
        <w:t xml:space="preserve"> – </w:t>
      </w:r>
      <w:hyperlink r:id="rId13" w:history="1">
        <w:r w:rsidR="00EF7A0C" w:rsidRPr="00D62B93">
          <w:rPr>
            <w:rStyle w:val="Hyperlink"/>
            <w:rFonts w:cstheme="minorHAnsi"/>
          </w:rPr>
          <w:t>www.nps.gov/history/hps/tps/briefs/brief03.htm</w:t>
        </w:r>
      </w:hyperlink>
      <w:r w:rsidR="00EF7A0C" w:rsidRPr="00D62B93">
        <w:rPr>
          <w:rFonts w:cstheme="minorHAnsi"/>
        </w:rPr>
        <w:t xml:space="preserve"> </w:t>
      </w:r>
      <w:r w:rsidRPr="00D62B93">
        <w:rPr>
          <w:rFonts w:cstheme="minorHAnsi"/>
        </w:rPr>
        <w:t xml:space="preserve"> </w:t>
      </w:r>
    </w:p>
    <w:p w14:paraId="652116A6" w14:textId="77777777" w:rsidR="00CF393F" w:rsidRPr="00D62B93" w:rsidRDefault="00CF393F" w:rsidP="00CF393F">
      <w:pPr>
        <w:rPr>
          <w:rFonts w:cstheme="minorHAnsi"/>
        </w:rPr>
      </w:pPr>
      <w:r w:rsidRPr="00D62B93">
        <w:rPr>
          <w:rFonts w:cstheme="minorHAnsi"/>
        </w:rPr>
        <w:t>These briefs conclude that “</w:t>
      </w:r>
      <w:r w:rsidRPr="00D62B93">
        <w:rPr>
          <w:rFonts w:cstheme="minorHAnsi"/>
          <w:i/>
          <w:iCs/>
        </w:rPr>
        <w:t xml:space="preserve">the repair and weatherization of existing wooden windows is more practical than most people realize, and that many windows are unfortunately replaced because of a lack of awareness of techniques for evaluation, repair, and weatherization. Wooden windows which are repaired and properly maintained will have greatly extended service lives while contributing to the historic character of the building. Thus, an important element of a building's significance will have been preserved for the future.” </w:t>
      </w:r>
    </w:p>
    <w:p w14:paraId="652116A7" w14:textId="4E2CB0AA" w:rsidR="00CF393F" w:rsidRPr="00D62B93" w:rsidRDefault="00CF393F" w:rsidP="00CF393F">
      <w:pPr>
        <w:rPr>
          <w:rFonts w:cstheme="minorHAnsi"/>
        </w:rPr>
      </w:pPr>
      <w:r w:rsidRPr="00D62B93">
        <w:rPr>
          <w:rFonts w:cstheme="minorHAnsi"/>
        </w:rPr>
        <w:t>When there is no</w:t>
      </w:r>
      <w:r w:rsidR="00E40A57" w:rsidRPr="00D62B93">
        <w:rPr>
          <w:rFonts w:cstheme="minorHAnsi"/>
        </w:rPr>
        <w:t xml:space="preserve"> </w:t>
      </w:r>
      <w:r w:rsidRPr="00D62B93">
        <w:rPr>
          <w:rFonts w:cstheme="minorHAnsi"/>
        </w:rPr>
        <w:t>alternative but to replace severely deteriorated windows, the</w:t>
      </w:r>
      <w:r w:rsidR="00EF7A0C" w:rsidRPr="00D62B93">
        <w:rPr>
          <w:rFonts w:cstheme="minorHAnsi"/>
        </w:rPr>
        <w:t xml:space="preserve"> </w:t>
      </w:r>
      <w:r w:rsidR="00E03955" w:rsidRPr="00D62B93">
        <w:rPr>
          <w:rFonts w:cstheme="minorHAnsi"/>
          <w:b/>
        </w:rPr>
        <w:t xml:space="preserve">PA Route 6 </w:t>
      </w:r>
      <w:r w:rsidR="00E40A57" w:rsidRPr="00D62B93">
        <w:rPr>
          <w:rFonts w:cstheme="minorHAnsi"/>
          <w:b/>
        </w:rPr>
        <w:t xml:space="preserve">Façade </w:t>
      </w:r>
      <w:r w:rsidR="00E03955" w:rsidRPr="00D62B93">
        <w:rPr>
          <w:rFonts w:cstheme="minorHAnsi"/>
          <w:b/>
        </w:rPr>
        <w:t xml:space="preserve">Program </w:t>
      </w:r>
      <w:r w:rsidRPr="00D62B93">
        <w:rPr>
          <w:rFonts w:cstheme="minorHAnsi"/>
          <w:b/>
          <w:bCs/>
        </w:rPr>
        <w:t xml:space="preserve">Committee </w:t>
      </w:r>
      <w:r w:rsidRPr="00D62B93">
        <w:rPr>
          <w:rFonts w:cstheme="minorHAnsi"/>
        </w:rPr>
        <w:t xml:space="preserve">encourages property owners to consider the following options: </w:t>
      </w:r>
    </w:p>
    <w:p w14:paraId="652116A8" w14:textId="7F4FD958" w:rsidR="00CF393F" w:rsidRPr="00D62B93" w:rsidRDefault="000B1AF9" w:rsidP="000B1AF9">
      <w:pPr>
        <w:pStyle w:val="ListParagraph"/>
        <w:numPr>
          <w:ilvl w:val="0"/>
          <w:numId w:val="11"/>
        </w:numPr>
        <w:rPr>
          <w:rFonts w:cstheme="minorHAnsi"/>
        </w:rPr>
      </w:pPr>
      <w:r w:rsidRPr="00D62B93">
        <w:rPr>
          <w:rFonts w:cstheme="minorHAnsi"/>
        </w:rPr>
        <w:t>Maintain</w:t>
      </w:r>
      <w:r w:rsidR="00CF393F" w:rsidRPr="00D62B93">
        <w:rPr>
          <w:rFonts w:cstheme="minorHAnsi"/>
        </w:rPr>
        <w:t xml:space="preserve"> the original architectural character and structure of the building</w:t>
      </w:r>
      <w:r w:rsidRPr="00D62B93">
        <w:rPr>
          <w:rFonts w:cstheme="minorHAnsi"/>
        </w:rPr>
        <w:t xml:space="preserve"> by using </w:t>
      </w:r>
      <w:r w:rsidR="00CF393F" w:rsidRPr="00D62B93">
        <w:rPr>
          <w:rFonts w:cstheme="minorHAnsi"/>
        </w:rPr>
        <w:t xml:space="preserve">replacement windows sized to fit the original opening </w:t>
      </w:r>
      <w:r w:rsidRPr="00D62B93">
        <w:rPr>
          <w:rFonts w:cstheme="minorHAnsi"/>
        </w:rPr>
        <w:t xml:space="preserve">that are </w:t>
      </w:r>
      <w:r w:rsidR="00CF393F" w:rsidRPr="00D62B93">
        <w:rPr>
          <w:rFonts w:cstheme="minorHAnsi"/>
        </w:rPr>
        <w:t xml:space="preserve">consistent with the style and detail of the original building. </w:t>
      </w:r>
    </w:p>
    <w:p w14:paraId="652116A9" w14:textId="61DA9DF1" w:rsidR="00CF393F" w:rsidRPr="00D62B93" w:rsidRDefault="00CF393F" w:rsidP="000B1AF9">
      <w:pPr>
        <w:pStyle w:val="ListParagraph"/>
        <w:numPr>
          <w:ilvl w:val="0"/>
          <w:numId w:val="11"/>
        </w:numPr>
        <w:rPr>
          <w:rFonts w:cstheme="minorHAnsi"/>
        </w:rPr>
      </w:pPr>
      <w:r w:rsidRPr="00D62B93">
        <w:rPr>
          <w:rFonts w:cstheme="minorHAnsi"/>
        </w:rPr>
        <w:t xml:space="preserve">Consider the use of colors other than bright white when choosing replacement windows for brick </w:t>
      </w:r>
      <w:r w:rsidR="000B1AF9" w:rsidRPr="00D62B93">
        <w:rPr>
          <w:rFonts w:cstheme="minorHAnsi"/>
        </w:rPr>
        <w:t xml:space="preserve">buildings or </w:t>
      </w:r>
      <w:r w:rsidRPr="00D62B93">
        <w:rPr>
          <w:rFonts w:cstheme="minorHAnsi"/>
        </w:rPr>
        <w:t xml:space="preserve">other </w:t>
      </w:r>
      <w:r w:rsidR="000B1AF9" w:rsidRPr="00D62B93">
        <w:rPr>
          <w:rFonts w:cstheme="minorHAnsi"/>
        </w:rPr>
        <w:t>non-white façade</w:t>
      </w:r>
      <w:r w:rsidRPr="00D62B93">
        <w:rPr>
          <w:rFonts w:cstheme="minorHAnsi"/>
        </w:rPr>
        <w:t>s</w:t>
      </w:r>
      <w:r w:rsidR="000B1AF9" w:rsidRPr="00D62B93">
        <w:rPr>
          <w:rFonts w:cstheme="minorHAnsi"/>
        </w:rPr>
        <w:t xml:space="preserve">, such as </w:t>
      </w:r>
      <w:r w:rsidRPr="00D62B93">
        <w:rPr>
          <w:rFonts w:cstheme="minorHAnsi"/>
        </w:rPr>
        <w:t>a tan color that will blen</w:t>
      </w:r>
      <w:r w:rsidR="000B1AF9" w:rsidRPr="00D62B93">
        <w:rPr>
          <w:rFonts w:cstheme="minorHAnsi"/>
        </w:rPr>
        <w:t xml:space="preserve">d more </w:t>
      </w:r>
      <w:r w:rsidRPr="00D62B93">
        <w:rPr>
          <w:rFonts w:cstheme="minorHAnsi"/>
        </w:rPr>
        <w:t xml:space="preserve">naturally with surrounding surfaces. </w:t>
      </w:r>
    </w:p>
    <w:p w14:paraId="652116AA" w14:textId="08CEC62C" w:rsidR="00CF393F" w:rsidRPr="00D62B93" w:rsidRDefault="00CF393F" w:rsidP="000B1AF9">
      <w:pPr>
        <w:pStyle w:val="ListParagraph"/>
        <w:numPr>
          <w:ilvl w:val="0"/>
          <w:numId w:val="11"/>
        </w:numPr>
        <w:rPr>
          <w:rFonts w:cstheme="minorHAnsi"/>
        </w:rPr>
      </w:pPr>
      <w:r w:rsidRPr="00D62B93">
        <w:rPr>
          <w:rFonts w:cstheme="minorHAnsi"/>
        </w:rPr>
        <w:t xml:space="preserve">Limit the use of snap-in interior grilles where possible. </w:t>
      </w:r>
      <w:r w:rsidR="000B1AF9" w:rsidRPr="00D62B93">
        <w:rPr>
          <w:rFonts w:cstheme="minorHAnsi"/>
        </w:rPr>
        <w:t xml:space="preserve">Consider replacement with </w:t>
      </w:r>
      <w:r w:rsidR="004F6768" w:rsidRPr="00D62B93">
        <w:rPr>
          <w:rFonts w:cstheme="minorHAnsi"/>
        </w:rPr>
        <w:t xml:space="preserve">windows having a </w:t>
      </w:r>
      <w:r w:rsidRPr="00D62B93">
        <w:rPr>
          <w:rFonts w:cstheme="minorHAnsi"/>
        </w:rPr>
        <w:t xml:space="preserve">single-paned </w:t>
      </w:r>
      <w:r w:rsidR="000B1AF9" w:rsidRPr="00D62B93">
        <w:rPr>
          <w:rFonts w:cstheme="minorHAnsi"/>
        </w:rPr>
        <w:t>or</w:t>
      </w:r>
      <w:r w:rsidR="004F6768" w:rsidRPr="00D62B93">
        <w:rPr>
          <w:rFonts w:cstheme="minorHAnsi"/>
        </w:rPr>
        <w:t xml:space="preserve"> </w:t>
      </w:r>
      <w:r w:rsidR="000B1AF9" w:rsidRPr="00D62B93">
        <w:rPr>
          <w:rFonts w:cstheme="minorHAnsi"/>
        </w:rPr>
        <w:t>double-paned sash</w:t>
      </w:r>
      <w:r w:rsidRPr="00D62B93">
        <w:rPr>
          <w:rFonts w:cstheme="minorHAnsi"/>
        </w:rPr>
        <w:t xml:space="preserve"> </w:t>
      </w:r>
      <w:r w:rsidR="004F6768" w:rsidRPr="00D62B93">
        <w:rPr>
          <w:rFonts w:cstheme="minorHAnsi"/>
        </w:rPr>
        <w:t>and</w:t>
      </w:r>
      <w:r w:rsidRPr="00D62B93">
        <w:rPr>
          <w:rFonts w:cstheme="minorHAnsi"/>
        </w:rPr>
        <w:t xml:space="preserve"> single wider vertical bar </w:t>
      </w:r>
      <w:r w:rsidR="004F6768" w:rsidRPr="00D62B93">
        <w:rPr>
          <w:rFonts w:cstheme="minorHAnsi"/>
        </w:rPr>
        <w:t xml:space="preserve">for a more </w:t>
      </w:r>
      <w:r w:rsidRPr="00D62B93">
        <w:rPr>
          <w:rFonts w:cstheme="minorHAnsi"/>
        </w:rPr>
        <w:t xml:space="preserve">authentic </w:t>
      </w:r>
      <w:r w:rsidR="004F6768" w:rsidRPr="00D62B93">
        <w:rPr>
          <w:rFonts w:cstheme="minorHAnsi"/>
        </w:rPr>
        <w:t>appearance t</w:t>
      </w:r>
      <w:r w:rsidRPr="00D62B93">
        <w:rPr>
          <w:rFonts w:cstheme="minorHAnsi"/>
        </w:rPr>
        <w:t xml:space="preserve">han those with grids of four, six or nine divisions. </w:t>
      </w:r>
    </w:p>
    <w:p w14:paraId="652116AB" w14:textId="1F844D62" w:rsidR="00CF393F" w:rsidRPr="00D62B93" w:rsidRDefault="00CF393F" w:rsidP="000B1AF9">
      <w:pPr>
        <w:pStyle w:val="ListParagraph"/>
        <w:numPr>
          <w:ilvl w:val="0"/>
          <w:numId w:val="11"/>
        </w:numPr>
        <w:rPr>
          <w:rFonts w:cstheme="minorHAnsi"/>
        </w:rPr>
      </w:pPr>
      <w:r w:rsidRPr="00D62B93">
        <w:rPr>
          <w:rFonts w:cstheme="minorHAnsi"/>
        </w:rPr>
        <w:t xml:space="preserve">Visit local showrooms to consider all </w:t>
      </w:r>
      <w:r w:rsidR="004F6768" w:rsidRPr="00D62B93">
        <w:rPr>
          <w:rFonts w:cstheme="minorHAnsi"/>
        </w:rPr>
        <w:t xml:space="preserve">possible </w:t>
      </w:r>
      <w:r w:rsidRPr="00D62B93">
        <w:rPr>
          <w:rFonts w:cstheme="minorHAnsi"/>
        </w:rPr>
        <w:t>replacement window</w:t>
      </w:r>
      <w:r w:rsidR="004F6768" w:rsidRPr="00D62B93">
        <w:rPr>
          <w:rFonts w:cstheme="minorHAnsi"/>
        </w:rPr>
        <w:t xml:space="preserve"> options</w:t>
      </w:r>
      <w:r w:rsidRPr="00D62B93">
        <w:rPr>
          <w:rFonts w:cstheme="minorHAnsi"/>
        </w:rPr>
        <w:t xml:space="preserve">. </w:t>
      </w:r>
    </w:p>
    <w:p w14:paraId="652116AE" w14:textId="4712935D" w:rsidR="00CF393F" w:rsidRPr="00D62B93" w:rsidRDefault="00130F97" w:rsidP="00CF393F">
      <w:pPr>
        <w:rPr>
          <w:rFonts w:cstheme="minorHAnsi"/>
          <w:b/>
        </w:rPr>
      </w:pPr>
      <w:r w:rsidRPr="00130F97">
        <w:rPr>
          <w:rFonts w:cstheme="minorHAnsi"/>
          <w:b/>
          <w:bCs/>
        </w:rPr>
        <w:t>DESIGN ASSISTANCE</w:t>
      </w:r>
      <w:r>
        <w:rPr>
          <w:rFonts w:cstheme="minorHAnsi"/>
        </w:rPr>
        <w:t xml:space="preserve"> – </w:t>
      </w:r>
      <w:r w:rsidR="00CF393F" w:rsidRPr="00D62B93">
        <w:rPr>
          <w:rFonts w:cstheme="minorHAnsi"/>
        </w:rPr>
        <w:t>Funds are available for architectural</w:t>
      </w:r>
      <w:r w:rsidR="004F6768" w:rsidRPr="00D62B93">
        <w:rPr>
          <w:rFonts w:cstheme="minorHAnsi"/>
        </w:rPr>
        <w:t>/historic</w:t>
      </w:r>
      <w:r w:rsidR="00CF393F" w:rsidRPr="00D62B93">
        <w:rPr>
          <w:rFonts w:cstheme="minorHAnsi"/>
        </w:rPr>
        <w:t xml:space="preserve"> façade research</w:t>
      </w:r>
      <w:r w:rsidR="004F6768" w:rsidRPr="00D62B93">
        <w:rPr>
          <w:rFonts w:cstheme="minorHAnsi"/>
        </w:rPr>
        <w:t xml:space="preserve">, </w:t>
      </w:r>
      <w:r w:rsidR="00CF393F" w:rsidRPr="00D62B93">
        <w:rPr>
          <w:rFonts w:cstheme="minorHAnsi"/>
        </w:rPr>
        <w:t>preservation</w:t>
      </w:r>
      <w:r w:rsidR="004F6768" w:rsidRPr="00D62B93">
        <w:rPr>
          <w:rFonts w:cstheme="minorHAnsi"/>
        </w:rPr>
        <w:t xml:space="preserve">, and </w:t>
      </w:r>
      <w:r w:rsidR="00CF393F" w:rsidRPr="00D62B93">
        <w:rPr>
          <w:rFonts w:cstheme="minorHAnsi"/>
        </w:rPr>
        <w:t>graphic design services by a design or architectural professional.</w:t>
      </w:r>
      <w:r w:rsidR="004F6768" w:rsidRPr="00D62B93">
        <w:rPr>
          <w:rFonts w:cstheme="minorHAnsi"/>
        </w:rPr>
        <w:t xml:space="preserve"> However,</w:t>
      </w:r>
      <w:r w:rsidR="004F6768" w:rsidRPr="00D62B93">
        <w:rPr>
          <w:rFonts w:cstheme="minorHAnsi"/>
          <w:b/>
          <w:bCs/>
        </w:rPr>
        <w:t xml:space="preserve"> t</w:t>
      </w:r>
      <w:r w:rsidR="00CF393F" w:rsidRPr="00D62B93">
        <w:rPr>
          <w:rFonts w:cstheme="minorHAnsi"/>
          <w:b/>
          <w:bCs/>
        </w:rPr>
        <w:t xml:space="preserve">he total </w:t>
      </w:r>
      <w:r w:rsidR="00CF393F" w:rsidRPr="00D62B93">
        <w:rPr>
          <w:rFonts w:cstheme="minorHAnsi"/>
          <w:b/>
        </w:rPr>
        <w:t>funding request for design assistance cannot exceed $500.00.</w:t>
      </w:r>
    </w:p>
    <w:p w14:paraId="652116B0" w14:textId="30B0DADC" w:rsidR="00CF393F" w:rsidRPr="00D62B93" w:rsidRDefault="00130F97" w:rsidP="746E5846">
      <w:r w:rsidRPr="746E5846">
        <w:rPr>
          <w:b/>
          <w:bCs/>
        </w:rPr>
        <w:lastRenderedPageBreak/>
        <w:t xml:space="preserve">LIGHTING </w:t>
      </w:r>
      <w:r w:rsidRPr="746E5846">
        <w:t xml:space="preserve">– </w:t>
      </w:r>
      <w:r w:rsidR="00CF393F" w:rsidRPr="746E5846">
        <w:t xml:space="preserve">The </w:t>
      </w:r>
      <w:r w:rsidR="00C906D3" w:rsidRPr="746E5846">
        <w:rPr>
          <w:b/>
          <w:bCs/>
        </w:rPr>
        <w:t xml:space="preserve">PA Route 6 </w:t>
      </w:r>
      <w:r w:rsidR="00E40A57" w:rsidRPr="746E5846">
        <w:rPr>
          <w:b/>
          <w:bCs/>
        </w:rPr>
        <w:t xml:space="preserve">Façade </w:t>
      </w:r>
      <w:r w:rsidR="00C906D3" w:rsidRPr="746E5846">
        <w:rPr>
          <w:b/>
          <w:bCs/>
        </w:rPr>
        <w:t xml:space="preserve">Program </w:t>
      </w:r>
      <w:r w:rsidR="00CF393F" w:rsidRPr="746E5846">
        <w:rPr>
          <w:b/>
          <w:bCs/>
        </w:rPr>
        <w:t>Committee</w:t>
      </w:r>
      <w:r w:rsidR="00CF393F" w:rsidRPr="746E5846">
        <w:t xml:space="preserve"> recommends </w:t>
      </w:r>
      <w:r w:rsidR="004F6768" w:rsidRPr="746E5846">
        <w:t>externally lit</w:t>
      </w:r>
      <w:r w:rsidR="00CF393F" w:rsidRPr="746E5846">
        <w:t xml:space="preserve"> fixtures</w:t>
      </w:r>
      <w:r w:rsidR="004F6768" w:rsidRPr="746E5846">
        <w:t xml:space="preserve"> and spotlights rather than </w:t>
      </w:r>
      <w:r w:rsidR="00CF393F" w:rsidRPr="746E5846">
        <w:t xml:space="preserve">internally lit plastic fixtures. </w:t>
      </w:r>
      <w:r w:rsidR="002627C7" w:rsidRPr="746E5846">
        <w:t>Whenever possible, lighting fixtures should be compatible with the period of the structure. S</w:t>
      </w:r>
      <w:r w:rsidR="00CF393F" w:rsidRPr="746E5846">
        <w:t>ign lighting should be directed only on</w:t>
      </w:r>
      <w:r w:rsidR="004F6768" w:rsidRPr="746E5846">
        <w:t>to</w:t>
      </w:r>
      <w:r w:rsidR="00CF393F" w:rsidRPr="746E5846">
        <w:t xml:space="preserve"> the sign itself and not on</w:t>
      </w:r>
      <w:r w:rsidR="004F6768" w:rsidRPr="746E5846">
        <w:t>to</w:t>
      </w:r>
      <w:r w:rsidR="00CF393F" w:rsidRPr="746E5846">
        <w:t xml:space="preserve"> the surrounding area. </w:t>
      </w:r>
      <w:r w:rsidR="002627C7" w:rsidRPr="746E5846">
        <w:t xml:space="preserve">To </w:t>
      </w:r>
      <w:r w:rsidR="00280489" w:rsidRPr="746E5846">
        <w:t>every</w:t>
      </w:r>
      <w:r w:rsidR="002627C7" w:rsidRPr="746E5846">
        <w:t xml:space="preserve"> extent possible, lighting should be “Dark Sky Friendly” such as</w:t>
      </w:r>
      <w:r w:rsidR="00280489" w:rsidRPr="746E5846">
        <w:t xml:space="preserve"> </w:t>
      </w:r>
      <w:r w:rsidR="002627C7" w:rsidRPr="746E5846">
        <w:t>by having lights cast in a downward direction and bulbs not being visible from the street</w:t>
      </w:r>
      <w:r w:rsidR="001505B9" w:rsidRPr="746E5846">
        <w:t>.</w:t>
      </w:r>
    </w:p>
    <w:p w14:paraId="437E2F55" w14:textId="77777777" w:rsidR="00531A5C" w:rsidRDefault="00531A5C" w:rsidP="00CF393F">
      <w:pPr>
        <w:rPr>
          <w:rFonts w:cstheme="minorHAnsi"/>
          <w:b/>
        </w:rPr>
      </w:pPr>
    </w:p>
    <w:p w14:paraId="652116B1" w14:textId="77777777" w:rsidR="00CF393F" w:rsidRPr="00D62B93" w:rsidRDefault="00CF393F" w:rsidP="00CF393F">
      <w:pPr>
        <w:rPr>
          <w:rFonts w:cstheme="minorHAnsi"/>
          <w:b/>
        </w:rPr>
      </w:pPr>
      <w:r w:rsidRPr="00D62B93">
        <w:rPr>
          <w:rFonts w:cstheme="minorHAnsi"/>
          <w:b/>
        </w:rPr>
        <w:t>APPLICATION PROCESS/PROJECT AWARD</w:t>
      </w:r>
    </w:p>
    <w:p w14:paraId="105809E3" w14:textId="2E9E53CA" w:rsidR="00280489" w:rsidRDefault="00801356" w:rsidP="746E5846">
      <w:pPr>
        <w:rPr>
          <w:b/>
          <w:bCs/>
        </w:rPr>
      </w:pPr>
      <w:r w:rsidRPr="746E5846">
        <w:rPr>
          <w:b/>
          <w:bCs/>
        </w:rPr>
        <w:t xml:space="preserve">Applications must be </w:t>
      </w:r>
      <w:r w:rsidR="003E7848">
        <w:rPr>
          <w:b/>
          <w:bCs/>
        </w:rPr>
        <w:t>submitted</w:t>
      </w:r>
      <w:r w:rsidR="00554216">
        <w:rPr>
          <w:b/>
          <w:bCs/>
        </w:rPr>
        <w:t xml:space="preserve"> electronically</w:t>
      </w:r>
      <w:r w:rsidR="003E7848">
        <w:rPr>
          <w:b/>
          <w:bCs/>
        </w:rPr>
        <w:t xml:space="preserve"> by May </w:t>
      </w:r>
      <w:r w:rsidR="00ED0889">
        <w:rPr>
          <w:b/>
          <w:bCs/>
        </w:rPr>
        <w:t>8, 2024</w:t>
      </w:r>
      <w:r w:rsidR="00554216">
        <w:rPr>
          <w:b/>
          <w:bCs/>
        </w:rPr>
        <w:t xml:space="preserve">: </w:t>
      </w:r>
      <w:hyperlink r:id="rId14" w:history="1">
        <w:r w:rsidR="00554216" w:rsidRPr="00C77991">
          <w:rPr>
            <w:rStyle w:val="Hyperlink"/>
            <w:b/>
            <w:bCs/>
          </w:rPr>
          <w:t>https://paroute6.com/pocono-mountains-facade-program/</w:t>
        </w:r>
      </w:hyperlink>
      <w:r w:rsidR="00554216">
        <w:rPr>
          <w:b/>
          <w:bCs/>
        </w:rPr>
        <w:t xml:space="preserve"> or via email </w:t>
      </w:r>
      <w:hyperlink r:id="rId15" w:history="1">
        <w:r w:rsidR="00554216" w:rsidRPr="00C77991">
          <w:rPr>
            <w:rStyle w:val="Hyperlink"/>
            <w:b/>
            <w:bCs/>
          </w:rPr>
          <w:t>apritchard@paroute6.com</w:t>
        </w:r>
      </w:hyperlink>
      <w:r w:rsidR="00554216">
        <w:rPr>
          <w:b/>
          <w:bCs/>
        </w:rPr>
        <w:t xml:space="preserve">. </w:t>
      </w:r>
    </w:p>
    <w:p w14:paraId="19921261" w14:textId="77777777" w:rsidR="00554216" w:rsidRDefault="00554216" w:rsidP="746E5846">
      <w:pPr>
        <w:rPr>
          <w:b/>
          <w:bCs/>
        </w:rPr>
      </w:pPr>
    </w:p>
    <w:p w14:paraId="0BCE189F" w14:textId="77777777" w:rsidR="00E91A3B" w:rsidRPr="00554216" w:rsidRDefault="00E91A3B" w:rsidP="746E5846">
      <w:pPr>
        <w:rPr>
          <w:b/>
          <w:bCs/>
        </w:rPr>
      </w:pPr>
    </w:p>
    <w:p w14:paraId="652116B3" w14:textId="19A2FAA3" w:rsidR="00CF393F" w:rsidRPr="00D62B93" w:rsidRDefault="00801356" w:rsidP="00801356">
      <w:pPr>
        <w:rPr>
          <w:rFonts w:cstheme="minorHAnsi"/>
        </w:rPr>
      </w:pPr>
      <w:r w:rsidRPr="00D62B93">
        <w:rPr>
          <w:rFonts w:cstheme="minorHAnsi"/>
        </w:rPr>
        <w:t>The</w:t>
      </w:r>
      <w:r w:rsidR="00EF7A0C" w:rsidRPr="00D62B93">
        <w:rPr>
          <w:rFonts w:cstheme="minorHAnsi"/>
        </w:rPr>
        <w:t xml:space="preserve"> </w:t>
      </w:r>
      <w:r w:rsidR="00E03955" w:rsidRPr="00D62B93">
        <w:rPr>
          <w:rFonts w:cstheme="minorHAnsi"/>
          <w:b/>
        </w:rPr>
        <w:t xml:space="preserve">PA Route 6 </w:t>
      </w:r>
      <w:r w:rsidR="00E40A57" w:rsidRPr="00D62B93">
        <w:rPr>
          <w:rFonts w:cstheme="minorHAnsi"/>
          <w:b/>
        </w:rPr>
        <w:t xml:space="preserve">Façade </w:t>
      </w:r>
      <w:r w:rsidR="00E03955" w:rsidRPr="00D62B93">
        <w:rPr>
          <w:rFonts w:cstheme="minorHAnsi"/>
          <w:b/>
        </w:rPr>
        <w:t>Program</w:t>
      </w:r>
      <w:r w:rsidR="00B71F4B" w:rsidRPr="00D62B93">
        <w:rPr>
          <w:rFonts w:cstheme="minorHAnsi"/>
          <w:b/>
          <w:bCs/>
        </w:rPr>
        <w:t xml:space="preserve"> </w:t>
      </w:r>
      <w:r w:rsidR="00EF7A0C" w:rsidRPr="00D62B93">
        <w:rPr>
          <w:rFonts w:cstheme="minorHAnsi"/>
          <w:b/>
          <w:bCs/>
        </w:rPr>
        <w:t>C</w:t>
      </w:r>
      <w:r w:rsidRPr="00D62B93">
        <w:rPr>
          <w:rFonts w:cstheme="minorHAnsi"/>
          <w:b/>
          <w:bCs/>
        </w:rPr>
        <w:t>ommittee</w:t>
      </w:r>
      <w:r w:rsidRPr="00D62B93">
        <w:rPr>
          <w:rFonts w:cstheme="minorHAnsi"/>
        </w:rPr>
        <w:t xml:space="preserve"> will begin reviewing applications at that time. </w:t>
      </w:r>
    </w:p>
    <w:p w14:paraId="652116B4" w14:textId="5706B558" w:rsidR="00CF393F" w:rsidRPr="00D62B93" w:rsidRDefault="00CF393F" w:rsidP="00CF393F">
      <w:pPr>
        <w:rPr>
          <w:rFonts w:cstheme="minorHAnsi"/>
        </w:rPr>
      </w:pPr>
      <w:r w:rsidRPr="00D62B93">
        <w:rPr>
          <w:rFonts w:cstheme="minorHAnsi"/>
          <w:b/>
          <w:bCs/>
        </w:rPr>
        <w:t>Upon final approval,</w:t>
      </w:r>
      <w:r w:rsidR="00280489" w:rsidRPr="00D62B93">
        <w:rPr>
          <w:rFonts w:cstheme="minorHAnsi"/>
          <w:b/>
          <w:bCs/>
        </w:rPr>
        <w:t xml:space="preserve"> </w:t>
      </w:r>
      <w:r w:rsidR="00E40A57" w:rsidRPr="00D62B93">
        <w:rPr>
          <w:rFonts w:cstheme="minorHAnsi"/>
          <w:b/>
          <w:bCs/>
        </w:rPr>
        <w:t>funding recipients</w:t>
      </w:r>
      <w:r w:rsidR="00280489" w:rsidRPr="00D62B93">
        <w:rPr>
          <w:rFonts w:cstheme="minorHAnsi"/>
          <w:b/>
          <w:bCs/>
        </w:rPr>
        <w:t xml:space="preserve"> </w:t>
      </w:r>
      <w:r w:rsidRPr="00D62B93">
        <w:rPr>
          <w:rFonts w:cstheme="minorHAnsi"/>
          <w:b/>
          <w:bCs/>
        </w:rPr>
        <w:t>will receive a Letter of Commitment</w:t>
      </w:r>
      <w:r w:rsidRPr="00D62B93">
        <w:rPr>
          <w:rFonts w:cstheme="minorHAnsi"/>
        </w:rPr>
        <w:t xml:space="preserve"> stating the reimbursement grant amount, terms of the improvements, conditions for construction</w:t>
      </w:r>
      <w:r w:rsidR="00EF7A0C" w:rsidRPr="00D62B93">
        <w:rPr>
          <w:rFonts w:cstheme="minorHAnsi"/>
        </w:rPr>
        <w:t>,</w:t>
      </w:r>
      <w:r w:rsidRPr="00D62B93">
        <w:rPr>
          <w:rFonts w:cstheme="minorHAnsi"/>
        </w:rPr>
        <w:t xml:space="preserve"> and any other provisions related to the project</w:t>
      </w:r>
      <w:r w:rsidRPr="00D62B93">
        <w:rPr>
          <w:rFonts w:cstheme="minorHAnsi"/>
          <w:b/>
          <w:bCs/>
        </w:rPr>
        <w:t>.</w:t>
      </w:r>
      <w:r w:rsidR="00EF7A0C" w:rsidRPr="00D62B93">
        <w:rPr>
          <w:rFonts w:cstheme="minorHAnsi"/>
          <w:b/>
          <w:bCs/>
        </w:rPr>
        <w:t xml:space="preserve"> </w:t>
      </w:r>
      <w:r w:rsidRPr="00D62B93">
        <w:rPr>
          <w:rFonts w:cstheme="minorHAnsi"/>
          <w:b/>
          <w:bCs/>
        </w:rPr>
        <w:t xml:space="preserve">The </w:t>
      </w:r>
      <w:r w:rsidR="00E91A3B">
        <w:rPr>
          <w:rFonts w:cstheme="minorHAnsi"/>
          <w:b/>
          <w:bCs/>
        </w:rPr>
        <w:t>contract</w:t>
      </w:r>
      <w:r w:rsidRPr="00D62B93">
        <w:rPr>
          <w:rFonts w:cstheme="minorHAnsi"/>
          <w:b/>
          <w:bCs/>
        </w:rPr>
        <w:t xml:space="preserve"> must be signed by the </w:t>
      </w:r>
      <w:r w:rsidR="00E40A57" w:rsidRPr="00D62B93">
        <w:rPr>
          <w:rFonts w:cstheme="minorHAnsi"/>
          <w:b/>
          <w:bCs/>
        </w:rPr>
        <w:t>recipient</w:t>
      </w:r>
      <w:r w:rsidRPr="00D62B93">
        <w:rPr>
          <w:rFonts w:cstheme="minorHAnsi"/>
          <w:b/>
          <w:bCs/>
        </w:rPr>
        <w:t xml:space="preserve"> and returned within 15 calendar days of the notification of the award. </w:t>
      </w:r>
      <w:r w:rsidRPr="00D62B93">
        <w:rPr>
          <w:rFonts w:cstheme="minorHAnsi"/>
        </w:rPr>
        <w:t xml:space="preserve">The </w:t>
      </w:r>
      <w:r w:rsidR="00E40A57" w:rsidRPr="00D62B93">
        <w:rPr>
          <w:rFonts w:cstheme="minorHAnsi"/>
        </w:rPr>
        <w:t>recipient</w:t>
      </w:r>
      <w:r w:rsidRPr="00D62B93">
        <w:rPr>
          <w:rFonts w:cstheme="minorHAnsi"/>
        </w:rPr>
        <w:t xml:space="preserve"> can then </w:t>
      </w:r>
      <w:r w:rsidR="00280489" w:rsidRPr="00D62B93">
        <w:rPr>
          <w:rFonts w:cstheme="minorHAnsi"/>
        </w:rPr>
        <w:t xml:space="preserve">begin obtaining </w:t>
      </w:r>
      <w:r w:rsidRPr="00D62B93">
        <w:rPr>
          <w:rFonts w:cstheme="minorHAnsi"/>
        </w:rPr>
        <w:t>necessary building permits and any other applicable review processes.</w:t>
      </w:r>
    </w:p>
    <w:p w14:paraId="652116B5" w14:textId="20C82931" w:rsidR="00CF393F" w:rsidRPr="00D62B93" w:rsidRDefault="00CF393F" w:rsidP="00CF393F">
      <w:pPr>
        <w:rPr>
          <w:rFonts w:cstheme="minorHAnsi"/>
        </w:rPr>
      </w:pPr>
      <w:r w:rsidRPr="00D62B93">
        <w:rPr>
          <w:rFonts w:cstheme="minorHAnsi"/>
          <w:b/>
          <w:bCs/>
        </w:rPr>
        <w:t xml:space="preserve">Applicants should NOT start </w:t>
      </w:r>
      <w:r w:rsidR="00F32ACF" w:rsidRPr="00D62B93">
        <w:rPr>
          <w:rFonts w:cstheme="minorHAnsi"/>
          <w:b/>
          <w:bCs/>
        </w:rPr>
        <w:t xml:space="preserve">any </w:t>
      </w:r>
      <w:r w:rsidRPr="00D62B93">
        <w:rPr>
          <w:rFonts w:cstheme="minorHAnsi"/>
          <w:b/>
          <w:bCs/>
        </w:rPr>
        <w:t xml:space="preserve">improvements </w:t>
      </w:r>
      <w:r w:rsidR="00E40A57" w:rsidRPr="00D62B93">
        <w:rPr>
          <w:rFonts w:cstheme="minorHAnsi"/>
          <w:b/>
          <w:bCs/>
        </w:rPr>
        <w:t xml:space="preserve">prior to receiving </w:t>
      </w:r>
      <w:r w:rsidRPr="00D62B93">
        <w:rPr>
          <w:rFonts w:cstheme="minorHAnsi"/>
          <w:b/>
          <w:bCs/>
        </w:rPr>
        <w:t xml:space="preserve">written notification </w:t>
      </w:r>
      <w:r w:rsidR="00F32ACF" w:rsidRPr="00D62B93">
        <w:rPr>
          <w:rFonts w:cstheme="minorHAnsi"/>
          <w:b/>
          <w:bCs/>
        </w:rPr>
        <w:t xml:space="preserve">of funding, </w:t>
      </w:r>
      <w:proofErr w:type="gramStart"/>
      <w:r w:rsidR="00E40A57" w:rsidRPr="00D62B93">
        <w:rPr>
          <w:rFonts w:cstheme="minorHAnsi"/>
          <w:b/>
          <w:bCs/>
        </w:rPr>
        <w:t>signing</w:t>
      </w:r>
      <w:proofErr w:type="gramEnd"/>
      <w:r w:rsidR="00E40A57" w:rsidRPr="00D62B93">
        <w:rPr>
          <w:rFonts w:cstheme="minorHAnsi"/>
          <w:b/>
          <w:bCs/>
        </w:rPr>
        <w:t xml:space="preserve"> and submitting </w:t>
      </w:r>
      <w:r w:rsidR="00F32ACF" w:rsidRPr="00D62B93">
        <w:rPr>
          <w:rFonts w:cstheme="minorHAnsi"/>
          <w:b/>
          <w:bCs/>
        </w:rPr>
        <w:t xml:space="preserve">the </w:t>
      </w:r>
      <w:r w:rsidR="00AA6D1E">
        <w:rPr>
          <w:rFonts w:cstheme="minorHAnsi"/>
          <w:b/>
          <w:bCs/>
        </w:rPr>
        <w:t>contract</w:t>
      </w:r>
      <w:r w:rsidR="00E40A57" w:rsidRPr="00D62B93">
        <w:rPr>
          <w:rFonts w:cstheme="minorHAnsi"/>
          <w:b/>
          <w:bCs/>
        </w:rPr>
        <w:t>, and obtaining appropriate b</w:t>
      </w:r>
      <w:r w:rsidRPr="00D62B93">
        <w:rPr>
          <w:rFonts w:cstheme="minorHAnsi"/>
          <w:b/>
          <w:bCs/>
        </w:rPr>
        <w:t>uilding p</w:t>
      </w:r>
      <w:r w:rsidR="00F32ACF" w:rsidRPr="00D62B93">
        <w:rPr>
          <w:rFonts w:cstheme="minorHAnsi"/>
          <w:b/>
          <w:bCs/>
        </w:rPr>
        <w:t>ermits</w:t>
      </w:r>
      <w:r w:rsidRPr="00D62B93">
        <w:rPr>
          <w:rFonts w:cstheme="minorHAnsi"/>
          <w:b/>
          <w:bCs/>
        </w:rPr>
        <w:t>.</w:t>
      </w:r>
      <w:r w:rsidRPr="00D62B93">
        <w:rPr>
          <w:rFonts w:cstheme="minorHAnsi"/>
        </w:rPr>
        <w:t xml:space="preserve"> Any work performed, materials </w:t>
      </w:r>
      <w:r w:rsidR="00F32ACF" w:rsidRPr="00D62B93">
        <w:rPr>
          <w:rFonts w:cstheme="minorHAnsi"/>
        </w:rPr>
        <w:t>purchased,</w:t>
      </w:r>
      <w:r w:rsidRPr="00D62B93">
        <w:rPr>
          <w:rFonts w:cstheme="minorHAnsi"/>
        </w:rPr>
        <w:t xml:space="preserve"> or contracts </w:t>
      </w:r>
      <w:proofErr w:type="gramStart"/>
      <w:r w:rsidRPr="00D62B93">
        <w:rPr>
          <w:rFonts w:cstheme="minorHAnsi"/>
        </w:rPr>
        <w:t>entered into</w:t>
      </w:r>
      <w:proofErr w:type="gramEnd"/>
      <w:r w:rsidRPr="00D62B93">
        <w:rPr>
          <w:rFonts w:cstheme="minorHAnsi"/>
        </w:rPr>
        <w:t xml:space="preserve"> prior to</w:t>
      </w:r>
      <w:r w:rsidR="00AF54D0" w:rsidRPr="00D62B93">
        <w:rPr>
          <w:rFonts w:cstheme="minorHAnsi"/>
        </w:rPr>
        <w:t xml:space="preserve"> </w:t>
      </w:r>
      <w:r w:rsidR="00F32ACF" w:rsidRPr="00D62B93">
        <w:rPr>
          <w:rFonts w:cstheme="minorHAnsi"/>
        </w:rPr>
        <w:t xml:space="preserve">funding </w:t>
      </w:r>
      <w:r w:rsidRPr="00D62B93">
        <w:rPr>
          <w:rFonts w:cstheme="minorHAnsi"/>
        </w:rPr>
        <w:t>approval</w:t>
      </w:r>
      <w:r w:rsidR="00F32ACF" w:rsidRPr="00D62B93">
        <w:rPr>
          <w:rFonts w:cstheme="minorHAnsi"/>
        </w:rPr>
        <w:t xml:space="preserve"> notification</w:t>
      </w:r>
      <w:r w:rsidR="00AF54D0" w:rsidRPr="00D62B93">
        <w:rPr>
          <w:rFonts w:cstheme="minorHAnsi"/>
        </w:rPr>
        <w:t xml:space="preserve">, </w:t>
      </w:r>
      <w:r w:rsidR="00197825">
        <w:rPr>
          <w:rFonts w:cstheme="minorHAnsi"/>
        </w:rPr>
        <w:t>contract</w:t>
      </w:r>
      <w:r w:rsidR="00AF54D0" w:rsidRPr="00D62B93">
        <w:rPr>
          <w:rFonts w:cstheme="minorHAnsi"/>
        </w:rPr>
        <w:t xml:space="preserve">, and receipt of building permits </w:t>
      </w:r>
      <w:r w:rsidRPr="00D62B93">
        <w:rPr>
          <w:rFonts w:cstheme="minorHAnsi"/>
        </w:rPr>
        <w:t xml:space="preserve">will </w:t>
      </w:r>
      <w:r w:rsidRPr="00D62B93">
        <w:rPr>
          <w:rFonts w:cstheme="minorHAnsi"/>
          <w:b/>
        </w:rPr>
        <w:t>NOT</w:t>
      </w:r>
      <w:r w:rsidRPr="00D62B93">
        <w:rPr>
          <w:rFonts w:cstheme="minorHAnsi"/>
        </w:rPr>
        <w:t xml:space="preserve"> be eligible for </w:t>
      </w:r>
      <w:r w:rsidR="00F32ACF" w:rsidRPr="00D62B93">
        <w:rPr>
          <w:rFonts w:cstheme="minorHAnsi"/>
        </w:rPr>
        <w:t>grant funding</w:t>
      </w:r>
      <w:r w:rsidR="00AF54D0" w:rsidRPr="00D62B93">
        <w:rPr>
          <w:rFonts w:cstheme="minorHAnsi"/>
        </w:rPr>
        <w:t xml:space="preserve"> </w:t>
      </w:r>
      <w:r w:rsidR="00F32ACF" w:rsidRPr="00D62B93">
        <w:rPr>
          <w:rFonts w:cstheme="minorHAnsi"/>
        </w:rPr>
        <w:t>reimbursement.</w:t>
      </w:r>
    </w:p>
    <w:p w14:paraId="652116B6" w14:textId="15D30AB6" w:rsidR="00CF393F" w:rsidRPr="00D62B93" w:rsidRDefault="00CF393F" w:rsidP="00CF393F">
      <w:pPr>
        <w:rPr>
          <w:rFonts w:cstheme="minorHAnsi"/>
        </w:rPr>
      </w:pPr>
      <w:r w:rsidRPr="00D62B93">
        <w:rPr>
          <w:rFonts w:cstheme="minorHAnsi"/>
          <w:b/>
        </w:rPr>
        <w:t>Grants are made on a cost reimbursement basis</w:t>
      </w:r>
      <w:r w:rsidRPr="00D62B93">
        <w:rPr>
          <w:rFonts w:cstheme="minorHAnsi"/>
        </w:rPr>
        <w:t xml:space="preserve"> following a process of application, design, review, approval, construction</w:t>
      </w:r>
      <w:r w:rsidR="00AE3EE2" w:rsidRPr="00D62B93">
        <w:rPr>
          <w:rFonts w:cstheme="minorHAnsi"/>
        </w:rPr>
        <w:t>,</w:t>
      </w:r>
      <w:r w:rsidRPr="00D62B93">
        <w:rPr>
          <w:rFonts w:cstheme="minorHAnsi"/>
        </w:rPr>
        <w:t xml:space="preserve"> and proof of payment in full. The applicant must submit documentation to </w:t>
      </w:r>
      <w:r w:rsidR="00795ACF" w:rsidRPr="00D62B93">
        <w:rPr>
          <w:rFonts w:cstheme="minorHAnsi"/>
        </w:rPr>
        <w:t xml:space="preserve">the </w:t>
      </w:r>
      <w:r w:rsidR="00AE3EE2" w:rsidRPr="00D62B93">
        <w:rPr>
          <w:rFonts w:cstheme="minorHAnsi"/>
        </w:rPr>
        <w:t xml:space="preserve">  </w:t>
      </w:r>
      <w:r w:rsidR="00E03955" w:rsidRPr="00D62B93">
        <w:rPr>
          <w:rFonts w:cstheme="minorHAnsi"/>
          <w:b/>
        </w:rPr>
        <w:t>PA Route 6</w:t>
      </w:r>
      <w:r w:rsidR="0005751F" w:rsidRPr="00D62B93">
        <w:rPr>
          <w:rFonts w:cstheme="minorHAnsi"/>
          <w:b/>
        </w:rPr>
        <w:t xml:space="preserve"> Façade</w:t>
      </w:r>
      <w:r w:rsidR="00E03955" w:rsidRPr="00D62B93">
        <w:rPr>
          <w:rFonts w:cstheme="minorHAnsi"/>
          <w:b/>
        </w:rPr>
        <w:t xml:space="preserve"> </w:t>
      </w:r>
      <w:r w:rsidR="00B71F4B" w:rsidRPr="00D62B93">
        <w:rPr>
          <w:rFonts w:cstheme="minorHAnsi"/>
          <w:b/>
        </w:rPr>
        <w:t>Program Coordinator</w:t>
      </w:r>
      <w:r w:rsidRPr="00D62B93">
        <w:rPr>
          <w:rFonts w:cstheme="minorHAnsi"/>
        </w:rPr>
        <w:t xml:space="preserve"> that substantiates the agreed upon work is complete and </w:t>
      </w:r>
      <w:r w:rsidR="00AF54D0" w:rsidRPr="00D62B93">
        <w:rPr>
          <w:rFonts w:cstheme="minorHAnsi"/>
        </w:rPr>
        <w:t>payment by recipient in full</w:t>
      </w:r>
      <w:r w:rsidRPr="00D62B93">
        <w:rPr>
          <w:rFonts w:cstheme="minorHAnsi"/>
        </w:rPr>
        <w:t xml:space="preserve"> in order to receive </w:t>
      </w:r>
      <w:r w:rsidR="0005751F" w:rsidRPr="00D62B93">
        <w:rPr>
          <w:rFonts w:cstheme="minorHAnsi"/>
        </w:rPr>
        <w:t>a</w:t>
      </w:r>
      <w:r w:rsidRPr="00D62B93">
        <w:rPr>
          <w:rFonts w:cstheme="minorHAnsi"/>
        </w:rPr>
        <w:t xml:space="preserve"> reimbursement check.</w:t>
      </w:r>
    </w:p>
    <w:p w14:paraId="652116B7" w14:textId="6654CA4D" w:rsidR="002F7CDF" w:rsidRPr="00D62B93" w:rsidRDefault="002F7CDF" w:rsidP="746E5846">
      <w:r w:rsidRPr="746E5846">
        <w:rPr>
          <w:b/>
          <w:bCs/>
        </w:rPr>
        <w:t>All work</w:t>
      </w:r>
      <w:r w:rsidR="00B33945" w:rsidRPr="746E5846">
        <w:rPr>
          <w:b/>
          <w:bCs/>
        </w:rPr>
        <w:t xml:space="preserve"> must be completed within 15</w:t>
      </w:r>
      <w:r w:rsidRPr="746E5846">
        <w:rPr>
          <w:b/>
          <w:bCs/>
        </w:rPr>
        <w:t xml:space="preserve">0 days </w:t>
      </w:r>
      <w:r w:rsidR="00AF54D0" w:rsidRPr="746E5846">
        <w:rPr>
          <w:b/>
          <w:bCs/>
        </w:rPr>
        <w:t xml:space="preserve">after the date of the </w:t>
      </w:r>
      <w:r w:rsidR="00197825">
        <w:rPr>
          <w:b/>
          <w:bCs/>
        </w:rPr>
        <w:t>contract</w:t>
      </w:r>
      <w:r w:rsidR="00AF54D0" w:rsidRPr="746E5846">
        <w:t>,</w:t>
      </w:r>
      <w:r w:rsidR="0005751F" w:rsidRPr="746E5846">
        <w:t xml:space="preserve"> or </w:t>
      </w:r>
      <w:r w:rsidR="00AF54D0" w:rsidRPr="746E5846">
        <w:t xml:space="preserve">all </w:t>
      </w:r>
      <w:r w:rsidRPr="746E5846">
        <w:t xml:space="preserve">grant </w:t>
      </w:r>
      <w:r w:rsidR="00AF54D0" w:rsidRPr="746E5846">
        <w:t xml:space="preserve">funding </w:t>
      </w:r>
      <w:r w:rsidRPr="746E5846">
        <w:t>may be forfeited.</w:t>
      </w:r>
      <w:r w:rsidR="0005751F" w:rsidRPr="746E5846">
        <w:t xml:space="preserve"> </w:t>
      </w:r>
      <w:r w:rsidRPr="746E5846">
        <w:t xml:space="preserve">Applicants may request </w:t>
      </w:r>
      <w:r w:rsidR="00B71F4B" w:rsidRPr="746E5846">
        <w:t xml:space="preserve">an extension through the </w:t>
      </w:r>
      <w:r w:rsidRPr="746E5846">
        <w:t>Committee;</w:t>
      </w:r>
      <w:r w:rsidR="00AF54D0" w:rsidRPr="746E5846">
        <w:t xml:space="preserve"> however, extensions sh</w:t>
      </w:r>
      <w:r w:rsidR="0005751F" w:rsidRPr="746E5846">
        <w:t xml:space="preserve">all not </w:t>
      </w:r>
      <w:r w:rsidRPr="746E5846">
        <w:t xml:space="preserve">exceed 90 </w:t>
      </w:r>
      <w:r w:rsidR="0005751F" w:rsidRPr="746E5846">
        <w:t xml:space="preserve">additional </w:t>
      </w:r>
      <w:r w:rsidRPr="746E5846">
        <w:t>days</w:t>
      </w:r>
      <w:r w:rsidR="0055150F" w:rsidRPr="746E5846">
        <w:t xml:space="preserve"> unless </w:t>
      </w:r>
      <w:r w:rsidR="0005751F" w:rsidRPr="746E5846">
        <w:t xml:space="preserve">explicitly </w:t>
      </w:r>
      <w:r w:rsidR="0055150F" w:rsidRPr="746E5846">
        <w:t xml:space="preserve">approved by </w:t>
      </w:r>
      <w:r w:rsidR="00AF54D0" w:rsidRPr="746E5846">
        <w:t xml:space="preserve">the PA Route 6 Alliance </w:t>
      </w:r>
      <w:r w:rsidR="0055150F" w:rsidRPr="746E5846">
        <w:t>Executive Director</w:t>
      </w:r>
      <w:r w:rsidR="00AF54D0" w:rsidRPr="746E5846">
        <w:t>.</w:t>
      </w:r>
    </w:p>
    <w:p w14:paraId="652116B8" w14:textId="2075233E" w:rsidR="002F7CDF" w:rsidRPr="00D62B93" w:rsidRDefault="002F7CDF" w:rsidP="746E5846">
      <w:r w:rsidRPr="746E5846">
        <w:t>Reimbursement will be based upon the Scope of Work submitted as part of the application.</w:t>
      </w:r>
      <w:r w:rsidR="00AE3EE2" w:rsidRPr="746E5846">
        <w:t xml:space="preserve"> </w:t>
      </w:r>
      <w:r w:rsidRPr="746E5846">
        <w:t xml:space="preserve">Any and all Project Change Orders must be </w:t>
      </w:r>
      <w:r w:rsidR="0005751F" w:rsidRPr="746E5846">
        <w:t xml:space="preserve">submitted in </w:t>
      </w:r>
      <w:r w:rsidRPr="746E5846">
        <w:t>writing to the</w:t>
      </w:r>
      <w:r w:rsidR="00795ACF" w:rsidRPr="746E5846">
        <w:t xml:space="preserve"> </w:t>
      </w:r>
      <w:r w:rsidR="00E03955" w:rsidRPr="746E5846">
        <w:rPr>
          <w:b/>
          <w:bCs/>
        </w:rPr>
        <w:t>PA Route 6</w:t>
      </w:r>
      <w:r w:rsidR="00B71F4B" w:rsidRPr="746E5846">
        <w:rPr>
          <w:b/>
          <w:bCs/>
        </w:rPr>
        <w:t xml:space="preserve"> </w:t>
      </w:r>
      <w:r w:rsidR="0005751F" w:rsidRPr="746E5846">
        <w:rPr>
          <w:b/>
          <w:bCs/>
        </w:rPr>
        <w:t xml:space="preserve">Façade </w:t>
      </w:r>
      <w:r w:rsidR="00E03955" w:rsidRPr="746E5846">
        <w:rPr>
          <w:b/>
          <w:bCs/>
        </w:rPr>
        <w:t>Program</w:t>
      </w:r>
      <w:r w:rsidR="00B71F4B" w:rsidRPr="746E5846">
        <w:rPr>
          <w:b/>
          <w:bCs/>
        </w:rPr>
        <w:t xml:space="preserve"> </w:t>
      </w:r>
      <w:r w:rsidR="00B33945" w:rsidRPr="746E5846">
        <w:rPr>
          <w:b/>
          <w:bCs/>
        </w:rPr>
        <w:t>Coordinator</w:t>
      </w:r>
      <w:r w:rsidR="00493E77" w:rsidRPr="746E5846">
        <w:t xml:space="preserve"> </w:t>
      </w:r>
      <w:r w:rsidRPr="746E5846">
        <w:t xml:space="preserve">who will </w:t>
      </w:r>
      <w:r w:rsidR="0005751F" w:rsidRPr="746E5846">
        <w:t>consult with the Committee</w:t>
      </w:r>
      <w:r w:rsidRPr="746E5846">
        <w:t xml:space="preserve"> to initiate approval of modification to any part of the executed Commitment Letter. Approval must be obtained prior to conducting activities that in any way modify the agreed </w:t>
      </w:r>
      <w:r w:rsidR="0005751F" w:rsidRPr="746E5846">
        <w:t xml:space="preserve">upon </w:t>
      </w:r>
      <w:r w:rsidRPr="746E5846">
        <w:t xml:space="preserve">scope or cost of </w:t>
      </w:r>
      <w:r w:rsidR="0005751F" w:rsidRPr="746E5846">
        <w:t>project</w:t>
      </w:r>
      <w:r w:rsidRPr="746E5846">
        <w:t xml:space="preserve"> activities.</w:t>
      </w:r>
      <w:r w:rsidR="00493E77" w:rsidRPr="746E5846">
        <w:t xml:space="preserve"> </w:t>
      </w:r>
      <w:r w:rsidRPr="746E5846">
        <w:t xml:space="preserve">Failure to obtain approval from the </w:t>
      </w:r>
      <w:r w:rsidR="00E03955" w:rsidRPr="746E5846">
        <w:rPr>
          <w:b/>
          <w:bCs/>
        </w:rPr>
        <w:t xml:space="preserve">PA Route 6 </w:t>
      </w:r>
      <w:r w:rsidR="00946B60" w:rsidRPr="746E5846">
        <w:rPr>
          <w:b/>
          <w:bCs/>
        </w:rPr>
        <w:t xml:space="preserve">Façade </w:t>
      </w:r>
      <w:r w:rsidR="00E03955" w:rsidRPr="746E5846">
        <w:rPr>
          <w:b/>
          <w:bCs/>
        </w:rPr>
        <w:t xml:space="preserve">Program </w:t>
      </w:r>
      <w:r w:rsidRPr="746E5846">
        <w:rPr>
          <w:b/>
          <w:bCs/>
        </w:rPr>
        <w:t>Committee</w:t>
      </w:r>
      <w:r w:rsidRPr="746E5846">
        <w:t xml:space="preserve"> before the commencement of work relieves </w:t>
      </w:r>
      <w:r w:rsidR="00493E77" w:rsidRPr="746E5846">
        <w:t xml:space="preserve">the </w:t>
      </w:r>
      <w:r w:rsidR="00E03955" w:rsidRPr="746E5846">
        <w:rPr>
          <w:b/>
          <w:bCs/>
        </w:rPr>
        <w:t xml:space="preserve">PA Route 6 </w:t>
      </w:r>
      <w:r w:rsidR="00946B60" w:rsidRPr="746E5846">
        <w:rPr>
          <w:b/>
          <w:bCs/>
        </w:rPr>
        <w:t xml:space="preserve">Façade </w:t>
      </w:r>
      <w:r w:rsidR="00E03955" w:rsidRPr="746E5846">
        <w:rPr>
          <w:b/>
          <w:bCs/>
        </w:rPr>
        <w:t xml:space="preserve">Program </w:t>
      </w:r>
      <w:r w:rsidR="005C31EE">
        <w:rPr>
          <w:b/>
          <w:bCs/>
        </w:rPr>
        <w:t xml:space="preserve">in the Pocono Mountains Region </w:t>
      </w:r>
      <w:r w:rsidRPr="746E5846">
        <w:t xml:space="preserve">from any obligation to make any payments to the </w:t>
      </w:r>
      <w:r w:rsidR="00946B60" w:rsidRPr="746E5846">
        <w:t>a</w:t>
      </w:r>
      <w:r w:rsidRPr="746E5846">
        <w:t xml:space="preserve">pproved </w:t>
      </w:r>
      <w:r w:rsidR="00946B60" w:rsidRPr="746E5846">
        <w:t>a</w:t>
      </w:r>
      <w:r w:rsidRPr="746E5846">
        <w:t xml:space="preserve">pplicant. Any </w:t>
      </w:r>
      <w:r w:rsidRPr="746E5846">
        <w:lastRenderedPageBreak/>
        <w:t>expenditure</w:t>
      </w:r>
      <w:r w:rsidR="00946B60" w:rsidRPr="746E5846">
        <w:t xml:space="preserve"> </w:t>
      </w:r>
      <w:r w:rsidRPr="746E5846">
        <w:t xml:space="preserve">made by the </w:t>
      </w:r>
      <w:r w:rsidR="00946B60" w:rsidRPr="746E5846">
        <w:t>a</w:t>
      </w:r>
      <w:r w:rsidRPr="746E5846">
        <w:t xml:space="preserve">pplicant which is not in accordance with the terms of the </w:t>
      </w:r>
      <w:r w:rsidR="00946B60" w:rsidRPr="746E5846">
        <w:t xml:space="preserve">Letter of </w:t>
      </w:r>
      <w:r w:rsidRPr="746E5846">
        <w:t>Commitment may be d</w:t>
      </w:r>
      <w:r w:rsidR="0096521A">
        <w:t xml:space="preserve">enied </w:t>
      </w:r>
      <w:r w:rsidR="00AF54D0" w:rsidRPr="746E5846">
        <w:t xml:space="preserve">by the Committee </w:t>
      </w:r>
      <w:r w:rsidRPr="746E5846">
        <w:t>and payment to the applicant adjusted accordingly.</w:t>
      </w:r>
    </w:p>
    <w:p w14:paraId="15050FD5" w14:textId="5C4B70BC" w:rsidR="00EC534D" w:rsidRPr="00D62B93" w:rsidRDefault="002F7CDF" w:rsidP="00D62B93">
      <w:pPr>
        <w:rPr>
          <w:rFonts w:cstheme="minorHAnsi"/>
        </w:rPr>
      </w:pPr>
      <w:r w:rsidRPr="00D62B93">
        <w:rPr>
          <w:rFonts w:cstheme="minorHAnsi"/>
        </w:rPr>
        <w:t xml:space="preserve">Reimbursement to the applicant requires the submittal of documentation that substantiates the work is complete </w:t>
      </w:r>
      <w:r w:rsidR="00946B60" w:rsidRPr="00D62B93">
        <w:rPr>
          <w:rFonts w:cstheme="minorHAnsi"/>
        </w:rPr>
        <w:t xml:space="preserve">including </w:t>
      </w:r>
      <w:r w:rsidRPr="00D62B93">
        <w:rPr>
          <w:rFonts w:cstheme="minorHAnsi"/>
        </w:rPr>
        <w:t>total and final cost for work</w:t>
      </w:r>
      <w:r w:rsidR="00946B60" w:rsidRPr="00D62B93">
        <w:rPr>
          <w:rFonts w:cstheme="minorHAnsi"/>
        </w:rPr>
        <w:t xml:space="preserve"> and proof of payment</w:t>
      </w:r>
      <w:r w:rsidRPr="00D62B93">
        <w:rPr>
          <w:rFonts w:cstheme="minorHAnsi"/>
        </w:rPr>
        <w:t xml:space="preserve">. This documentation </w:t>
      </w:r>
      <w:r w:rsidR="006A44CD">
        <w:rPr>
          <w:rFonts w:cstheme="minorHAnsi"/>
        </w:rPr>
        <w:t>must</w:t>
      </w:r>
      <w:r w:rsidRPr="00D62B93">
        <w:rPr>
          <w:rFonts w:cstheme="minorHAnsi"/>
        </w:rPr>
        <w:t xml:space="preserve"> include photograph</w:t>
      </w:r>
      <w:r w:rsidR="00946B60" w:rsidRPr="00D62B93">
        <w:rPr>
          <w:rFonts w:cstheme="minorHAnsi"/>
        </w:rPr>
        <w:t>(</w:t>
      </w:r>
      <w:r w:rsidRPr="00D62B93">
        <w:rPr>
          <w:rFonts w:cstheme="minorHAnsi"/>
        </w:rPr>
        <w:t>s</w:t>
      </w:r>
      <w:r w:rsidR="00946B60" w:rsidRPr="00D62B93">
        <w:rPr>
          <w:rFonts w:cstheme="minorHAnsi"/>
        </w:rPr>
        <w:t>)</w:t>
      </w:r>
      <w:r w:rsidRPr="00D62B93">
        <w:rPr>
          <w:rFonts w:cstheme="minorHAnsi"/>
        </w:rPr>
        <w:t xml:space="preserve"> of the completed project, </w:t>
      </w:r>
      <w:r w:rsidR="00AD0A10" w:rsidRPr="00D62B93">
        <w:rPr>
          <w:rFonts w:cstheme="minorHAnsi"/>
        </w:rPr>
        <w:t>c</w:t>
      </w:r>
      <w:r w:rsidR="000C13B0" w:rsidRPr="00D62B93">
        <w:rPr>
          <w:rFonts w:cstheme="minorHAnsi"/>
        </w:rPr>
        <w:t xml:space="preserve">ontractor </w:t>
      </w:r>
      <w:r w:rsidR="00AD0A10" w:rsidRPr="00D62B93">
        <w:rPr>
          <w:rFonts w:cstheme="minorHAnsi"/>
        </w:rPr>
        <w:t>i</w:t>
      </w:r>
      <w:r w:rsidR="000C13B0" w:rsidRPr="00D62B93">
        <w:rPr>
          <w:rFonts w:cstheme="minorHAnsi"/>
        </w:rPr>
        <w:t xml:space="preserve">nsurance </w:t>
      </w:r>
      <w:r w:rsidR="00AD0A10" w:rsidRPr="00D62B93">
        <w:rPr>
          <w:rFonts w:cstheme="minorHAnsi"/>
        </w:rPr>
        <w:t>c</w:t>
      </w:r>
      <w:r w:rsidR="000C13B0" w:rsidRPr="00D62B93">
        <w:rPr>
          <w:rFonts w:cstheme="minorHAnsi"/>
        </w:rPr>
        <w:t>ertificate</w:t>
      </w:r>
      <w:r w:rsidR="00946B60" w:rsidRPr="00D62B93">
        <w:rPr>
          <w:rFonts w:cstheme="minorHAnsi"/>
        </w:rPr>
        <w:t>(s)</w:t>
      </w:r>
      <w:r w:rsidR="000C13B0" w:rsidRPr="00D62B93">
        <w:rPr>
          <w:rFonts w:cstheme="minorHAnsi"/>
        </w:rPr>
        <w:t>,</w:t>
      </w:r>
      <w:r w:rsidR="00AD0A10" w:rsidRPr="00D62B93">
        <w:rPr>
          <w:rFonts w:cstheme="minorHAnsi"/>
        </w:rPr>
        <w:t xml:space="preserve"> </w:t>
      </w:r>
      <w:r w:rsidRPr="00D62B93">
        <w:rPr>
          <w:rFonts w:cstheme="minorHAnsi"/>
        </w:rPr>
        <w:t>final invoice(s) and</w:t>
      </w:r>
      <w:r w:rsidR="00946B60" w:rsidRPr="00D62B93">
        <w:rPr>
          <w:rFonts w:cstheme="minorHAnsi"/>
        </w:rPr>
        <w:t>/</w:t>
      </w:r>
      <w:r w:rsidRPr="00D62B93">
        <w:rPr>
          <w:rFonts w:cstheme="minorHAnsi"/>
        </w:rPr>
        <w:t>or receipt</w:t>
      </w:r>
      <w:r w:rsidR="00946B60" w:rsidRPr="00D62B93">
        <w:rPr>
          <w:rFonts w:cstheme="minorHAnsi"/>
        </w:rPr>
        <w:t>(</w:t>
      </w:r>
      <w:r w:rsidRPr="00D62B93">
        <w:rPr>
          <w:rFonts w:cstheme="minorHAnsi"/>
        </w:rPr>
        <w:t>s</w:t>
      </w:r>
      <w:r w:rsidR="00946B60" w:rsidRPr="00D62B93">
        <w:rPr>
          <w:rFonts w:cstheme="minorHAnsi"/>
        </w:rPr>
        <w:t>)</w:t>
      </w:r>
      <w:r w:rsidRPr="00D62B93">
        <w:rPr>
          <w:rFonts w:cstheme="minorHAnsi"/>
        </w:rPr>
        <w:t>, and cancelled check(s) or confirmations of payment in full</w:t>
      </w:r>
      <w:r w:rsidR="005340B3" w:rsidRPr="00D62B93">
        <w:rPr>
          <w:rFonts w:cstheme="minorHAnsi"/>
        </w:rPr>
        <w:t xml:space="preserve">. </w:t>
      </w:r>
      <w:r w:rsidR="00946B60" w:rsidRPr="00D62B93">
        <w:rPr>
          <w:rFonts w:cstheme="minorHAnsi"/>
        </w:rPr>
        <w:t>Prior</w:t>
      </w:r>
      <w:r w:rsidRPr="00D62B93">
        <w:rPr>
          <w:rFonts w:cstheme="minorHAnsi"/>
        </w:rPr>
        <w:t xml:space="preserve"> to reimbursement, the </w:t>
      </w:r>
      <w:r w:rsidR="00946B60" w:rsidRPr="00D62B93">
        <w:rPr>
          <w:rFonts w:cstheme="minorHAnsi"/>
        </w:rPr>
        <w:t xml:space="preserve">completed </w:t>
      </w:r>
      <w:r w:rsidRPr="00D62B93">
        <w:rPr>
          <w:rFonts w:cstheme="minorHAnsi"/>
        </w:rPr>
        <w:t xml:space="preserve">work must </w:t>
      </w:r>
      <w:r w:rsidR="00946B60" w:rsidRPr="00D62B93">
        <w:rPr>
          <w:rFonts w:cstheme="minorHAnsi"/>
        </w:rPr>
        <w:t xml:space="preserve">also </w:t>
      </w:r>
      <w:r w:rsidRPr="00D62B93">
        <w:rPr>
          <w:rFonts w:cstheme="minorHAnsi"/>
        </w:rPr>
        <w:t xml:space="preserve">be approved by the </w:t>
      </w:r>
      <w:r w:rsidR="00E03955" w:rsidRPr="00D62B93">
        <w:rPr>
          <w:rFonts w:cstheme="minorHAnsi"/>
          <w:b/>
        </w:rPr>
        <w:t xml:space="preserve">PA Route 6 </w:t>
      </w:r>
      <w:r w:rsidR="000A48D8" w:rsidRPr="00D62B93">
        <w:rPr>
          <w:rFonts w:cstheme="minorHAnsi"/>
          <w:b/>
        </w:rPr>
        <w:t xml:space="preserve">Façade </w:t>
      </w:r>
      <w:r w:rsidR="00E03955" w:rsidRPr="00D62B93">
        <w:rPr>
          <w:rFonts w:cstheme="minorHAnsi"/>
          <w:b/>
        </w:rPr>
        <w:t xml:space="preserve">Program </w:t>
      </w:r>
      <w:r w:rsidRPr="00D62B93">
        <w:rPr>
          <w:rFonts w:cstheme="minorHAnsi"/>
          <w:b/>
        </w:rPr>
        <w:t>Committee</w:t>
      </w:r>
      <w:r w:rsidRPr="00D62B93">
        <w:rPr>
          <w:rFonts w:cstheme="minorHAnsi"/>
        </w:rPr>
        <w:t xml:space="preserve"> or </w:t>
      </w:r>
      <w:r w:rsidR="00946B60" w:rsidRPr="00D62B93">
        <w:rPr>
          <w:rFonts w:cstheme="minorHAnsi"/>
          <w:b/>
          <w:bCs/>
        </w:rPr>
        <w:t xml:space="preserve">Façade </w:t>
      </w:r>
      <w:r w:rsidR="00493E77" w:rsidRPr="00D62B93">
        <w:rPr>
          <w:rFonts w:cstheme="minorHAnsi"/>
          <w:b/>
          <w:bCs/>
        </w:rPr>
        <w:t xml:space="preserve">Program </w:t>
      </w:r>
      <w:r w:rsidR="005710DF" w:rsidRPr="00D62B93">
        <w:rPr>
          <w:rFonts w:cstheme="minorHAnsi"/>
          <w:b/>
          <w:bCs/>
        </w:rPr>
        <w:t>Coordinator</w:t>
      </w:r>
      <w:r w:rsidR="006A44CD">
        <w:rPr>
          <w:rFonts w:cstheme="minorHAnsi"/>
          <w:b/>
          <w:bCs/>
        </w:rPr>
        <w:t xml:space="preserve">. </w:t>
      </w:r>
    </w:p>
    <w:p w14:paraId="28F2E053" w14:textId="0425B425" w:rsidR="00740B6A" w:rsidRPr="002B7EF3" w:rsidRDefault="00CA4E66" w:rsidP="746E5846">
      <w:pPr>
        <w:rPr>
          <w:b/>
          <w:bCs/>
        </w:rPr>
      </w:pPr>
      <w:r w:rsidRPr="39A0AB7E">
        <w:rPr>
          <w:b/>
          <w:bCs/>
        </w:rPr>
        <w:t>PROJECT MAP</w:t>
      </w:r>
      <w:r w:rsidR="00740B6A" w:rsidRPr="39A0AB7E">
        <w:rPr>
          <w:rStyle w:val="normaltextrun"/>
          <w:rFonts w:eastAsiaTheme="majorEastAsia"/>
          <w:b/>
          <w:bCs/>
        </w:rPr>
        <w:t xml:space="preserve"> – </w:t>
      </w:r>
      <w:r w:rsidR="00740B6A" w:rsidRPr="39A0AB7E">
        <w:rPr>
          <w:rStyle w:val="normaltextrun"/>
          <w:rFonts w:eastAsiaTheme="majorEastAsia"/>
        </w:rPr>
        <w:t>A map</w:t>
      </w:r>
      <w:r w:rsidR="00FD04A0" w:rsidRPr="39A0AB7E">
        <w:rPr>
          <w:rStyle w:val="normaltextrun"/>
          <w:rFonts w:eastAsiaTheme="majorEastAsia"/>
        </w:rPr>
        <w:t xml:space="preserve"> </w:t>
      </w:r>
      <w:r w:rsidR="0CA25093" w:rsidRPr="39A0AB7E">
        <w:rPr>
          <w:rStyle w:val="normaltextrun"/>
          <w:rFonts w:eastAsiaTheme="majorEastAsia"/>
        </w:rPr>
        <w:t xml:space="preserve">of </w:t>
      </w:r>
      <w:r w:rsidR="00FD04A0" w:rsidRPr="39A0AB7E">
        <w:rPr>
          <w:rStyle w:val="normaltextrun"/>
          <w:rFonts w:eastAsiaTheme="majorEastAsia"/>
        </w:rPr>
        <w:t xml:space="preserve">Wayne and Pike </w:t>
      </w:r>
      <w:r w:rsidR="007C6E77" w:rsidRPr="39A0AB7E">
        <w:rPr>
          <w:rStyle w:val="normaltextrun"/>
          <w:rFonts w:eastAsiaTheme="majorEastAsia"/>
        </w:rPr>
        <w:t xml:space="preserve">counties along the </w:t>
      </w:r>
      <w:r w:rsidR="00946B60" w:rsidRPr="39A0AB7E">
        <w:rPr>
          <w:rStyle w:val="normaltextrun"/>
          <w:rFonts w:eastAsiaTheme="majorEastAsia"/>
        </w:rPr>
        <w:t xml:space="preserve">PA </w:t>
      </w:r>
      <w:r w:rsidR="00740B6A" w:rsidRPr="39A0AB7E">
        <w:rPr>
          <w:rStyle w:val="normaltextrun"/>
          <w:rFonts w:eastAsiaTheme="majorEastAsia"/>
        </w:rPr>
        <w:t xml:space="preserve">Route 6 </w:t>
      </w:r>
      <w:r w:rsidR="00946B60" w:rsidRPr="39A0AB7E">
        <w:rPr>
          <w:rStyle w:val="normaltextrun"/>
          <w:rFonts w:eastAsiaTheme="majorEastAsia"/>
        </w:rPr>
        <w:t xml:space="preserve">Heritage </w:t>
      </w:r>
      <w:r w:rsidR="00740B6A" w:rsidRPr="39A0AB7E">
        <w:rPr>
          <w:rStyle w:val="normaltextrun"/>
          <w:rFonts w:eastAsiaTheme="majorEastAsia"/>
        </w:rPr>
        <w:t xml:space="preserve">Corridor </w:t>
      </w:r>
      <w:r w:rsidR="000A48D8" w:rsidRPr="39A0AB7E">
        <w:rPr>
          <w:rStyle w:val="normaltextrun"/>
          <w:rFonts w:eastAsiaTheme="majorEastAsia"/>
        </w:rPr>
        <w:t>is below</w:t>
      </w:r>
      <w:r w:rsidRPr="39A0AB7E">
        <w:rPr>
          <w:rStyle w:val="normaltextrun"/>
          <w:rFonts w:eastAsiaTheme="majorEastAsia"/>
        </w:rPr>
        <w:t>.</w:t>
      </w:r>
      <w:r w:rsidR="00946B60" w:rsidRPr="39A0AB7E">
        <w:rPr>
          <w:rStyle w:val="normaltextrun"/>
          <w:rFonts w:eastAsiaTheme="majorEastAsia"/>
        </w:rPr>
        <w:t xml:space="preserve"> </w:t>
      </w:r>
      <w:r w:rsidR="00F4029A" w:rsidRPr="39A0AB7E">
        <w:rPr>
          <w:rStyle w:val="normaltextrun"/>
          <w:rFonts w:eastAsiaTheme="majorEastAsia"/>
        </w:rPr>
        <w:t xml:space="preserve">Applicants </w:t>
      </w:r>
      <w:r w:rsidR="00B916F0" w:rsidRPr="39A0AB7E">
        <w:rPr>
          <w:rStyle w:val="normaltextrun"/>
          <w:rFonts w:eastAsiaTheme="majorEastAsia"/>
        </w:rPr>
        <w:t xml:space="preserve">who are </w:t>
      </w:r>
      <w:r w:rsidR="00946B60" w:rsidRPr="39A0AB7E">
        <w:rPr>
          <w:rStyle w:val="normaltextrun"/>
          <w:rFonts w:eastAsiaTheme="majorEastAsia"/>
        </w:rPr>
        <w:t xml:space="preserve">applying for funding for commercial buildings </w:t>
      </w:r>
      <w:r w:rsidR="0006149B" w:rsidRPr="39A0AB7E">
        <w:rPr>
          <w:rStyle w:val="normaltextrun"/>
          <w:rFonts w:eastAsiaTheme="majorEastAsia"/>
        </w:rPr>
        <w:t xml:space="preserve">located </w:t>
      </w:r>
      <w:r w:rsidR="00B916F0" w:rsidRPr="39A0AB7E">
        <w:rPr>
          <w:rStyle w:val="normaltextrun"/>
          <w:rFonts w:eastAsiaTheme="majorEastAsia"/>
        </w:rPr>
        <w:t xml:space="preserve">in </w:t>
      </w:r>
      <w:r w:rsidR="00586D07" w:rsidRPr="39A0AB7E">
        <w:rPr>
          <w:rStyle w:val="normaltextrun"/>
          <w:rFonts w:eastAsiaTheme="majorEastAsia"/>
        </w:rPr>
        <w:t>Wayne and Pike counties</w:t>
      </w:r>
      <w:r w:rsidR="00B916F0" w:rsidRPr="39A0AB7E">
        <w:rPr>
          <w:rStyle w:val="normaltextrun"/>
          <w:rFonts w:eastAsiaTheme="majorEastAsia"/>
        </w:rPr>
        <w:t xml:space="preserve"> are eligible</w:t>
      </w:r>
      <w:r w:rsidR="00FD04A0" w:rsidRPr="39A0AB7E">
        <w:rPr>
          <w:rStyle w:val="normaltextrun"/>
          <w:rFonts w:eastAsiaTheme="majorEastAsia"/>
        </w:rPr>
        <w:t xml:space="preserve"> to apply.</w:t>
      </w:r>
    </w:p>
    <w:p w14:paraId="1B40CC25" w14:textId="6533A561" w:rsidR="002A717F" w:rsidRPr="00D62B93" w:rsidRDefault="00017E4C" w:rsidP="746E5846">
      <w:pPr>
        <w:jc w:val="center"/>
      </w:pPr>
      <w:r>
        <w:rPr>
          <w:rFonts w:ascii="Times New Roman" w:hAnsi="Times New Roman" w:cs="Times New Roman"/>
          <w:noProof/>
          <w:sz w:val="24"/>
          <w:szCs w:val="24"/>
        </w:rPr>
        <w:drawing>
          <wp:inline distT="0" distB="0" distL="0" distR="0" wp14:anchorId="18F967A0" wp14:editId="3B26B4C3">
            <wp:extent cx="1061085" cy="2246194"/>
            <wp:effectExtent l="0" t="0" r="5715" b="1905"/>
            <wp:docPr id="46776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64475" cy="2253371"/>
                    </a:xfrm>
                    <a:prstGeom prst="rect">
                      <a:avLst/>
                    </a:prstGeom>
                    <a:noFill/>
                    <a:ln>
                      <a:noFill/>
                    </a:ln>
                  </pic:spPr>
                </pic:pic>
              </a:graphicData>
            </a:graphic>
          </wp:inline>
        </w:drawing>
      </w:r>
      <w:r>
        <w:rPr>
          <w:noProof/>
        </w:rPr>
        <w:drawing>
          <wp:inline distT="0" distB="0" distL="0" distR="0" wp14:anchorId="1BE095A6" wp14:editId="786BCD70">
            <wp:extent cx="1942207" cy="1933575"/>
            <wp:effectExtent l="0" t="0" r="1270" b="0"/>
            <wp:docPr id="12145756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43896" cy="1935257"/>
                    </a:xfrm>
                    <a:prstGeom prst="rect">
                      <a:avLst/>
                    </a:prstGeom>
                    <a:noFill/>
                    <a:ln>
                      <a:noFill/>
                    </a:ln>
                  </pic:spPr>
                </pic:pic>
              </a:graphicData>
            </a:graphic>
          </wp:inline>
        </w:drawing>
      </w:r>
    </w:p>
    <w:p w14:paraId="4BCD70E8" w14:textId="65622556" w:rsidR="004259F8" w:rsidRPr="00D62B93" w:rsidRDefault="004259F8" w:rsidP="004259F8">
      <w:pPr>
        <w:rPr>
          <w:rFonts w:cstheme="minorHAnsi"/>
          <w:b/>
        </w:rPr>
      </w:pPr>
      <w:bookmarkStart w:id="0" w:name="_Hlk29485689"/>
      <w:r w:rsidRPr="00D62B93">
        <w:rPr>
          <w:rFonts w:cstheme="minorHAnsi"/>
          <w:b/>
        </w:rPr>
        <w:t>SUMMARY</w:t>
      </w:r>
    </w:p>
    <w:bookmarkEnd w:id="0"/>
    <w:p w14:paraId="23715DA2" w14:textId="793F1D10" w:rsidR="004259F8" w:rsidRPr="00D62B93" w:rsidRDefault="004259F8" w:rsidP="004259F8">
      <w:pPr>
        <w:rPr>
          <w:rFonts w:cstheme="minorHAnsi"/>
        </w:rPr>
      </w:pPr>
      <w:r w:rsidRPr="00D62B93">
        <w:rPr>
          <w:rFonts w:cstheme="minorHAnsi"/>
        </w:rPr>
        <w:t xml:space="preserve">While these guidelines may not address each and every situation, they are intended to be a helpful guide and should be used in conjunction with the </w:t>
      </w:r>
      <w:r w:rsidR="000A48D8" w:rsidRPr="00D62B93">
        <w:rPr>
          <w:rFonts w:cstheme="minorHAnsi"/>
        </w:rPr>
        <w:t>“</w:t>
      </w:r>
      <w:r w:rsidRPr="00D62B93">
        <w:rPr>
          <w:rFonts w:cstheme="minorHAnsi"/>
          <w:b/>
        </w:rPr>
        <w:t>Pennsylvania Wilds Design Guide: A Design Guide for Community Character Stewardship</w:t>
      </w:r>
      <w:r w:rsidRPr="00D62B93">
        <w:rPr>
          <w:rFonts w:cstheme="minorHAnsi"/>
          <w:bCs/>
        </w:rPr>
        <w:t>,</w:t>
      </w:r>
      <w:r w:rsidR="000A48D8" w:rsidRPr="00D62B93">
        <w:rPr>
          <w:rFonts w:cstheme="minorHAnsi"/>
          <w:bCs/>
        </w:rPr>
        <w:t xml:space="preserve">” </w:t>
      </w:r>
      <w:r w:rsidR="0006149B" w:rsidRPr="00D62B93">
        <w:rPr>
          <w:rFonts w:cstheme="minorHAnsi"/>
          <w:bCs/>
        </w:rPr>
        <w:t>found</w:t>
      </w:r>
      <w:r w:rsidR="0006149B" w:rsidRPr="00D62B93">
        <w:rPr>
          <w:rFonts w:cstheme="minorHAnsi"/>
          <w:bCs/>
          <w:iCs/>
        </w:rPr>
        <w:t xml:space="preserve"> at</w:t>
      </w:r>
      <w:r w:rsidRPr="00D62B93">
        <w:rPr>
          <w:rFonts w:cstheme="minorHAnsi"/>
        </w:rPr>
        <w:t xml:space="preserve"> </w:t>
      </w:r>
      <w:hyperlink r:id="rId18" w:history="1">
        <w:r w:rsidRPr="00D62B93">
          <w:rPr>
            <w:rStyle w:val="Hyperlink"/>
            <w:rFonts w:cstheme="minorHAnsi"/>
          </w:rPr>
          <w:t>http://www.pawildscenter.org/community-character-stewardship/</w:t>
        </w:r>
      </w:hyperlink>
      <w:r w:rsidRPr="00D62B93">
        <w:rPr>
          <w:rFonts w:cstheme="minorHAnsi"/>
        </w:rPr>
        <w:t xml:space="preserve">.             </w:t>
      </w:r>
    </w:p>
    <w:p w14:paraId="4F21D22A" w14:textId="5F0FB0EE" w:rsidR="004259F8" w:rsidRDefault="1947BA3C" w:rsidP="004259F8">
      <w:pPr>
        <w:rPr>
          <w:rFonts w:cstheme="minorHAnsi"/>
        </w:rPr>
      </w:pPr>
      <w:r w:rsidRPr="00D62B93">
        <w:rPr>
          <w:rFonts w:cstheme="minorHAnsi"/>
        </w:rPr>
        <w:t>Appli</w:t>
      </w:r>
      <w:r w:rsidR="00A41979" w:rsidRPr="00D62B93">
        <w:rPr>
          <w:rFonts w:cstheme="minorHAnsi"/>
        </w:rPr>
        <w:t xml:space="preserve">cants are required </w:t>
      </w:r>
      <w:r w:rsidR="00B46645" w:rsidRPr="00D62B93">
        <w:rPr>
          <w:rFonts w:cstheme="minorHAnsi"/>
        </w:rPr>
        <w:t xml:space="preserve">to </w:t>
      </w:r>
      <w:r w:rsidR="00E52E3A" w:rsidRPr="00D62B93">
        <w:rPr>
          <w:rFonts w:cstheme="minorHAnsi"/>
        </w:rPr>
        <w:t>reach out to the</w:t>
      </w:r>
      <w:r w:rsidR="004259F8" w:rsidRPr="00D62B93">
        <w:rPr>
          <w:rFonts w:cstheme="minorHAnsi"/>
        </w:rPr>
        <w:t xml:space="preserve"> </w:t>
      </w:r>
      <w:r w:rsidR="004259F8" w:rsidRPr="00D62B93">
        <w:rPr>
          <w:rFonts w:cstheme="minorHAnsi"/>
          <w:b/>
          <w:bCs/>
        </w:rPr>
        <w:t xml:space="preserve">PA Route 6 </w:t>
      </w:r>
      <w:r w:rsidR="0006149B" w:rsidRPr="00D62B93">
        <w:rPr>
          <w:rFonts w:cstheme="minorHAnsi"/>
          <w:b/>
          <w:bCs/>
        </w:rPr>
        <w:t xml:space="preserve">Façade </w:t>
      </w:r>
      <w:r w:rsidR="004259F8" w:rsidRPr="00D62B93">
        <w:rPr>
          <w:rFonts w:cstheme="minorHAnsi"/>
          <w:b/>
          <w:bCs/>
        </w:rPr>
        <w:t>Program Coordinator</w:t>
      </w:r>
      <w:r w:rsidR="004259F8" w:rsidRPr="00D62B93">
        <w:rPr>
          <w:rFonts w:cstheme="minorHAnsi"/>
        </w:rPr>
        <w:t xml:space="preserve">, </w:t>
      </w:r>
      <w:r w:rsidR="00CB1A29">
        <w:rPr>
          <w:rFonts w:cstheme="minorHAnsi"/>
        </w:rPr>
        <w:t xml:space="preserve">Abbie Pritchard </w:t>
      </w:r>
      <w:r w:rsidR="00426CD7">
        <w:rPr>
          <w:rFonts w:cstheme="minorHAnsi"/>
        </w:rPr>
        <w:t xml:space="preserve">at </w:t>
      </w:r>
      <w:hyperlink r:id="rId19" w:history="1">
        <w:r w:rsidR="00426CD7" w:rsidRPr="00C77991">
          <w:rPr>
            <w:rStyle w:val="Hyperlink"/>
            <w:rFonts w:cstheme="minorHAnsi"/>
          </w:rPr>
          <w:t>apritchard@paroute6.com</w:t>
        </w:r>
      </w:hyperlink>
      <w:r w:rsidR="00426CD7">
        <w:rPr>
          <w:rFonts w:cstheme="minorHAnsi"/>
        </w:rPr>
        <w:t xml:space="preserve"> or (585)</w:t>
      </w:r>
      <w:r w:rsidR="00192E0E">
        <w:rPr>
          <w:rFonts w:cstheme="minorHAnsi"/>
        </w:rPr>
        <w:t>596-9337</w:t>
      </w:r>
      <w:r w:rsidR="00575B25">
        <w:rPr>
          <w:rFonts w:cstheme="minorHAnsi"/>
        </w:rPr>
        <w:t xml:space="preserve"> </w:t>
      </w:r>
      <w:r w:rsidR="00E76679" w:rsidRPr="00D62B93">
        <w:rPr>
          <w:rFonts w:cstheme="minorHAnsi"/>
        </w:rPr>
        <w:t xml:space="preserve">to discuss </w:t>
      </w:r>
      <w:r w:rsidR="00575B25">
        <w:rPr>
          <w:rFonts w:cstheme="minorHAnsi"/>
        </w:rPr>
        <w:t xml:space="preserve">their </w:t>
      </w:r>
      <w:r w:rsidR="00425F11">
        <w:rPr>
          <w:rFonts w:cstheme="minorHAnsi"/>
        </w:rPr>
        <w:t xml:space="preserve">potential </w:t>
      </w:r>
      <w:r w:rsidR="00E76679" w:rsidRPr="00D62B93">
        <w:rPr>
          <w:rFonts w:cstheme="minorHAnsi"/>
        </w:rPr>
        <w:t xml:space="preserve">project </w:t>
      </w:r>
      <w:r w:rsidR="00E52E3A" w:rsidRPr="00D62B93">
        <w:rPr>
          <w:rFonts w:cstheme="minorHAnsi"/>
        </w:rPr>
        <w:t xml:space="preserve">prior to </w:t>
      </w:r>
      <w:proofErr w:type="gramStart"/>
      <w:r w:rsidR="00E52E3A" w:rsidRPr="00D62B93">
        <w:rPr>
          <w:rFonts w:cstheme="minorHAnsi"/>
        </w:rPr>
        <w:t xml:space="preserve">submitting </w:t>
      </w:r>
      <w:r w:rsidR="0006149B" w:rsidRPr="00D62B93">
        <w:rPr>
          <w:rFonts w:cstheme="minorHAnsi"/>
        </w:rPr>
        <w:t>an</w:t>
      </w:r>
      <w:r w:rsidR="00E52E3A" w:rsidRPr="00D62B93">
        <w:rPr>
          <w:rFonts w:cstheme="minorHAnsi"/>
        </w:rPr>
        <w:t xml:space="preserve"> application</w:t>
      </w:r>
      <w:proofErr w:type="gramEnd"/>
      <w:r w:rsidR="00425F11">
        <w:rPr>
          <w:rFonts w:cstheme="minorHAnsi"/>
        </w:rPr>
        <w:t>.</w:t>
      </w:r>
    </w:p>
    <w:p w14:paraId="15D2D45A" w14:textId="7315F2CA" w:rsidR="00192E0E" w:rsidRDefault="00192E0E" w:rsidP="004259F8">
      <w:pPr>
        <w:rPr>
          <w:rFonts w:cstheme="minorHAnsi"/>
        </w:rPr>
      </w:pPr>
      <w:r>
        <w:rPr>
          <w:rFonts w:cstheme="minorHAnsi"/>
        </w:rPr>
        <w:t>We look forward to working with you!</w:t>
      </w:r>
    </w:p>
    <w:p w14:paraId="02F5EB24" w14:textId="77777777" w:rsidR="00192E0E" w:rsidRPr="00D62B93" w:rsidRDefault="00192E0E" w:rsidP="004259F8">
      <w:pPr>
        <w:rPr>
          <w:rStyle w:val="normaltextrun"/>
          <w:rFonts w:cstheme="minorHAnsi"/>
        </w:rPr>
      </w:pPr>
    </w:p>
    <w:sectPr w:rsidR="00192E0E" w:rsidRPr="00D62B93" w:rsidSect="00804BA9">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DF6C4" w14:textId="77777777" w:rsidR="009468BB" w:rsidRDefault="009468BB" w:rsidP="00C9772D">
      <w:pPr>
        <w:spacing w:after="0" w:line="240" w:lineRule="auto"/>
      </w:pPr>
      <w:r>
        <w:separator/>
      </w:r>
    </w:p>
  </w:endnote>
  <w:endnote w:type="continuationSeparator" w:id="0">
    <w:p w14:paraId="33928DD0" w14:textId="77777777" w:rsidR="009468BB" w:rsidRDefault="009468BB" w:rsidP="00C9772D">
      <w:pPr>
        <w:spacing w:after="0" w:line="240" w:lineRule="auto"/>
      </w:pPr>
      <w:r>
        <w:continuationSeparator/>
      </w:r>
    </w:p>
  </w:endnote>
  <w:endnote w:type="continuationNotice" w:id="1">
    <w:p w14:paraId="6267109A" w14:textId="77777777" w:rsidR="009468BB" w:rsidRDefault="009468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2886355"/>
      <w:docPartObj>
        <w:docPartGallery w:val="Page Numbers (Bottom of Page)"/>
        <w:docPartUnique/>
      </w:docPartObj>
    </w:sdtPr>
    <w:sdtEndPr>
      <w:rPr>
        <w:color w:val="7F7F7F" w:themeColor="background1" w:themeShade="7F"/>
        <w:spacing w:val="60"/>
      </w:rPr>
    </w:sdtEndPr>
    <w:sdtContent>
      <w:p w14:paraId="652116C4" w14:textId="77777777" w:rsidR="00B71F4B" w:rsidRDefault="007E54DE">
        <w:pPr>
          <w:pStyle w:val="Footer"/>
          <w:pBdr>
            <w:top w:val="single" w:sz="4" w:space="1" w:color="D9D9D9" w:themeColor="background1" w:themeShade="D9"/>
          </w:pBdr>
          <w:jc w:val="right"/>
        </w:pPr>
        <w:r>
          <w:fldChar w:fldCharType="begin"/>
        </w:r>
        <w:r>
          <w:instrText xml:space="preserve"> PAGE   \* MERGEFORMAT </w:instrText>
        </w:r>
        <w:r>
          <w:fldChar w:fldCharType="separate"/>
        </w:r>
        <w:r w:rsidR="002315CE">
          <w:rPr>
            <w:noProof/>
          </w:rPr>
          <w:t>12</w:t>
        </w:r>
        <w:r>
          <w:rPr>
            <w:noProof/>
          </w:rPr>
          <w:fldChar w:fldCharType="end"/>
        </w:r>
        <w:r w:rsidR="00B71F4B">
          <w:t xml:space="preserve"> | </w:t>
        </w:r>
        <w:r w:rsidR="00B71F4B">
          <w:rPr>
            <w:color w:val="7F7F7F" w:themeColor="background1" w:themeShade="7F"/>
            <w:spacing w:val="60"/>
          </w:rPr>
          <w:t>Page</w:t>
        </w:r>
      </w:p>
    </w:sdtContent>
  </w:sdt>
  <w:p w14:paraId="652116C5" w14:textId="77777777" w:rsidR="00B71F4B" w:rsidRDefault="00B71F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8D8C2" w14:textId="77777777" w:rsidR="009468BB" w:rsidRDefault="009468BB" w:rsidP="00C9772D">
      <w:pPr>
        <w:spacing w:after="0" w:line="240" w:lineRule="auto"/>
      </w:pPr>
      <w:r>
        <w:separator/>
      </w:r>
    </w:p>
  </w:footnote>
  <w:footnote w:type="continuationSeparator" w:id="0">
    <w:p w14:paraId="724797C8" w14:textId="77777777" w:rsidR="009468BB" w:rsidRDefault="009468BB" w:rsidP="00C9772D">
      <w:pPr>
        <w:spacing w:after="0" w:line="240" w:lineRule="auto"/>
      </w:pPr>
      <w:r>
        <w:continuationSeparator/>
      </w:r>
    </w:p>
  </w:footnote>
  <w:footnote w:type="continuationNotice" w:id="1">
    <w:p w14:paraId="16F45FFC" w14:textId="77777777" w:rsidR="009468BB" w:rsidRDefault="009468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3466FC" w14:paraId="618D958D" w14:textId="77777777" w:rsidTr="0012361C">
      <w:tc>
        <w:tcPr>
          <w:tcW w:w="3120" w:type="dxa"/>
        </w:tcPr>
        <w:p w14:paraId="38272C64" w14:textId="219106F1" w:rsidR="003466FC" w:rsidRDefault="003466FC" w:rsidP="0012361C">
          <w:pPr>
            <w:pStyle w:val="Header"/>
            <w:ind w:left="-115"/>
          </w:pPr>
        </w:p>
      </w:tc>
      <w:tc>
        <w:tcPr>
          <w:tcW w:w="3120" w:type="dxa"/>
        </w:tcPr>
        <w:p w14:paraId="25578A96" w14:textId="38E921A7" w:rsidR="003466FC" w:rsidRDefault="003466FC" w:rsidP="0012361C">
          <w:pPr>
            <w:pStyle w:val="Header"/>
            <w:jc w:val="center"/>
          </w:pPr>
        </w:p>
      </w:tc>
      <w:tc>
        <w:tcPr>
          <w:tcW w:w="3120" w:type="dxa"/>
        </w:tcPr>
        <w:p w14:paraId="58EA0CE4" w14:textId="1D9C24AF" w:rsidR="003466FC" w:rsidRDefault="003466FC" w:rsidP="0012361C">
          <w:pPr>
            <w:pStyle w:val="Header"/>
            <w:ind w:right="-115"/>
            <w:jc w:val="right"/>
          </w:pPr>
        </w:p>
      </w:tc>
    </w:tr>
  </w:tbl>
  <w:p w14:paraId="2CD79A33" w14:textId="00ABDA0A" w:rsidR="00C373BA" w:rsidRDefault="00C373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25FC7"/>
    <w:multiLevelType w:val="hybridMultilevel"/>
    <w:tmpl w:val="21066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D17148"/>
    <w:multiLevelType w:val="hybridMultilevel"/>
    <w:tmpl w:val="713EF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7467DA"/>
    <w:multiLevelType w:val="hybridMultilevel"/>
    <w:tmpl w:val="B8148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853B8C"/>
    <w:multiLevelType w:val="hybridMultilevel"/>
    <w:tmpl w:val="56A8D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984337"/>
    <w:multiLevelType w:val="hybridMultilevel"/>
    <w:tmpl w:val="8EEC8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555042"/>
    <w:multiLevelType w:val="hybridMultilevel"/>
    <w:tmpl w:val="DB8C1E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C67AB4"/>
    <w:multiLevelType w:val="hybridMultilevel"/>
    <w:tmpl w:val="CD9EB7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295DCE"/>
    <w:multiLevelType w:val="hybridMultilevel"/>
    <w:tmpl w:val="97923A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833E0B"/>
    <w:multiLevelType w:val="hybridMultilevel"/>
    <w:tmpl w:val="DDB4F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324C5E"/>
    <w:multiLevelType w:val="hybridMultilevel"/>
    <w:tmpl w:val="0E8EAAC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DD43E7D"/>
    <w:multiLevelType w:val="hybridMultilevel"/>
    <w:tmpl w:val="30DA9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611C36"/>
    <w:multiLevelType w:val="hybridMultilevel"/>
    <w:tmpl w:val="F9C22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065670"/>
    <w:multiLevelType w:val="hybridMultilevel"/>
    <w:tmpl w:val="9C04AB9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56860696">
    <w:abstractNumId w:val="1"/>
  </w:num>
  <w:num w:numId="2" w16cid:durableId="784422447">
    <w:abstractNumId w:val="10"/>
  </w:num>
  <w:num w:numId="3" w16cid:durableId="1169097877">
    <w:abstractNumId w:val="3"/>
  </w:num>
  <w:num w:numId="4" w16cid:durableId="72048685">
    <w:abstractNumId w:val="2"/>
  </w:num>
  <w:num w:numId="5" w16cid:durableId="475296185">
    <w:abstractNumId w:val="4"/>
  </w:num>
  <w:num w:numId="6" w16cid:durableId="2012178675">
    <w:abstractNumId w:val="12"/>
  </w:num>
  <w:num w:numId="7" w16cid:durableId="518743380">
    <w:abstractNumId w:val="9"/>
  </w:num>
  <w:num w:numId="8" w16cid:durableId="983699504">
    <w:abstractNumId w:val="11"/>
  </w:num>
  <w:num w:numId="9" w16cid:durableId="645012496">
    <w:abstractNumId w:val="6"/>
  </w:num>
  <w:num w:numId="10" w16cid:durableId="224948274">
    <w:abstractNumId w:val="0"/>
  </w:num>
  <w:num w:numId="11" w16cid:durableId="594440322">
    <w:abstractNumId w:val="5"/>
  </w:num>
  <w:num w:numId="12" w16cid:durableId="1983001023">
    <w:abstractNumId w:val="8"/>
  </w:num>
  <w:num w:numId="13" w16cid:durableId="19379086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MDMzNTS3MDM3t7RU0lEKTi0uzszPAykwrgUAxU5T5iwAAAA="/>
  </w:docVars>
  <w:rsids>
    <w:rsidRoot w:val="0042515D"/>
    <w:rsid w:val="000028B7"/>
    <w:rsid w:val="00017E4C"/>
    <w:rsid w:val="00020E3C"/>
    <w:rsid w:val="00020E8F"/>
    <w:rsid w:val="000312F6"/>
    <w:rsid w:val="00047C9E"/>
    <w:rsid w:val="00054F63"/>
    <w:rsid w:val="0005751F"/>
    <w:rsid w:val="0006149B"/>
    <w:rsid w:val="00085607"/>
    <w:rsid w:val="000A3989"/>
    <w:rsid w:val="000A48D8"/>
    <w:rsid w:val="000B1AF9"/>
    <w:rsid w:val="000B22E7"/>
    <w:rsid w:val="000B506A"/>
    <w:rsid w:val="000C13B0"/>
    <w:rsid w:val="000C5C1C"/>
    <w:rsid w:val="000F3424"/>
    <w:rsid w:val="001072C7"/>
    <w:rsid w:val="00107D9E"/>
    <w:rsid w:val="001176CF"/>
    <w:rsid w:val="0012361C"/>
    <w:rsid w:val="00124646"/>
    <w:rsid w:val="00130C40"/>
    <w:rsid w:val="00130F97"/>
    <w:rsid w:val="00147C4D"/>
    <w:rsid w:val="001505B9"/>
    <w:rsid w:val="001540A0"/>
    <w:rsid w:val="001665BE"/>
    <w:rsid w:val="00166CAB"/>
    <w:rsid w:val="0018083B"/>
    <w:rsid w:val="00181BC0"/>
    <w:rsid w:val="001849F7"/>
    <w:rsid w:val="00192E0E"/>
    <w:rsid w:val="00197825"/>
    <w:rsid w:val="001A00D5"/>
    <w:rsid w:val="001A079E"/>
    <w:rsid w:val="001A50E4"/>
    <w:rsid w:val="001A6013"/>
    <w:rsid w:val="001B01DF"/>
    <w:rsid w:val="001B0EEA"/>
    <w:rsid w:val="001C2305"/>
    <w:rsid w:val="001C4C14"/>
    <w:rsid w:val="001D2BD6"/>
    <w:rsid w:val="001D2F8F"/>
    <w:rsid w:val="001E087E"/>
    <w:rsid w:val="001E3741"/>
    <w:rsid w:val="001E4327"/>
    <w:rsid w:val="001F2DDB"/>
    <w:rsid w:val="001F6685"/>
    <w:rsid w:val="001F7CD4"/>
    <w:rsid w:val="0020199D"/>
    <w:rsid w:val="0020399D"/>
    <w:rsid w:val="00204414"/>
    <w:rsid w:val="00213916"/>
    <w:rsid w:val="00216561"/>
    <w:rsid w:val="002315CE"/>
    <w:rsid w:val="00235860"/>
    <w:rsid w:val="002370B5"/>
    <w:rsid w:val="002548EC"/>
    <w:rsid w:val="00255A62"/>
    <w:rsid w:val="00256CCB"/>
    <w:rsid w:val="002572D6"/>
    <w:rsid w:val="002626D3"/>
    <w:rsid w:val="002627C7"/>
    <w:rsid w:val="0027182B"/>
    <w:rsid w:val="00272916"/>
    <w:rsid w:val="00280489"/>
    <w:rsid w:val="00281EE2"/>
    <w:rsid w:val="002A717F"/>
    <w:rsid w:val="002B7EF3"/>
    <w:rsid w:val="002C16AB"/>
    <w:rsid w:val="002D0510"/>
    <w:rsid w:val="002E2473"/>
    <w:rsid w:val="002F070A"/>
    <w:rsid w:val="002F4571"/>
    <w:rsid w:val="002F5FA9"/>
    <w:rsid w:val="002F7CDF"/>
    <w:rsid w:val="003071A6"/>
    <w:rsid w:val="0031041C"/>
    <w:rsid w:val="00312E77"/>
    <w:rsid w:val="0033694B"/>
    <w:rsid w:val="00342A2E"/>
    <w:rsid w:val="003444C0"/>
    <w:rsid w:val="003466FC"/>
    <w:rsid w:val="00352014"/>
    <w:rsid w:val="00355CFD"/>
    <w:rsid w:val="00362A1E"/>
    <w:rsid w:val="00371C2B"/>
    <w:rsid w:val="00385474"/>
    <w:rsid w:val="003A459D"/>
    <w:rsid w:val="003A6AD9"/>
    <w:rsid w:val="003B051D"/>
    <w:rsid w:val="003B2915"/>
    <w:rsid w:val="003B2939"/>
    <w:rsid w:val="003B5FF7"/>
    <w:rsid w:val="003B7AE8"/>
    <w:rsid w:val="003C4390"/>
    <w:rsid w:val="003C5AD8"/>
    <w:rsid w:val="003D25CD"/>
    <w:rsid w:val="003D32FD"/>
    <w:rsid w:val="003E5AF8"/>
    <w:rsid w:val="003E7848"/>
    <w:rsid w:val="003F24FD"/>
    <w:rsid w:val="004022A5"/>
    <w:rsid w:val="004053BB"/>
    <w:rsid w:val="00410DD3"/>
    <w:rsid w:val="004142D1"/>
    <w:rsid w:val="0042515D"/>
    <w:rsid w:val="004259F8"/>
    <w:rsid w:val="00425F11"/>
    <w:rsid w:val="00426CD7"/>
    <w:rsid w:val="004274EA"/>
    <w:rsid w:val="00432076"/>
    <w:rsid w:val="004404E1"/>
    <w:rsid w:val="00441FA1"/>
    <w:rsid w:val="00442CF3"/>
    <w:rsid w:val="00443FD2"/>
    <w:rsid w:val="00450512"/>
    <w:rsid w:val="00453B51"/>
    <w:rsid w:val="00456E6D"/>
    <w:rsid w:val="004664DF"/>
    <w:rsid w:val="00467943"/>
    <w:rsid w:val="004702FB"/>
    <w:rsid w:val="00470B72"/>
    <w:rsid w:val="0048126E"/>
    <w:rsid w:val="00483327"/>
    <w:rsid w:val="00483971"/>
    <w:rsid w:val="00493E77"/>
    <w:rsid w:val="00495C30"/>
    <w:rsid w:val="004B2935"/>
    <w:rsid w:val="004B5FC2"/>
    <w:rsid w:val="004D42C7"/>
    <w:rsid w:val="004D4C75"/>
    <w:rsid w:val="004D53DF"/>
    <w:rsid w:val="004E6428"/>
    <w:rsid w:val="004F2A0E"/>
    <w:rsid w:val="004F3FA9"/>
    <w:rsid w:val="004F5D45"/>
    <w:rsid w:val="004F6768"/>
    <w:rsid w:val="00500C05"/>
    <w:rsid w:val="0050212F"/>
    <w:rsid w:val="0050503B"/>
    <w:rsid w:val="00512341"/>
    <w:rsid w:val="0051329B"/>
    <w:rsid w:val="00524C8C"/>
    <w:rsid w:val="00525A6B"/>
    <w:rsid w:val="00526E9A"/>
    <w:rsid w:val="00531A5C"/>
    <w:rsid w:val="005340B3"/>
    <w:rsid w:val="005428A7"/>
    <w:rsid w:val="00545DD0"/>
    <w:rsid w:val="0055150F"/>
    <w:rsid w:val="00554216"/>
    <w:rsid w:val="00555535"/>
    <w:rsid w:val="0055564C"/>
    <w:rsid w:val="005561EF"/>
    <w:rsid w:val="00556830"/>
    <w:rsid w:val="00561CDB"/>
    <w:rsid w:val="00565DBD"/>
    <w:rsid w:val="00570C14"/>
    <w:rsid w:val="005710DF"/>
    <w:rsid w:val="00575B25"/>
    <w:rsid w:val="00586D07"/>
    <w:rsid w:val="005963AE"/>
    <w:rsid w:val="00597D19"/>
    <w:rsid w:val="005C31EE"/>
    <w:rsid w:val="005C5E22"/>
    <w:rsid w:val="005C69D6"/>
    <w:rsid w:val="005D713A"/>
    <w:rsid w:val="005D7FF3"/>
    <w:rsid w:val="00620279"/>
    <w:rsid w:val="00623369"/>
    <w:rsid w:val="00623B80"/>
    <w:rsid w:val="00624AB8"/>
    <w:rsid w:val="006360AD"/>
    <w:rsid w:val="0064426F"/>
    <w:rsid w:val="00653A6D"/>
    <w:rsid w:val="00665E9D"/>
    <w:rsid w:val="00680ADA"/>
    <w:rsid w:val="00687703"/>
    <w:rsid w:val="006A44CD"/>
    <w:rsid w:val="006A7002"/>
    <w:rsid w:val="006B170F"/>
    <w:rsid w:val="006B31EE"/>
    <w:rsid w:val="006B6EDA"/>
    <w:rsid w:val="006D1D5E"/>
    <w:rsid w:val="006D5765"/>
    <w:rsid w:val="006E17D4"/>
    <w:rsid w:val="006E7A89"/>
    <w:rsid w:val="006F4330"/>
    <w:rsid w:val="00702C18"/>
    <w:rsid w:val="00713DB7"/>
    <w:rsid w:val="00715F2D"/>
    <w:rsid w:val="0072576A"/>
    <w:rsid w:val="00725A79"/>
    <w:rsid w:val="007334BB"/>
    <w:rsid w:val="00740AA1"/>
    <w:rsid w:val="00740B6A"/>
    <w:rsid w:val="007412A6"/>
    <w:rsid w:val="00750CCE"/>
    <w:rsid w:val="00750FB6"/>
    <w:rsid w:val="0076177B"/>
    <w:rsid w:val="007909F3"/>
    <w:rsid w:val="00791205"/>
    <w:rsid w:val="00795ACF"/>
    <w:rsid w:val="007A5B2C"/>
    <w:rsid w:val="007C568E"/>
    <w:rsid w:val="007C5A69"/>
    <w:rsid w:val="007C6E77"/>
    <w:rsid w:val="007D365D"/>
    <w:rsid w:val="007E4525"/>
    <w:rsid w:val="007E54DE"/>
    <w:rsid w:val="007F2C0E"/>
    <w:rsid w:val="007F4F7F"/>
    <w:rsid w:val="00801356"/>
    <w:rsid w:val="0080398C"/>
    <w:rsid w:val="00804BA9"/>
    <w:rsid w:val="00805B56"/>
    <w:rsid w:val="008111A9"/>
    <w:rsid w:val="00811CF0"/>
    <w:rsid w:val="00814284"/>
    <w:rsid w:val="00821EE6"/>
    <w:rsid w:val="00826AD8"/>
    <w:rsid w:val="008443B7"/>
    <w:rsid w:val="0084561F"/>
    <w:rsid w:val="008478D7"/>
    <w:rsid w:val="00861B50"/>
    <w:rsid w:val="00875848"/>
    <w:rsid w:val="00881450"/>
    <w:rsid w:val="008950F3"/>
    <w:rsid w:val="008979F1"/>
    <w:rsid w:val="008A576E"/>
    <w:rsid w:val="008B5639"/>
    <w:rsid w:val="008B58C7"/>
    <w:rsid w:val="008B594E"/>
    <w:rsid w:val="008D3401"/>
    <w:rsid w:val="008D53FE"/>
    <w:rsid w:val="008D5AAF"/>
    <w:rsid w:val="008D7917"/>
    <w:rsid w:val="008F75AA"/>
    <w:rsid w:val="009251BA"/>
    <w:rsid w:val="0093256B"/>
    <w:rsid w:val="0093627A"/>
    <w:rsid w:val="009468BB"/>
    <w:rsid w:val="00946B60"/>
    <w:rsid w:val="0094701F"/>
    <w:rsid w:val="00952853"/>
    <w:rsid w:val="009535B6"/>
    <w:rsid w:val="009540D8"/>
    <w:rsid w:val="0096521A"/>
    <w:rsid w:val="009804A2"/>
    <w:rsid w:val="00985D96"/>
    <w:rsid w:val="0098612F"/>
    <w:rsid w:val="00987466"/>
    <w:rsid w:val="009B0CB1"/>
    <w:rsid w:val="009B6786"/>
    <w:rsid w:val="009C595A"/>
    <w:rsid w:val="009D7C2F"/>
    <w:rsid w:val="009E2535"/>
    <w:rsid w:val="009F19FE"/>
    <w:rsid w:val="009F3901"/>
    <w:rsid w:val="009F5D20"/>
    <w:rsid w:val="00A11207"/>
    <w:rsid w:val="00A1126B"/>
    <w:rsid w:val="00A11343"/>
    <w:rsid w:val="00A22BD0"/>
    <w:rsid w:val="00A24331"/>
    <w:rsid w:val="00A3066D"/>
    <w:rsid w:val="00A40A78"/>
    <w:rsid w:val="00A41979"/>
    <w:rsid w:val="00A7303B"/>
    <w:rsid w:val="00AA2F9F"/>
    <w:rsid w:val="00AA47EC"/>
    <w:rsid w:val="00AA6D1E"/>
    <w:rsid w:val="00AB5CA2"/>
    <w:rsid w:val="00AC03CD"/>
    <w:rsid w:val="00AC4DAD"/>
    <w:rsid w:val="00AC6326"/>
    <w:rsid w:val="00AD0A10"/>
    <w:rsid w:val="00AD1C80"/>
    <w:rsid w:val="00AD2CAB"/>
    <w:rsid w:val="00AD4243"/>
    <w:rsid w:val="00AD570E"/>
    <w:rsid w:val="00AE1E0A"/>
    <w:rsid w:val="00AE2112"/>
    <w:rsid w:val="00AE3EE2"/>
    <w:rsid w:val="00AF0D33"/>
    <w:rsid w:val="00AF237F"/>
    <w:rsid w:val="00AF54D0"/>
    <w:rsid w:val="00B020A1"/>
    <w:rsid w:val="00B04F1F"/>
    <w:rsid w:val="00B214D1"/>
    <w:rsid w:val="00B33945"/>
    <w:rsid w:val="00B44012"/>
    <w:rsid w:val="00B46645"/>
    <w:rsid w:val="00B579FE"/>
    <w:rsid w:val="00B614D5"/>
    <w:rsid w:val="00B61C61"/>
    <w:rsid w:val="00B66FF5"/>
    <w:rsid w:val="00B7052D"/>
    <w:rsid w:val="00B71F4B"/>
    <w:rsid w:val="00B772F9"/>
    <w:rsid w:val="00B86558"/>
    <w:rsid w:val="00B87C16"/>
    <w:rsid w:val="00B916F0"/>
    <w:rsid w:val="00B93D61"/>
    <w:rsid w:val="00B93E58"/>
    <w:rsid w:val="00B97FA3"/>
    <w:rsid w:val="00BA1E85"/>
    <w:rsid w:val="00BA5D89"/>
    <w:rsid w:val="00BA5EC6"/>
    <w:rsid w:val="00BB35B5"/>
    <w:rsid w:val="00BB7A2D"/>
    <w:rsid w:val="00BC3FC3"/>
    <w:rsid w:val="00BF5480"/>
    <w:rsid w:val="00C15475"/>
    <w:rsid w:val="00C321AE"/>
    <w:rsid w:val="00C373BA"/>
    <w:rsid w:val="00C40F59"/>
    <w:rsid w:val="00C5335C"/>
    <w:rsid w:val="00C60BBE"/>
    <w:rsid w:val="00C62401"/>
    <w:rsid w:val="00C73403"/>
    <w:rsid w:val="00C85381"/>
    <w:rsid w:val="00C906D3"/>
    <w:rsid w:val="00C90725"/>
    <w:rsid w:val="00C9083E"/>
    <w:rsid w:val="00C91FAD"/>
    <w:rsid w:val="00C96775"/>
    <w:rsid w:val="00C9772D"/>
    <w:rsid w:val="00CA04C9"/>
    <w:rsid w:val="00CA0D3E"/>
    <w:rsid w:val="00CA4E66"/>
    <w:rsid w:val="00CB0AAE"/>
    <w:rsid w:val="00CB1A29"/>
    <w:rsid w:val="00CB46C3"/>
    <w:rsid w:val="00CB6F39"/>
    <w:rsid w:val="00CC4C15"/>
    <w:rsid w:val="00CD104C"/>
    <w:rsid w:val="00CD37B6"/>
    <w:rsid w:val="00CD4FB2"/>
    <w:rsid w:val="00CE765B"/>
    <w:rsid w:val="00CE7C33"/>
    <w:rsid w:val="00CF393F"/>
    <w:rsid w:val="00D0104C"/>
    <w:rsid w:val="00D02A54"/>
    <w:rsid w:val="00D12545"/>
    <w:rsid w:val="00D12743"/>
    <w:rsid w:val="00D13AD4"/>
    <w:rsid w:val="00D263EA"/>
    <w:rsid w:val="00D274B3"/>
    <w:rsid w:val="00D4640A"/>
    <w:rsid w:val="00D516C0"/>
    <w:rsid w:val="00D54338"/>
    <w:rsid w:val="00D56375"/>
    <w:rsid w:val="00D62B93"/>
    <w:rsid w:val="00D66F4E"/>
    <w:rsid w:val="00D679BD"/>
    <w:rsid w:val="00D67B82"/>
    <w:rsid w:val="00D751AB"/>
    <w:rsid w:val="00D95CA6"/>
    <w:rsid w:val="00D95E7C"/>
    <w:rsid w:val="00DB4DB6"/>
    <w:rsid w:val="00DC137C"/>
    <w:rsid w:val="00DC14BE"/>
    <w:rsid w:val="00DD054A"/>
    <w:rsid w:val="00DD7308"/>
    <w:rsid w:val="00DE6019"/>
    <w:rsid w:val="00E0224A"/>
    <w:rsid w:val="00E03955"/>
    <w:rsid w:val="00E04D8D"/>
    <w:rsid w:val="00E40A57"/>
    <w:rsid w:val="00E436A8"/>
    <w:rsid w:val="00E52E3A"/>
    <w:rsid w:val="00E5338C"/>
    <w:rsid w:val="00E55C37"/>
    <w:rsid w:val="00E61D62"/>
    <w:rsid w:val="00E76679"/>
    <w:rsid w:val="00E91A3B"/>
    <w:rsid w:val="00E91AD4"/>
    <w:rsid w:val="00E94837"/>
    <w:rsid w:val="00E964C5"/>
    <w:rsid w:val="00EA2BE7"/>
    <w:rsid w:val="00EB77FA"/>
    <w:rsid w:val="00EC303B"/>
    <w:rsid w:val="00EC534D"/>
    <w:rsid w:val="00ED0889"/>
    <w:rsid w:val="00ED280B"/>
    <w:rsid w:val="00ED5D59"/>
    <w:rsid w:val="00EE0821"/>
    <w:rsid w:val="00EF2835"/>
    <w:rsid w:val="00EF6720"/>
    <w:rsid w:val="00EF7A0C"/>
    <w:rsid w:val="00F07663"/>
    <w:rsid w:val="00F2251E"/>
    <w:rsid w:val="00F27E90"/>
    <w:rsid w:val="00F32ACF"/>
    <w:rsid w:val="00F4029A"/>
    <w:rsid w:val="00F44BA9"/>
    <w:rsid w:val="00F51214"/>
    <w:rsid w:val="00F52FB9"/>
    <w:rsid w:val="00F659B1"/>
    <w:rsid w:val="00F738C6"/>
    <w:rsid w:val="00F86576"/>
    <w:rsid w:val="00F92993"/>
    <w:rsid w:val="00FB00AC"/>
    <w:rsid w:val="00FB4CD4"/>
    <w:rsid w:val="00FC5C15"/>
    <w:rsid w:val="00FD04A0"/>
    <w:rsid w:val="00FD3516"/>
    <w:rsid w:val="00FD4DAB"/>
    <w:rsid w:val="00FE5184"/>
    <w:rsid w:val="00FF5327"/>
    <w:rsid w:val="00FF787B"/>
    <w:rsid w:val="026EA16F"/>
    <w:rsid w:val="02D21D90"/>
    <w:rsid w:val="076B7AB3"/>
    <w:rsid w:val="0946B25D"/>
    <w:rsid w:val="0B759871"/>
    <w:rsid w:val="0BC85DD3"/>
    <w:rsid w:val="0CA25093"/>
    <w:rsid w:val="0F768C98"/>
    <w:rsid w:val="16F7E275"/>
    <w:rsid w:val="1734ECD9"/>
    <w:rsid w:val="18ECA4B9"/>
    <w:rsid w:val="1947BA3C"/>
    <w:rsid w:val="19F80974"/>
    <w:rsid w:val="1A62B02B"/>
    <w:rsid w:val="1D2FAA36"/>
    <w:rsid w:val="1F988859"/>
    <w:rsid w:val="1FC78EBC"/>
    <w:rsid w:val="1FF6B74D"/>
    <w:rsid w:val="22031B59"/>
    <w:rsid w:val="23DE5303"/>
    <w:rsid w:val="253ABC1B"/>
    <w:rsid w:val="257A2364"/>
    <w:rsid w:val="2936F92F"/>
    <w:rsid w:val="2B01C5F6"/>
    <w:rsid w:val="2BA9FD9F"/>
    <w:rsid w:val="300F7554"/>
    <w:rsid w:val="33685DE0"/>
    <w:rsid w:val="37C71AC8"/>
    <w:rsid w:val="384A1DC8"/>
    <w:rsid w:val="3933F1A0"/>
    <w:rsid w:val="399D2F3D"/>
    <w:rsid w:val="39A0AB7E"/>
    <w:rsid w:val="3CC50745"/>
    <w:rsid w:val="3F7F27D4"/>
    <w:rsid w:val="41AD946B"/>
    <w:rsid w:val="434964CC"/>
    <w:rsid w:val="43A0D01A"/>
    <w:rsid w:val="459990D7"/>
    <w:rsid w:val="45F4ECA1"/>
    <w:rsid w:val="46BE0FF2"/>
    <w:rsid w:val="46D84CF3"/>
    <w:rsid w:val="48A207FC"/>
    <w:rsid w:val="48B95A5A"/>
    <w:rsid w:val="49868856"/>
    <w:rsid w:val="4A12D023"/>
    <w:rsid w:val="4A6D01FA"/>
    <w:rsid w:val="4B6FC415"/>
    <w:rsid w:val="4BAFAA31"/>
    <w:rsid w:val="5093F184"/>
    <w:rsid w:val="513660B0"/>
    <w:rsid w:val="529E52CB"/>
    <w:rsid w:val="54AAB6D7"/>
    <w:rsid w:val="56841779"/>
    <w:rsid w:val="574B8502"/>
    <w:rsid w:val="58328B49"/>
    <w:rsid w:val="58CE2D06"/>
    <w:rsid w:val="59F4E361"/>
    <w:rsid w:val="5C6FEA50"/>
    <w:rsid w:val="5EE05993"/>
    <w:rsid w:val="63250A40"/>
    <w:rsid w:val="63F83E28"/>
    <w:rsid w:val="6452E133"/>
    <w:rsid w:val="6A548570"/>
    <w:rsid w:val="6F422769"/>
    <w:rsid w:val="746E5846"/>
    <w:rsid w:val="77CEC1A2"/>
    <w:rsid w:val="7A1710B6"/>
    <w:rsid w:val="7BEA6D1B"/>
    <w:rsid w:val="7EEA81D9"/>
    <w:rsid w:val="7F587B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11618"/>
  <w15:docId w15:val="{9A536886-1950-4B66-A9B9-A1EAA3E0B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1DF"/>
  </w:style>
  <w:style w:type="paragraph" w:styleId="Heading1">
    <w:name w:val="heading 1"/>
    <w:basedOn w:val="Normal"/>
    <w:next w:val="Normal"/>
    <w:link w:val="Heading1Char"/>
    <w:uiPriority w:val="9"/>
    <w:qFormat/>
    <w:rsid w:val="001B01DF"/>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B01DF"/>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B01DF"/>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B01DF"/>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B01DF"/>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B01DF"/>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B01D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B01DF"/>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Heading9">
    <w:name w:val="heading 9"/>
    <w:basedOn w:val="Normal"/>
    <w:next w:val="Normal"/>
    <w:link w:val="Heading9Char"/>
    <w:uiPriority w:val="9"/>
    <w:semiHidden/>
    <w:unhideWhenUsed/>
    <w:qFormat/>
    <w:rsid w:val="001B01D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B01DF"/>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sid w:val="001B01DF"/>
    <w:rPr>
      <w:rFonts w:asciiTheme="majorHAnsi" w:eastAsiaTheme="majorEastAsia" w:hAnsiTheme="majorHAnsi" w:cstheme="majorBidi"/>
      <w:color w:val="323E4F" w:themeColor="text2" w:themeShade="BF"/>
      <w:spacing w:val="5"/>
      <w:sz w:val="52"/>
      <w:szCs w:val="52"/>
    </w:rPr>
  </w:style>
  <w:style w:type="paragraph" w:styleId="ListParagraph">
    <w:name w:val="List Paragraph"/>
    <w:basedOn w:val="Normal"/>
    <w:uiPriority w:val="34"/>
    <w:qFormat/>
    <w:rsid w:val="002C16AB"/>
    <w:pPr>
      <w:ind w:left="720"/>
      <w:contextualSpacing/>
    </w:pPr>
  </w:style>
  <w:style w:type="character" w:customStyle="1" w:styleId="Heading1Char">
    <w:name w:val="Heading 1 Char"/>
    <w:basedOn w:val="DefaultParagraphFont"/>
    <w:link w:val="Heading1"/>
    <w:uiPriority w:val="9"/>
    <w:rsid w:val="001B01DF"/>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B01DF"/>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B01DF"/>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B01DF"/>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B01DF"/>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B01DF"/>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B01D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B01DF"/>
    <w:rPr>
      <w:rFonts w:asciiTheme="majorHAnsi" w:eastAsiaTheme="majorEastAsia" w:hAnsiTheme="majorHAnsi" w:cstheme="majorBidi"/>
      <w:color w:val="5B9BD5" w:themeColor="accent1"/>
      <w:sz w:val="20"/>
      <w:szCs w:val="20"/>
    </w:rPr>
  </w:style>
  <w:style w:type="character" w:customStyle="1" w:styleId="Heading9Char">
    <w:name w:val="Heading 9 Char"/>
    <w:basedOn w:val="DefaultParagraphFont"/>
    <w:link w:val="Heading9"/>
    <w:uiPriority w:val="9"/>
    <w:semiHidden/>
    <w:rsid w:val="001B01D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B01DF"/>
    <w:pPr>
      <w:spacing w:line="240" w:lineRule="auto"/>
    </w:pPr>
    <w:rPr>
      <w:b/>
      <w:bCs/>
      <w:color w:val="5B9BD5" w:themeColor="accent1"/>
      <w:sz w:val="18"/>
      <w:szCs w:val="18"/>
    </w:rPr>
  </w:style>
  <w:style w:type="paragraph" w:styleId="Subtitle">
    <w:name w:val="Subtitle"/>
    <w:basedOn w:val="Normal"/>
    <w:next w:val="Normal"/>
    <w:link w:val="SubtitleChar"/>
    <w:uiPriority w:val="11"/>
    <w:qFormat/>
    <w:rsid w:val="001B01DF"/>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1B01DF"/>
    <w:rPr>
      <w:rFonts w:asciiTheme="majorHAnsi" w:eastAsiaTheme="majorEastAsia" w:hAnsiTheme="majorHAnsi" w:cstheme="majorBidi"/>
      <w:i/>
      <w:iCs/>
      <w:color w:val="5B9BD5" w:themeColor="accent1"/>
      <w:spacing w:val="15"/>
      <w:sz w:val="24"/>
      <w:szCs w:val="24"/>
    </w:rPr>
  </w:style>
  <w:style w:type="character" w:styleId="Strong">
    <w:name w:val="Strong"/>
    <w:basedOn w:val="DefaultParagraphFont"/>
    <w:uiPriority w:val="22"/>
    <w:qFormat/>
    <w:rsid w:val="001B01DF"/>
    <w:rPr>
      <w:b/>
      <w:bCs/>
    </w:rPr>
  </w:style>
  <w:style w:type="character" w:styleId="Emphasis">
    <w:name w:val="Emphasis"/>
    <w:basedOn w:val="DefaultParagraphFont"/>
    <w:uiPriority w:val="20"/>
    <w:qFormat/>
    <w:rsid w:val="001B01DF"/>
    <w:rPr>
      <w:i/>
      <w:iCs/>
    </w:rPr>
  </w:style>
  <w:style w:type="paragraph" w:styleId="NoSpacing">
    <w:name w:val="No Spacing"/>
    <w:uiPriority w:val="1"/>
    <w:qFormat/>
    <w:rsid w:val="001B01DF"/>
    <w:pPr>
      <w:spacing w:after="0" w:line="240" w:lineRule="auto"/>
    </w:pPr>
  </w:style>
  <w:style w:type="paragraph" w:styleId="Quote">
    <w:name w:val="Quote"/>
    <w:basedOn w:val="Normal"/>
    <w:next w:val="Normal"/>
    <w:link w:val="QuoteChar"/>
    <w:uiPriority w:val="29"/>
    <w:qFormat/>
    <w:rsid w:val="001B01DF"/>
    <w:rPr>
      <w:i/>
      <w:iCs/>
      <w:color w:val="000000" w:themeColor="text1"/>
    </w:rPr>
  </w:style>
  <w:style w:type="character" w:customStyle="1" w:styleId="QuoteChar">
    <w:name w:val="Quote Char"/>
    <w:basedOn w:val="DefaultParagraphFont"/>
    <w:link w:val="Quote"/>
    <w:uiPriority w:val="29"/>
    <w:rsid w:val="001B01DF"/>
    <w:rPr>
      <w:i/>
      <w:iCs/>
      <w:color w:val="000000" w:themeColor="text1"/>
    </w:rPr>
  </w:style>
  <w:style w:type="paragraph" w:styleId="IntenseQuote">
    <w:name w:val="Intense Quote"/>
    <w:basedOn w:val="Normal"/>
    <w:next w:val="Normal"/>
    <w:link w:val="IntenseQuoteChar"/>
    <w:uiPriority w:val="30"/>
    <w:qFormat/>
    <w:rsid w:val="001B01DF"/>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1B01DF"/>
    <w:rPr>
      <w:b/>
      <w:bCs/>
      <w:i/>
      <w:iCs/>
      <w:color w:val="5B9BD5" w:themeColor="accent1"/>
    </w:rPr>
  </w:style>
  <w:style w:type="character" w:styleId="SubtleEmphasis">
    <w:name w:val="Subtle Emphasis"/>
    <w:basedOn w:val="DefaultParagraphFont"/>
    <w:uiPriority w:val="19"/>
    <w:qFormat/>
    <w:rsid w:val="001B01DF"/>
    <w:rPr>
      <w:i/>
      <w:iCs/>
      <w:color w:val="808080" w:themeColor="text1" w:themeTint="7F"/>
    </w:rPr>
  </w:style>
  <w:style w:type="character" w:styleId="IntenseEmphasis">
    <w:name w:val="Intense Emphasis"/>
    <w:basedOn w:val="DefaultParagraphFont"/>
    <w:uiPriority w:val="21"/>
    <w:qFormat/>
    <w:rsid w:val="001B01DF"/>
    <w:rPr>
      <w:b/>
      <w:bCs/>
      <w:i/>
      <w:iCs/>
      <w:color w:val="5B9BD5" w:themeColor="accent1"/>
    </w:rPr>
  </w:style>
  <w:style w:type="character" w:styleId="SubtleReference">
    <w:name w:val="Subtle Reference"/>
    <w:basedOn w:val="DefaultParagraphFont"/>
    <w:uiPriority w:val="31"/>
    <w:qFormat/>
    <w:rsid w:val="001B01DF"/>
    <w:rPr>
      <w:smallCaps/>
      <w:color w:val="ED7D31" w:themeColor="accent2"/>
      <w:u w:val="single"/>
    </w:rPr>
  </w:style>
  <w:style w:type="character" w:styleId="IntenseReference">
    <w:name w:val="Intense Reference"/>
    <w:basedOn w:val="DefaultParagraphFont"/>
    <w:uiPriority w:val="32"/>
    <w:qFormat/>
    <w:rsid w:val="001B01DF"/>
    <w:rPr>
      <w:b/>
      <w:bCs/>
      <w:smallCaps/>
      <w:color w:val="ED7D31" w:themeColor="accent2"/>
      <w:spacing w:val="5"/>
      <w:u w:val="single"/>
    </w:rPr>
  </w:style>
  <w:style w:type="character" w:styleId="BookTitle">
    <w:name w:val="Book Title"/>
    <w:basedOn w:val="DefaultParagraphFont"/>
    <w:uiPriority w:val="33"/>
    <w:qFormat/>
    <w:rsid w:val="001B01DF"/>
    <w:rPr>
      <w:b/>
      <w:bCs/>
      <w:smallCaps/>
      <w:spacing w:val="5"/>
    </w:rPr>
  </w:style>
  <w:style w:type="paragraph" w:styleId="TOCHeading">
    <w:name w:val="TOC Heading"/>
    <w:basedOn w:val="Heading1"/>
    <w:next w:val="Normal"/>
    <w:uiPriority w:val="39"/>
    <w:semiHidden/>
    <w:unhideWhenUsed/>
    <w:qFormat/>
    <w:rsid w:val="001B01DF"/>
    <w:pPr>
      <w:outlineLvl w:val="9"/>
    </w:pPr>
  </w:style>
  <w:style w:type="paragraph" w:styleId="Header">
    <w:name w:val="header"/>
    <w:basedOn w:val="Normal"/>
    <w:link w:val="HeaderChar"/>
    <w:uiPriority w:val="99"/>
    <w:unhideWhenUsed/>
    <w:rsid w:val="00C977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772D"/>
  </w:style>
  <w:style w:type="paragraph" w:styleId="Footer">
    <w:name w:val="footer"/>
    <w:basedOn w:val="Normal"/>
    <w:link w:val="FooterChar"/>
    <w:uiPriority w:val="99"/>
    <w:unhideWhenUsed/>
    <w:rsid w:val="00C977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772D"/>
  </w:style>
  <w:style w:type="character" w:styleId="Hyperlink">
    <w:name w:val="Hyperlink"/>
    <w:basedOn w:val="DefaultParagraphFont"/>
    <w:uiPriority w:val="99"/>
    <w:unhideWhenUsed/>
    <w:rsid w:val="004053BB"/>
    <w:rPr>
      <w:color w:val="0563C1" w:themeColor="hyperlink"/>
      <w:u w:val="single"/>
    </w:rPr>
  </w:style>
  <w:style w:type="table" w:styleId="TableGrid">
    <w:name w:val="Table Grid"/>
    <w:basedOn w:val="TableNormal"/>
    <w:uiPriority w:val="39"/>
    <w:rsid w:val="00DD05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165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6561"/>
    <w:rPr>
      <w:rFonts w:ascii="Tahoma" w:hAnsi="Tahoma" w:cs="Tahoma"/>
      <w:sz w:val="16"/>
      <w:szCs w:val="16"/>
    </w:rPr>
  </w:style>
  <w:style w:type="character" w:styleId="FollowedHyperlink">
    <w:name w:val="FollowedHyperlink"/>
    <w:basedOn w:val="DefaultParagraphFont"/>
    <w:uiPriority w:val="99"/>
    <w:semiHidden/>
    <w:unhideWhenUsed/>
    <w:rsid w:val="00E03955"/>
    <w:rPr>
      <w:color w:val="954F72" w:themeColor="followedHyperlink"/>
      <w:u w:val="single"/>
    </w:rPr>
  </w:style>
  <w:style w:type="paragraph" w:customStyle="1" w:styleId="paragraph">
    <w:name w:val="paragraph"/>
    <w:basedOn w:val="Normal"/>
    <w:rsid w:val="00F865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86576"/>
  </w:style>
  <w:style w:type="character" w:customStyle="1" w:styleId="eop">
    <w:name w:val="eop"/>
    <w:basedOn w:val="DefaultParagraphFont"/>
    <w:rsid w:val="00F86576"/>
  </w:style>
  <w:style w:type="character" w:styleId="UnresolvedMention">
    <w:name w:val="Unresolved Mention"/>
    <w:basedOn w:val="DefaultParagraphFont"/>
    <w:uiPriority w:val="99"/>
    <w:semiHidden/>
    <w:unhideWhenUsed/>
    <w:rsid w:val="00D516C0"/>
    <w:rPr>
      <w:color w:val="605E5C"/>
      <w:shd w:val="clear" w:color="auto" w:fill="E1DFDD"/>
    </w:rPr>
  </w:style>
  <w:style w:type="paragraph" w:styleId="Revision">
    <w:name w:val="Revision"/>
    <w:hidden/>
    <w:uiPriority w:val="99"/>
    <w:semiHidden/>
    <w:rsid w:val="00C373BA"/>
    <w:pPr>
      <w:spacing w:after="0" w:line="240" w:lineRule="auto"/>
    </w:pPr>
  </w:style>
  <w:style w:type="paragraph" w:styleId="CommentText">
    <w:name w:val="annotation text"/>
    <w:basedOn w:val="Normal"/>
    <w:link w:val="CommentTextChar"/>
    <w:uiPriority w:val="99"/>
    <w:semiHidden/>
    <w:unhideWhenUsed/>
    <w:rsid w:val="00C373BA"/>
    <w:pPr>
      <w:spacing w:line="240" w:lineRule="auto"/>
    </w:pPr>
    <w:rPr>
      <w:sz w:val="20"/>
      <w:szCs w:val="20"/>
    </w:rPr>
  </w:style>
  <w:style w:type="character" w:customStyle="1" w:styleId="CommentTextChar">
    <w:name w:val="Comment Text Char"/>
    <w:basedOn w:val="DefaultParagraphFont"/>
    <w:link w:val="CommentText"/>
    <w:uiPriority w:val="99"/>
    <w:semiHidden/>
    <w:rsid w:val="00C373BA"/>
    <w:rPr>
      <w:sz w:val="20"/>
      <w:szCs w:val="20"/>
    </w:rPr>
  </w:style>
  <w:style w:type="character" w:styleId="CommentReference">
    <w:name w:val="annotation reference"/>
    <w:basedOn w:val="DefaultParagraphFont"/>
    <w:uiPriority w:val="99"/>
    <w:semiHidden/>
    <w:unhideWhenUsed/>
    <w:rsid w:val="00C373B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732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nps.gov/history/hps/tps/briefs/brief03.htm" TargetMode="External"/><Relationship Id="rId18" Type="http://schemas.openxmlformats.org/officeDocument/2006/relationships/hyperlink" Target="http://www.pawildscenter.org/community-character-stewardship/"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nps.gov/history/hps/tps/briefs/brief09.htm"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ps.gov/tps/standards/rehabilitation/rehab/stand.htm" TargetMode="External"/><Relationship Id="rId5" Type="http://schemas.openxmlformats.org/officeDocument/2006/relationships/webSettings" Target="webSettings.xml"/><Relationship Id="rId15" Type="http://schemas.openxmlformats.org/officeDocument/2006/relationships/hyperlink" Target="mailto:apritchard@paroute6.com" TargetMode="External"/><Relationship Id="rId23" Type="http://schemas.openxmlformats.org/officeDocument/2006/relationships/theme" Target="theme/theme1.xml"/><Relationship Id="rId10" Type="http://schemas.openxmlformats.org/officeDocument/2006/relationships/hyperlink" Target="http://www.pawildscenter.org/community-character-stewardship/" TargetMode="External"/><Relationship Id="rId19" Type="http://schemas.openxmlformats.org/officeDocument/2006/relationships/hyperlink" Target="mailto:apritchard@paroute6.com" TargetMode="External"/><Relationship Id="rId4" Type="http://schemas.openxmlformats.org/officeDocument/2006/relationships/settings" Target="settings.xml"/><Relationship Id="rId9" Type="http://schemas.openxmlformats.org/officeDocument/2006/relationships/hyperlink" Target="http://www.paroute6.com/planning_efforts" TargetMode="External"/><Relationship Id="rId14" Type="http://schemas.openxmlformats.org/officeDocument/2006/relationships/hyperlink" Target="https://paroute6.com/pocono-mountains-facade-progra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9BBC7A-F93E-41C4-B0F9-DD0CE1CAA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2</Pages>
  <Words>4917</Words>
  <Characters>28032</Characters>
  <Application>Microsoft Office Word</Application>
  <DocSecurity>0</DocSecurity>
  <Lines>233</Lines>
  <Paragraphs>65</Paragraphs>
  <ScaleCrop>false</ScaleCrop>
  <Company>Windows User</Company>
  <LinksUpToDate>false</LinksUpToDate>
  <CharactersWithSpaces>3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i Brennan</dc:creator>
  <cp:keywords/>
  <cp:lastModifiedBy>Candace Sturdevant</cp:lastModifiedBy>
  <cp:revision>54</cp:revision>
  <cp:lastPrinted>2024-03-05T15:12:00Z</cp:lastPrinted>
  <dcterms:created xsi:type="dcterms:W3CDTF">2023-08-21T22:00:00Z</dcterms:created>
  <dcterms:modified xsi:type="dcterms:W3CDTF">2024-03-05T15:45:00Z</dcterms:modified>
</cp:coreProperties>
</file>